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06513" w14:textId="77777777" w:rsidR="00FD736E" w:rsidRDefault="00FD736E" w:rsidP="008B0C35">
      <w:pPr>
        <w:keepNext/>
        <w:keepLines/>
        <w:spacing w:before="40" w:after="0"/>
        <w:outlineLvl w:val="1"/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</w:pPr>
    </w:p>
    <w:p w14:paraId="7E727DBD" w14:textId="77777777" w:rsidR="008B0C35" w:rsidRDefault="00221C84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date: </w:t>
      </w:r>
      <w:r w:rsidR="004322AA">
        <w:rPr>
          <w:rFonts w:ascii="Times New Roman" w:hAnsi="Times New Roman" w:cs="Times New Roman"/>
          <w:sz w:val="24"/>
          <w:szCs w:val="24"/>
        </w:rPr>
        <w:t>at the end of your lab period</w:t>
      </w:r>
    </w:p>
    <w:p w14:paraId="094EB4D3" w14:textId="77777777" w:rsidR="00DC1F2D" w:rsidRPr="00DC1F2D" w:rsidRDefault="00DC1F2D" w:rsidP="008B0C35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DC1F2D">
        <w:rPr>
          <w:rFonts w:ascii="Times New Roman" w:hAnsi="Times New Roman" w:cs="Times New Roman"/>
          <w:color w:val="FF0000"/>
          <w:sz w:val="24"/>
          <w:szCs w:val="24"/>
        </w:rPr>
        <w:t>Note: all commands in this lab will be used during quizzes and exams.</w:t>
      </w:r>
    </w:p>
    <w:p w14:paraId="2B7BAB31" w14:textId="77777777" w:rsidR="00D46889" w:rsidRPr="008B0C35" w:rsidRDefault="00D46889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k 10</w:t>
      </w:r>
    </w:p>
    <w:p w14:paraId="4263348B" w14:textId="77777777" w:rsidR="006D34E8" w:rsidRDefault="008B0C35" w:rsidP="006D34E8">
      <w:pPr>
        <w:keepNext/>
        <w:keepLines/>
        <w:spacing w:before="40" w:after="0"/>
        <w:outlineLvl w:val="1"/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</w:pPr>
      <w:r w:rsidRPr="008B0C35"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  <w:t>Purpose:</w:t>
      </w:r>
    </w:p>
    <w:p w14:paraId="72E385BF" w14:textId="77777777" w:rsidR="008B0C35" w:rsidRPr="006D34E8" w:rsidRDefault="00F26B9C" w:rsidP="006D34E8">
      <w:pPr>
        <w:keepNext/>
        <w:keepLines/>
        <w:spacing w:before="40" w:after="0"/>
        <w:outlineLvl w:val="1"/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D34E8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reate </w:t>
      </w:r>
      <w:r w:rsidR="00DA75E7">
        <w:rPr>
          <w:rFonts w:ascii="Times New Roman" w:hAnsi="Times New Roman" w:cs="Times New Roman"/>
          <w:sz w:val="24"/>
          <w:szCs w:val="24"/>
        </w:rPr>
        <w:t>Linux</w:t>
      </w:r>
      <w:r>
        <w:rPr>
          <w:rFonts w:ascii="Times New Roman" w:hAnsi="Times New Roman" w:cs="Times New Roman"/>
          <w:sz w:val="24"/>
          <w:szCs w:val="24"/>
        </w:rPr>
        <w:t xml:space="preserve"> clone, </w:t>
      </w:r>
      <w:r w:rsidR="00B74AD7">
        <w:rPr>
          <w:rFonts w:ascii="Times New Roman" w:hAnsi="Times New Roman" w:cs="Times New Roman"/>
          <w:sz w:val="24"/>
          <w:szCs w:val="24"/>
        </w:rPr>
        <w:t xml:space="preserve">create </w:t>
      </w:r>
      <w:r w:rsidR="008B0C35" w:rsidRPr="008B0C35">
        <w:rPr>
          <w:rFonts w:ascii="Times New Roman" w:hAnsi="Times New Roman" w:cs="Times New Roman"/>
          <w:sz w:val="24"/>
          <w:szCs w:val="24"/>
        </w:rPr>
        <w:t>and remove MBR partitions</w:t>
      </w:r>
      <w:r w:rsidR="00B74AD7">
        <w:rPr>
          <w:rFonts w:ascii="Times New Roman" w:hAnsi="Times New Roman" w:cs="Times New Roman"/>
          <w:sz w:val="24"/>
          <w:szCs w:val="24"/>
        </w:rPr>
        <w:t xml:space="preserve"> from a Linux Virtual Hard Disk</w:t>
      </w:r>
    </w:p>
    <w:p w14:paraId="1D8ED4A5" w14:textId="77777777" w:rsidR="008B0C35" w:rsidRPr="008B0C35" w:rsidRDefault="008B0C35" w:rsidP="008B0C35">
      <w:pPr>
        <w:keepNext/>
        <w:keepLines/>
        <w:spacing w:before="40" w:after="0"/>
        <w:outlineLvl w:val="1"/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</w:pPr>
      <w:r w:rsidRPr="008B0C35"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  <w:t>Procedure:</w:t>
      </w:r>
    </w:p>
    <w:p w14:paraId="0B8072EB" w14:textId="77777777" w:rsid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  <w:u w:val="single"/>
        </w:rPr>
        <w:t>Important</w:t>
      </w:r>
      <w:r w:rsidRPr="008B0C35">
        <w:rPr>
          <w:rFonts w:ascii="Times New Roman" w:hAnsi="Times New Roman" w:cs="Times New Roman"/>
          <w:sz w:val="24"/>
          <w:szCs w:val="24"/>
        </w:rPr>
        <w:t xml:space="preserve">: - </w:t>
      </w:r>
      <w:r w:rsidR="00EC05C0" w:rsidRPr="008B0C35">
        <w:rPr>
          <w:rFonts w:ascii="Times New Roman" w:hAnsi="Times New Roman" w:cs="Times New Roman"/>
          <w:sz w:val="24"/>
          <w:szCs w:val="24"/>
        </w:rPr>
        <w:t>in this lab,</w:t>
      </w:r>
      <w:r w:rsidRPr="008B0C35">
        <w:rPr>
          <w:rFonts w:ascii="Times New Roman" w:hAnsi="Times New Roman" w:cs="Times New Roman"/>
          <w:sz w:val="24"/>
          <w:szCs w:val="24"/>
        </w:rPr>
        <w:t xml:space="preserve"> we will be using the Linux </w:t>
      </w:r>
      <w:r w:rsidRPr="00F26B9C">
        <w:rPr>
          <w:rFonts w:ascii="Times New Roman" w:hAnsi="Times New Roman" w:cs="Times New Roman"/>
          <w:b/>
          <w:sz w:val="24"/>
          <w:szCs w:val="24"/>
        </w:rPr>
        <w:t xml:space="preserve">clone </w:t>
      </w:r>
      <w:r w:rsidRPr="008B0C35">
        <w:rPr>
          <w:rFonts w:ascii="Times New Roman" w:hAnsi="Times New Roman" w:cs="Times New Roman"/>
          <w:sz w:val="24"/>
          <w:szCs w:val="24"/>
        </w:rPr>
        <w:t>in case you mess things up.</w:t>
      </w:r>
    </w:p>
    <w:p w14:paraId="59C564F5" w14:textId="77777777" w:rsidR="00E22DBA" w:rsidRDefault="00E22DBA" w:rsidP="00E22DBA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E22DBA">
        <w:rPr>
          <w:rFonts w:ascii="Times New Roman" w:hAnsi="Times New Roman" w:cs="Times New Roman"/>
          <w:color w:val="FF0000"/>
          <w:sz w:val="24"/>
          <w:szCs w:val="24"/>
        </w:rPr>
        <w:t xml:space="preserve">Note: Make sure you answer the questions and have </w:t>
      </w:r>
      <w:r w:rsidR="00DF1DE4" w:rsidRPr="00E22DBA">
        <w:rPr>
          <w:rFonts w:ascii="Times New Roman" w:hAnsi="Times New Roman" w:cs="Times New Roman"/>
          <w:color w:val="FF0000"/>
          <w:sz w:val="24"/>
          <w:szCs w:val="24"/>
        </w:rPr>
        <w:t>snapshots</w:t>
      </w:r>
      <w:r w:rsidR="00454E3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E22DBA">
        <w:rPr>
          <w:rFonts w:ascii="Times New Roman" w:hAnsi="Times New Roman" w:cs="Times New Roman"/>
          <w:color w:val="FF0000"/>
          <w:sz w:val="24"/>
          <w:szCs w:val="24"/>
        </w:rPr>
        <w:t>of your work.</w:t>
      </w:r>
    </w:p>
    <w:p w14:paraId="04BEDEB4" w14:textId="77777777" w:rsidR="001E4F8C" w:rsidRDefault="001E4F8C" w:rsidP="00E22DBA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</w:p>
    <w:p w14:paraId="29724EBF" w14:textId="77777777" w:rsidR="001E4F8C" w:rsidRPr="006975B3" w:rsidRDefault="00CB455F" w:rsidP="00E22DBA">
      <w:pPr>
        <w:spacing w:after="0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pict w14:anchorId="2ED16B54">
          <v:shapetype id="_x0000_t202" coordsize="21600,21600" o:spt="202" path="m,l,21600r21600,l21600,xe">
            <v:stroke joinstyle="miter"/>
            <v:path gradientshapeok="t" o:connecttype="rect"/>
          </v:shapetype>
          <v:shape id="_x0000_s1032" type="#_x0000_t202" style="position:absolute;margin-left:392.9pt;margin-top:14pt;width:146.7pt;height:71pt;z-index:251663360">
            <v:textbox style="mso-next-textbox:#_x0000_s1032">
              <w:txbxContent>
                <w:p w14:paraId="0B3DCC37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420E7903" wp14:editId="40452D79">
                        <wp:extent cx="1777365" cy="815340"/>
                        <wp:effectExtent l="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77365" cy="8153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1E4F8C" w:rsidRPr="006975B3">
        <w:rPr>
          <w:rFonts w:ascii="Times New Roman" w:hAnsi="Times New Roman" w:cs="Times New Roman"/>
          <w:b/>
          <w:sz w:val="24"/>
          <w:szCs w:val="24"/>
          <w:u w:val="single"/>
        </w:rPr>
        <w:t>Install open-VM-tools</w:t>
      </w:r>
      <w:r w:rsidR="001E4F8C" w:rsidRPr="006975B3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:</w:t>
      </w:r>
    </w:p>
    <w:p w14:paraId="2143C76F" w14:textId="77777777" w:rsidR="006222EE" w:rsidRDefault="006222EE" w:rsidP="00E22DB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46C331" w14:textId="77777777" w:rsidR="006222EE" w:rsidRPr="006222EE" w:rsidRDefault="006222EE" w:rsidP="00E22DB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222EE">
        <w:rPr>
          <w:rFonts w:ascii="Times New Roman" w:hAnsi="Times New Roman" w:cs="Times New Roman"/>
          <w:sz w:val="24"/>
          <w:szCs w:val="24"/>
        </w:rPr>
        <w:t>VM-</w:t>
      </w:r>
      <w:proofErr w:type="gramStart"/>
      <w:r w:rsidRPr="006222EE">
        <w:rPr>
          <w:rFonts w:ascii="Times New Roman" w:hAnsi="Times New Roman" w:cs="Times New Roman"/>
          <w:sz w:val="24"/>
          <w:szCs w:val="24"/>
        </w:rPr>
        <w:t>tools:</w:t>
      </w:r>
      <w:proofErr w:type="gramEnd"/>
      <w:r w:rsidRPr="006222EE">
        <w:rPr>
          <w:rFonts w:ascii="Times New Roman" w:hAnsi="Times New Roman" w:cs="Times New Roman"/>
          <w:sz w:val="24"/>
          <w:szCs w:val="24"/>
        </w:rPr>
        <w:t xml:space="preserve"> allows you to resize the display size</w:t>
      </w:r>
      <w:r w:rsidR="00CE7EB1">
        <w:rPr>
          <w:rFonts w:ascii="Times New Roman" w:hAnsi="Times New Roman" w:cs="Times New Roman"/>
          <w:sz w:val="24"/>
          <w:szCs w:val="24"/>
        </w:rPr>
        <w:t xml:space="preserve"> and i</w:t>
      </w:r>
      <w:r w:rsidRPr="006222EE">
        <w:rPr>
          <w:rFonts w:ascii="Times New Roman" w:hAnsi="Times New Roman" w:cs="Times New Roman"/>
          <w:sz w:val="24"/>
          <w:szCs w:val="24"/>
        </w:rPr>
        <w:t xml:space="preserve">t makes </w:t>
      </w:r>
      <w:r>
        <w:rPr>
          <w:rFonts w:ascii="Times New Roman" w:hAnsi="Times New Roman" w:cs="Times New Roman"/>
          <w:sz w:val="24"/>
          <w:szCs w:val="24"/>
        </w:rPr>
        <w:t>VM</w:t>
      </w:r>
      <w:r w:rsidRPr="006222EE">
        <w:rPr>
          <w:rFonts w:ascii="Times New Roman" w:hAnsi="Times New Roman" w:cs="Times New Roman"/>
          <w:sz w:val="24"/>
          <w:szCs w:val="24"/>
        </w:rPr>
        <w:t xml:space="preserve"> runs smoo</w:t>
      </w:r>
      <w:r>
        <w:rPr>
          <w:rFonts w:ascii="Times New Roman" w:hAnsi="Times New Roman" w:cs="Times New Roman"/>
          <w:sz w:val="24"/>
          <w:szCs w:val="24"/>
        </w:rPr>
        <w:t>thly.</w:t>
      </w:r>
      <w:r w:rsidRPr="006222E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5BB0EC8" w14:textId="77777777" w:rsidR="006222EE" w:rsidRDefault="006222EE" w:rsidP="00944E28">
      <w:pPr>
        <w:rPr>
          <w:rFonts w:ascii="Times New Roman" w:hAnsi="Times New Roman" w:cs="Times New Roman"/>
          <w:sz w:val="24"/>
          <w:szCs w:val="24"/>
        </w:rPr>
      </w:pPr>
    </w:p>
    <w:p w14:paraId="243302A6" w14:textId="77777777" w:rsidR="001E4F8C" w:rsidRPr="00944E28" w:rsidRDefault="001E4F8C" w:rsidP="00944E28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944E28">
        <w:rPr>
          <w:rFonts w:ascii="Times New Roman" w:hAnsi="Times New Roman" w:cs="Times New Roman"/>
          <w:sz w:val="24"/>
          <w:szCs w:val="24"/>
        </w:rPr>
        <w:t>Go to the command line (Terminal) by pressing</w:t>
      </w:r>
      <w:r w:rsidRPr="00944E28">
        <w:rPr>
          <w:rFonts w:ascii="Times New Roman" w:hAnsi="Times New Roman" w:cs="Times New Roman"/>
          <w:color w:val="FF0000"/>
          <w:sz w:val="24"/>
          <w:szCs w:val="24"/>
        </w:rPr>
        <w:t xml:space="preserve"> Ctrl - Alt </w:t>
      </w:r>
      <w:r w:rsidRPr="006222EE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+ </w:t>
      </w:r>
      <w:r w:rsidRPr="00944E28">
        <w:rPr>
          <w:rFonts w:ascii="Times New Roman" w:hAnsi="Times New Roman" w:cs="Times New Roman"/>
          <w:color w:val="FF0000"/>
          <w:sz w:val="24"/>
          <w:szCs w:val="24"/>
        </w:rPr>
        <w:t>(plus sign)</w:t>
      </w:r>
    </w:p>
    <w:p w14:paraId="53F954AC" w14:textId="77777777" w:rsidR="001E4F8C" w:rsidRPr="00944E28" w:rsidRDefault="001E4F8C" w:rsidP="00944E28">
      <w:pPr>
        <w:rPr>
          <w:rFonts w:ascii="Times New Roman" w:hAnsi="Times New Roman" w:cs="Times New Roman"/>
          <w:sz w:val="24"/>
          <w:szCs w:val="24"/>
        </w:rPr>
      </w:pPr>
      <w:r w:rsidRPr="00944E28">
        <w:rPr>
          <w:rFonts w:ascii="Times New Roman" w:hAnsi="Times New Roman" w:cs="Times New Roman"/>
          <w:sz w:val="24"/>
          <w:szCs w:val="24"/>
        </w:rPr>
        <w:t>At the prompt type</w:t>
      </w:r>
      <w:r w:rsidR="00B96246">
        <w:rPr>
          <w:rFonts w:ascii="Times New Roman" w:hAnsi="Times New Roman" w:cs="Times New Roman"/>
          <w:sz w:val="24"/>
          <w:szCs w:val="24"/>
        </w:rPr>
        <w:t>:</w:t>
      </w:r>
      <w:r w:rsidRPr="00944E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4E28">
        <w:rPr>
          <w:rFonts w:ascii="Times New Roman" w:hAnsi="Times New Roman" w:cs="Times New Roman"/>
          <w:color w:val="FF0000"/>
          <w:sz w:val="24"/>
          <w:szCs w:val="24"/>
        </w:rPr>
        <w:t>sudo</w:t>
      </w:r>
      <w:proofErr w:type="spellEnd"/>
      <w:r w:rsidRPr="00944E28">
        <w:rPr>
          <w:rFonts w:ascii="Times New Roman" w:hAnsi="Times New Roman" w:cs="Times New Roman"/>
          <w:color w:val="FF0000"/>
          <w:sz w:val="24"/>
          <w:szCs w:val="24"/>
        </w:rPr>
        <w:t xml:space="preserve"> apt-get install open-</w:t>
      </w:r>
      <w:proofErr w:type="spellStart"/>
      <w:r w:rsidRPr="00944E28">
        <w:rPr>
          <w:rFonts w:ascii="Times New Roman" w:hAnsi="Times New Roman" w:cs="Times New Roman"/>
          <w:color w:val="FF0000"/>
          <w:sz w:val="24"/>
          <w:szCs w:val="24"/>
        </w:rPr>
        <w:t>vm</w:t>
      </w:r>
      <w:proofErr w:type="spellEnd"/>
      <w:r w:rsidRPr="00944E28">
        <w:rPr>
          <w:rFonts w:ascii="Times New Roman" w:hAnsi="Times New Roman" w:cs="Times New Roman"/>
          <w:color w:val="FF0000"/>
          <w:sz w:val="24"/>
          <w:szCs w:val="24"/>
        </w:rPr>
        <w:t xml:space="preserve">-tools </w:t>
      </w:r>
      <w:r w:rsidRPr="00944E28">
        <w:rPr>
          <w:rFonts w:ascii="Times New Roman" w:hAnsi="Times New Roman" w:cs="Times New Roman"/>
          <w:sz w:val="24"/>
          <w:szCs w:val="24"/>
        </w:rPr>
        <w:t>(lower case)</w:t>
      </w:r>
      <w:r w:rsidR="00C52E50" w:rsidRPr="00944E28">
        <w:rPr>
          <w:rFonts w:ascii="Times New Roman" w:hAnsi="Times New Roman" w:cs="Times New Roman"/>
          <w:sz w:val="24"/>
          <w:szCs w:val="24"/>
        </w:rPr>
        <w:t xml:space="preserve"> press </w:t>
      </w:r>
      <w:r w:rsidR="00C52E50" w:rsidRPr="00944E28">
        <w:rPr>
          <w:rFonts w:ascii="Times New Roman" w:hAnsi="Times New Roman" w:cs="Times New Roman"/>
          <w:color w:val="FF0000"/>
          <w:sz w:val="24"/>
          <w:szCs w:val="24"/>
        </w:rPr>
        <w:t>ente</w:t>
      </w:r>
      <w:r w:rsidR="00C52E50" w:rsidRPr="00944E28">
        <w:rPr>
          <w:rFonts w:ascii="Times New Roman" w:hAnsi="Times New Roman" w:cs="Times New Roman"/>
          <w:sz w:val="24"/>
          <w:szCs w:val="24"/>
        </w:rPr>
        <w:t>r</w:t>
      </w:r>
    </w:p>
    <w:p w14:paraId="1F32376F" w14:textId="77777777" w:rsidR="00944E28" w:rsidRPr="00944E28" w:rsidRDefault="00944E28" w:rsidP="00944E28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944E28">
        <w:rPr>
          <w:rFonts w:ascii="Times New Roman" w:hAnsi="Times New Roman" w:cs="Times New Roman"/>
          <w:sz w:val="24"/>
          <w:szCs w:val="24"/>
        </w:rPr>
        <w:t>At the end</w:t>
      </w:r>
      <w:r w:rsidR="00AC4B13">
        <w:rPr>
          <w:rFonts w:ascii="Times New Roman" w:hAnsi="Times New Roman" w:cs="Times New Roman"/>
          <w:sz w:val="24"/>
          <w:szCs w:val="24"/>
        </w:rPr>
        <w:t>,</w:t>
      </w:r>
      <w:r w:rsidRPr="00944E28">
        <w:rPr>
          <w:rFonts w:ascii="Times New Roman" w:hAnsi="Times New Roman" w:cs="Times New Roman"/>
          <w:sz w:val="24"/>
          <w:szCs w:val="24"/>
        </w:rPr>
        <w:t xml:space="preserve"> </w:t>
      </w:r>
      <w:r w:rsidR="00AC4B13">
        <w:rPr>
          <w:rFonts w:ascii="Times New Roman" w:hAnsi="Times New Roman" w:cs="Times New Roman"/>
          <w:sz w:val="24"/>
          <w:szCs w:val="24"/>
        </w:rPr>
        <w:t xml:space="preserve">the </w:t>
      </w:r>
      <w:r w:rsidRPr="00944E28">
        <w:rPr>
          <w:rFonts w:ascii="Times New Roman" w:hAnsi="Times New Roman" w:cs="Times New Roman"/>
          <w:sz w:val="24"/>
          <w:szCs w:val="24"/>
        </w:rPr>
        <w:t xml:space="preserve">terminal would ask you </w:t>
      </w:r>
      <w:r w:rsidRPr="00944E28">
        <w:rPr>
          <w:rFonts w:ascii="Times New Roman" w:hAnsi="Times New Roman" w:cs="Times New Roman"/>
          <w:color w:val="FF0000"/>
          <w:sz w:val="24"/>
          <w:szCs w:val="24"/>
        </w:rPr>
        <w:t>Do you want to continue</w:t>
      </w:r>
      <w:r w:rsidRPr="00944E28">
        <w:rPr>
          <w:rFonts w:ascii="Times New Roman" w:hAnsi="Times New Roman" w:cs="Times New Roman"/>
          <w:sz w:val="24"/>
          <w:szCs w:val="24"/>
        </w:rPr>
        <w:t xml:space="preserve">, press </w:t>
      </w:r>
      <w:r w:rsidRPr="00944E28">
        <w:rPr>
          <w:rFonts w:ascii="Times New Roman" w:hAnsi="Times New Roman" w:cs="Times New Roman"/>
          <w:color w:val="FF0000"/>
          <w:sz w:val="24"/>
          <w:szCs w:val="24"/>
        </w:rPr>
        <w:t>Y</w:t>
      </w:r>
    </w:p>
    <w:p w14:paraId="648554D8" w14:textId="77777777" w:rsidR="00C52E50" w:rsidRDefault="00CB455F" w:rsidP="00C52E50">
      <w:pPr>
        <w:ind w:left="360"/>
        <w:rPr>
          <w:color w:val="FF0000"/>
        </w:rPr>
      </w:pPr>
      <w:r>
        <w:rPr>
          <w:noProof/>
          <w:color w:val="FF0000"/>
        </w:rPr>
        <w:pict w14:anchorId="330F37D4">
          <v:shape id="_x0000_s1060" type="#_x0000_t202" style="position:absolute;left:0;text-align:left;margin-left:209pt;margin-top:20.5pt;width:330.6pt;height:130.8pt;z-index:251686912">
            <v:textbox>
              <w:txbxContent>
                <w:p w14:paraId="35676A41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38EE5C71" wp14:editId="2B5D1A97">
                        <wp:extent cx="4046220" cy="1516380"/>
                        <wp:effectExtent l="0" t="0" r="0" b="0"/>
                        <wp:docPr id="4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Picture 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046220" cy="15163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6A14D329" w14:textId="77777777" w:rsidR="00C52E50" w:rsidRDefault="00C52E50" w:rsidP="00C52E50">
      <w:pPr>
        <w:ind w:left="360"/>
        <w:rPr>
          <w:color w:val="FF0000"/>
        </w:rPr>
      </w:pPr>
    </w:p>
    <w:p w14:paraId="3BF5ACED" w14:textId="77777777" w:rsidR="00C52E50" w:rsidRDefault="00C52E50" w:rsidP="00C52E50">
      <w:pPr>
        <w:ind w:left="360"/>
        <w:rPr>
          <w:color w:val="FF0000"/>
        </w:rPr>
      </w:pPr>
    </w:p>
    <w:p w14:paraId="5AF7E28D" w14:textId="77777777" w:rsidR="00C52E50" w:rsidRDefault="00C52E50" w:rsidP="00C52E50">
      <w:pPr>
        <w:ind w:left="360"/>
        <w:rPr>
          <w:color w:val="FF0000"/>
        </w:rPr>
      </w:pPr>
    </w:p>
    <w:p w14:paraId="72BB2EFC" w14:textId="77777777" w:rsidR="00C52E50" w:rsidRPr="00C52E50" w:rsidRDefault="00C52E50" w:rsidP="00C52E50">
      <w:pPr>
        <w:ind w:left="360"/>
        <w:rPr>
          <w:color w:val="FF0000"/>
        </w:rPr>
      </w:pPr>
    </w:p>
    <w:p w14:paraId="12066BBE" w14:textId="77777777" w:rsidR="001E4F8C" w:rsidRDefault="001E4F8C" w:rsidP="00E22DB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60049C" w14:textId="77777777" w:rsidR="001E4F8C" w:rsidRDefault="001E4F8C" w:rsidP="00E22DB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D9D8B12" w14:textId="77777777" w:rsidR="002E41BA" w:rsidRDefault="002E41BA" w:rsidP="006975B3">
      <w:pPr>
        <w:rPr>
          <w:rFonts w:ascii="Times New Roman" w:hAnsi="Times New Roman" w:cs="Times New Roman"/>
          <w:sz w:val="24"/>
          <w:szCs w:val="24"/>
        </w:rPr>
      </w:pPr>
    </w:p>
    <w:p w14:paraId="2FED066F" w14:textId="77777777" w:rsidR="005A6A04" w:rsidRPr="00F26B9C" w:rsidRDefault="00034ECE" w:rsidP="008B0C3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26B9C">
        <w:rPr>
          <w:rFonts w:ascii="Times New Roman" w:hAnsi="Times New Roman" w:cs="Times New Roman"/>
          <w:b/>
          <w:sz w:val="24"/>
          <w:szCs w:val="24"/>
          <w:u w:val="single"/>
        </w:rPr>
        <w:t>C</w:t>
      </w:r>
      <w:r w:rsidR="005A6A04" w:rsidRPr="00F26B9C">
        <w:rPr>
          <w:rFonts w:ascii="Times New Roman" w:hAnsi="Times New Roman" w:cs="Times New Roman"/>
          <w:b/>
          <w:sz w:val="24"/>
          <w:szCs w:val="24"/>
          <w:u w:val="single"/>
        </w:rPr>
        <w:t xml:space="preserve">reate a clone of your Linux </w:t>
      </w:r>
      <w:proofErr w:type="spellStart"/>
      <w:r w:rsidR="005A6A04" w:rsidRPr="00F26B9C">
        <w:rPr>
          <w:rFonts w:ascii="Times New Roman" w:hAnsi="Times New Roman" w:cs="Times New Roman"/>
          <w:b/>
          <w:sz w:val="24"/>
          <w:szCs w:val="24"/>
          <w:u w:val="single"/>
        </w:rPr>
        <w:t>os</w:t>
      </w:r>
      <w:proofErr w:type="spellEnd"/>
    </w:p>
    <w:p w14:paraId="331CA272" w14:textId="77777777" w:rsidR="00034ECE" w:rsidRDefault="001E4F8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-</w:t>
      </w:r>
      <w:r w:rsidR="00255C4C">
        <w:rPr>
          <w:rFonts w:ascii="Times New Roman" w:hAnsi="Times New Roman" w:cs="Times New Roman"/>
          <w:sz w:val="24"/>
          <w:szCs w:val="24"/>
        </w:rPr>
        <w:t xml:space="preserve"> shut down your</w:t>
      </w:r>
      <w:r w:rsidR="00F26B9C">
        <w:rPr>
          <w:rFonts w:ascii="Times New Roman" w:hAnsi="Times New Roman" w:cs="Times New Roman"/>
          <w:sz w:val="24"/>
          <w:szCs w:val="24"/>
        </w:rPr>
        <w:t xml:space="preserve"> VM</w:t>
      </w:r>
      <w:r w:rsidR="00255C4C">
        <w:rPr>
          <w:rFonts w:ascii="Times New Roman" w:hAnsi="Times New Roman" w:cs="Times New Roman"/>
          <w:sz w:val="24"/>
          <w:szCs w:val="24"/>
        </w:rPr>
        <w:t>. Go to the command line</w:t>
      </w:r>
      <w:r w:rsidR="007D457F">
        <w:rPr>
          <w:rFonts w:ascii="Times New Roman" w:hAnsi="Times New Roman" w:cs="Times New Roman"/>
          <w:sz w:val="24"/>
          <w:szCs w:val="24"/>
        </w:rPr>
        <w:t xml:space="preserve"> (terminal)</w:t>
      </w:r>
      <w:r w:rsidR="00255C4C">
        <w:rPr>
          <w:rFonts w:ascii="Times New Roman" w:hAnsi="Times New Roman" w:cs="Times New Roman"/>
          <w:sz w:val="24"/>
          <w:szCs w:val="24"/>
        </w:rPr>
        <w:t xml:space="preserve"> and type</w:t>
      </w:r>
      <w:r w:rsidR="0091424D">
        <w:rPr>
          <w:rFonts w:ascii="Times New Roman" w:hAnsi="Times New Roman" w:cs="Times New Roman"/>
          <w:sz w:val="24"/>
          <w:szCs w:val="24"/>
        </w:rPr>
        <w:t>:</w:t>
      </w:r>
      <w:r w:rsidR="00255C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90CC3F" w14:textId="77777777" w:rsidR="007D457F" w:rsidRDefault="00CB07FA" w:rsidP="008B0C3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D457F">
        <w:rPr>
          <w:rFonts w:ascii="Times New Roman" w:hAnsi="Times New Roman" w:cs="Times New Roman"/>
          <w:color w:val="FF0000"/>
          <w:sz w:val="28"/>
          <w:szCs w:val="28"/>
        </w:rPr>
        <w:t>sudo</w:t>
      </w:r>
      <w:proofErr w:type="spellEnd"/>
      <w:r w:rsidRPr="007D457F">
        <w:rPr>
          <w:rFonts w:ascii="Times New Roman" w:hAnsi="Times New Roman" w:cs="Times New Roman"/>
          <w:color w:val="FF0000"/>
          <w:sz w:val="28"/>
          <w:szCs w:val="28"/>
        </w:rPr>
        <w:t xml:space="preserve"> shutdown -h </w:t>
      </w:r>
      <w:r w:rsidR="00255C4C" w:rsidRPr="007D457F">
        <w:rPr>
          <w:rFonts w:ascii="Times New Roman" w:hAnsi="Times New Roman" w:cs="Times New Roman"/>
          <w:color w:val="FF0000"/>
          <w:sz w:val="28"/>
          <w:szCs w:val="28"/>
        </w:rPr>
        <w:t>now</w:t>
      </w:r>
      <w:r w:rsidR="00255C4C">
        <w:rPr>
          <w:rFonts w:ascii="Times New Roman" w:hAnsi="Times New Roman" w:cs="Times New Roman"/>
          <w:sz w:val="24"/>
          <w:szCs w:val="24"/>
        </w:rPr>
        <w:t xml:space="preserve">    press </w:t>
      </w:r>
      <w:r w:rsidR="00255C4C" w:rsidRPr="00FB04B4">
        <w:rPr>
          <w:rFonts w:ascii="Times New Roman" w:hAnsi="Times New Roman" w:cs="Times New Roman"/>
          <w:color w:val="FF0000"/>
          <w:sz w:val="24"/>
          <w:szCs w:val="24"/>
        </w:rPr>
        <w:t>enter</w:t>
      </w:r>
      <w:r w:rsidR="00255C4C">
        <w:rPr>
          <w:rFonts w:ascii="Times New Roman" w:hAnsi="Times New Roman" w:cs="Times New Roman"/>
          <w:sz w:val="24"/>
          <w:szCs w:val="24"/>
        </w:rPr>
        <w:t xml:space="preserve">   </w:t>
      </w:r>
      <w:r w:rsidR="00255C4C" w:rsidRPr="00FB04B4">
        <w:rPr>
          <w:rFonts w:ascii="Times New Roman" w:hAnsi="Times New Roman" w:cs="Times New Roman"/>
          <w:sz w:val="24"/>
          <w:szCs w:val="24"/>
        </w:rPr>
        <w:t>(all lower case)</w:t>
      </w:r>
      <w:r w:rsidR="00255C4C">
        <w:rPr>
          <w:rFonts w:ascii="Times New Roman" w:hAnsi="Times New Roman" w:cs="Times New Roman"/>
          <w:sz w:val="24"/>
          <w:szCs w:val="24"/>
        </w:rPr>
        <w:t xml:space="preserve"> </w:t>
      </w:r>
      <w:r w:rsidR="00112499">
        <w:rPr>
          <w:rFonts w:ascii="Times New Roman" w:hAnsi="Times New Roman" w:cs="Times New Roman"/>
          <w:sz w:val="24"/>
          <w:szCs w:val="24"/>
        </w:rPr>
        <w:t>(</w:t>
      </w:r>
      <w:r w:rsidR="00112499" w:rsidRPr="00112499">
        <w:rPr>
          <w:rFonts w:ascii="Times New Roman" w:hAnsi="Times New Roman" w:cs="Times New Roman"/>
          <w:color w:val="FF0000"/>
          <w:sz w:val="24"/>
          <w:szCs w:val="24"/>
        </w:rPr>
        <w:t>exam</w:t>
      </w:r>
      <w:r w:rsidR="00112499">
        <w:rPr>
          <w:rFonts w:ascii="Times New Roman" w:hAnsi="Times New Roman" w:cs="Times New Roman"/>
          <w:sz w:val="24"/>
          <w:szCs w:val="24"/>
        </w:rPr>
        <w:t>)</w:t>
      </w:r>
    </w:p>
    <w:p w14:paraId="09F88F1E" w14:textId="77777777" w:rsidR="00DC1F2D" w:rsidRDefault="00DC1F2D" w:rsidP="008B0C35">
      <w:pPr>
        <w:rPr>
          <w:rFonts w:ascii="Times New Roman" w:hAnsi="Times New Roman" w:cs="Times New Roman"/>
          <w:sz w:val="24"/>
          <w:szCs w:val="24"/>
        </w:rPr>
      </w:pPr>
    </w:p>
    <w:p w14:paraId="1F9719B0" w14:textId="77777777" w:rsidR="00DC1F2D" w:rsidRDefault="00DC1F2D" w:rsidP="008B0C35">
      <w:pPr>
        <w:rPr>
          <w:rFonts w:ascii="Times New Roman" w:hAnsi="Times New Roman" w:cs="Times New Roman"/>
          <w:sz w:val="24"/>
          <w:szCs w:val="24"/>
        </w:rPr>
      </w:pPr>
    </w:p>
    <w:p w14:paraId="02C139BA" w14:textId="77777777" w:rsidR="00DC1F2D" w:rsidRDefault="00DC1F2D" w:rsidP="008B0C35">
      <w:pPr>
        <w:rPr>
          <w:rFonts w:ascii="Times New Roman" w:hAnsi="Times New Roman" w:cs="Times New Roman"/>
          <w:sz w:val="24"/>
          <w:szCs w:val="24"/>
        </w:rPr>
      </w:pPr>
    </w:p>
    <w:p w14:paraId="49D03E4E" w14:textId="77777777" w:rsidR="00E61C79" w:rsidRDefault="00CB455F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pict w14:anchorId="69DD9056">
          <v:shape id="_x0000_s1061" type="#_x0000_t202" style="position:absolute;margin-left:292.4pt;margin-top:9.65pt;width:247.2pt;height:145.2pt;z-index:251687936">
            <v:textbox>
              <w:txbxContent>
                <w:p w14:paraId="27C184E1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2DD1EDE5" wp14:editId="69A03844">
                        <wp:extent cx="2947035" cy="1706880"/>
                        <wp:effectExtent l="0" t="0" r="0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47035" cy="1706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54F316D8" w14:textId="77777777" w:rsidR="005A6A04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-In your VM screen </w:t>
      </w:r>
      <w:r w:rsidR="00255C4C">
        <w:rPr>
          <w:rFonts w:ascii="Times New Roman" w:hAnsi="Times New Roman" w:cs="Times New Roman"/>
          <w:sz w:val="24"/>
          <w:szCs w:val="24"/>
        </w:rPr>
        <w:t xml:space="preserve">  select </w:t>
      </w:r>
      <w:r w:rsidR="00255C4C" w:rsidRPr="00CB07FA">
        <w:rPr>
          <w:rFonts w:ascii="Times New Roman" w:hAnsi="Times New Roman" w:cs="Times New Roman"/>
          <w:b/>
          <w:sz w:val="24"/>
          <w:szCs w:val="24"/>
        </w:rPr>
        <w:t xml:space="preserve">VM </w:t>
      </w:r>
      <w:r w:rsidR="00255C4C">
        <w:rPr>
          <w:rFonts w:ascii="Times New Roman" w:hAnsi="Times New Roman" w:cs="Times New Roman"/>
          <w:sz w:val="24"/>
          <w:szCs w:val="24"/>
        </w:rPr>
        <w:t xml:space="preserve">=&gt; Manage =&gt; </w:t>
      </w:r>
      <w:r w:rsidR="00255C4C" w:rsidRPr="00CB07FA">
        <w:rPr>
          <w:rFonts w:ascii="Times New Roman" w:hAnsi="Times New Roman" w:cs="Times New Roman"/>
          <w:b/>
          <w:sz w:val="24"/>
          <w:szCs w:val="24"/>
        </w:rPr>
        <w:t>Clone</w:t>
      </w:r>
      <w:r w:rsidR="00255C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C04B84" w14:textId="77777777" w:rsidR="00647C52" w:rsidRDefault="00647C52" w:rsidP="008B0C35">
      <w:pPr>
        <w:rPr>
          <w:rFonts w:ascii="Times New Roman" w:hAnsi="Times New Roman" w:cs="Times New Roman"/>
          <w:sz w:val="24"/>
          <w:szCs w:val="24"/>
        </w:rPr>
      </w:pPr>
    </w:p>
    <w:p w14:paraId="481DC1C6" w14:textId="77777777" w:rsidR="00647C52" w:rsidRDefault="00647C52" w:rsidP="008B0C35">
      <w:pPr>
        <w:rPr>
          <w:rFonts w:ascii="Times New Roman" w:hAnsi="Times New Roman" w:cs="Times New Roman"/>
          <w:sz w:val="24"/>
          <w:szCs w:val="24"/>
        </w:rPr>
      </w:pPr>
    </w:p>
    <w:p w14:paraId="389F92F6" w14:textId="77777777" w:rsidR="00DC1F2D" w:rsidRDefault="00DC1F2D" w:rsidP="008B0C35">
      <w:pPr>
        <w:rPr>
          <w:rFonts w:ascii="Times New Roman" w:hAnsi="Times New Roman" w:cs="Times New Roman"/>
          <w:sz w:val="24"/>
          <w:szCs w:val="24"/>
        </w:rPr>
      </w:pPr>
    </w:p>
    <w:p w14:paraId="5CD5AC86" w14:textId="77777777" w:rsidR="00DC1F2D" w:rsidRDefault="00DC1F2D" w:rsidP="008B0C35">
      <w:pPr>
        <w:rPr>
          <w:rFonts w:ascii="Times New Roman" w:hAnsi="Times New Roman" w:cs="Times New Roman"/>
          <w:sz w:val="24"/>
          <w:szCs w:val="24"/>
        </w:rPr>
      </w:pPr>
    </w:p>
    <w:p w14:paraId="0C4883A0" w14:textId="77777777" w:rsidR="00DC1F2D" w:rsidRDefault="00DC1F2D" w:rsidP="008B0C35">
      <w:pPr>
        <w:rPr>
          <w:rFonts w:ascii="Times New Roman" w:hAnsi="Times New Roman" w:cs="Times New Roman"/>
          <w:sz w:val="24"/>
          <w:szCs w:val="24"/>
        </w:rPr>
      </w:pPr>
    </w:p>
    <w:p w14:paraId="54EE36AA" w14:textId="77777777" w:rsidR="00DC1F2D" w:rsidRDefault="00DC1F2D" w:rsidP="008B0C35">
      <w:pPr>
        <w:rPr>
          <w:rFonts w:ascii="Times New Roman" w:hAnsi="Times New Roman" w:cs="Times New Roman"/>
          <w:sz w:val="24"/>
          <w:szCs w:val="24"/>
        </w:rPr>
      </w:pPr>
    </w:p>
    <w:p w14:paraId="51B3F1AC" w14:textId="77777777" w:rsidR="00D101E0" w:rsidRDefault="00CB455F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73F728A7">
          <v:shape id="_x0000_s1062" type="#_x0000_t202" style="position:absolute;margin-left:348.15pt;margin-top:.05pt;width:184.05pt;height:111pt;z-index:251688960">
            <v:textbox>
              <w:txbxContent>
                <w:p w14:paraId="71F05EDD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429B6CE2" wp14:editId="5FACEE52">
                        <wp:extent cx="2395220" cy="1308735"/>
                        <wp:effectExtent l="0" t="0" r="5080" b="5715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95220" cy="13087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7F4B2C1F" w14:textId="77777777" w:rsidR="007D457F" w:rsidRDefault="00A51D30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Next</w:t>
      </w:r>
    </w:p>
    <w:p w14:paraId="01E89CE6" w14:textId="77777777" w:rsidR="00647C52" w:rsidRDefault="00647C52" w:rsidP="008B0C35">
      <w:pPr>
        <w:rPr>
          <w:rFonts w:ascii="Times New Roman" w:hAnsi="Times New Roman" w:cs="Times New Roman"/>
          <w:sz w:val="24"/>
          <w:szCs w:val="24"/>
        </w:rPr>
      </w:pPr>
    </w:p>
    <w:p w14:paraId="53D7CBF1" w14:textId="77777777" w:rsidR="00647C52" w:rsidRDefault="00647C52" w:rsidP="008B0C35">
      <w:pPr>
        <w:rPr>
          <w:rFonts w:ascii="Times New Roman" w:hAnsi="Times New Roman" w:cs="Times New Roman"/>
          <w:sz w:val="24"/>
          <w:szCs w:val="24"/>
        </w:rPr>
      </w:pPr>
    </w:p>
    <w:p w14:paraId="18B7B2B9" w14:textId="77777777" w:rsidR="00647C52" w:rsidRDefault="00647C52" w:rsidP="008B0C35">
      <w:pPr>
        <w:rPr>
          <w:rFonts w:ascii="Times New Roman" w:hAnsi="Times New Roman" w:cs="Times New Roman"/>
          <w:sz w:val="24"/>
          <w:szCs w:val="24"/>
        </w:rPr>
      </w:pPr>
    </w:p>
    <w:p w14:paraId="5A502957" w14:textId="77777777" w:rsidR="004552B2" w:rsidRDefault="00CB455F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6BDF80B5">
          <v:shape id="_x0000_s1063" type="#_x0000_t202" style="position:absolute;margin-left:347.4pt;margin-top:9.8pt;width:187.5pt;height:96pt;z-index:251689984">
            <v:textbox>
              <w:txbxContent>
                <w:p w14:paraId="5DE1FED9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083F9FED" wp14:editId="0BE6FC4D">
                        <wp:extent cx="2217420" cy="1118235"/>
                        <wp:effectExtent l="0" t="0" r="0" b="0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17420" cy="11182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504EC90B" w14:textId="77777777" w:rsidR="004552B2" w:rsidRDefault="002A3D6B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Next</w:t>
      </w:r>
    </w:p>
    <w:p w14:paraId="79838E0C" w14:textId="77777777" w:rsidR="004552B2" w:rsidRDefault="004552B2" w:rsidP="008B0C35">
      <w:pPr>
        <w:rPr>
          <w:rFonts w:ascii="Times New Roman" w:hAnsi="Times New Roman" w:cs="Times New Roman"/>
          <w:sz w:val="24"/>
          <w:szCs w:val="24"/>
        </w:rPr>
      </w:pPr>
    </w:p>
    <w:p w14:paraId="46ED6782" w14:textId="77777777" w:rsidR="004552B2" w:rsidRDefault="004552B2" w:rsidP="008B0C35">
      <w:pPr>
        <w:rPr>
          <w:rFonts w:ascii="Times New Roman" w:hAnsi="Times New Roman" w:cs="Times New Roman"/>
          <w:sz w:val="24"/>
          <w:szCs w:val="24"/>
        </w:rPr>
      </w:pPr>
    </w:p>
    <w:p w14:paraId="1CA8B787" w14:textId="77777777" w:rsidR="00D101E0" w:rsidRDefault="00CB455F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78598B46">
          <v:shape id="_x0000_s1038" type="#_x0000_t202" style="position:absolute;margin-left:343.7pt;margin-top:21.15pt;width:187.65pt;height:129pt;z-index:251669504">
            <v:textbox>
              <w:txbxContent>
                <w:p w14:paraId="47444F64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3769C81A" wp14:editId="702E54C6">
                        <wp:extent cx="2194560" cy="1475879"/>
                        <wp:effectExtent l="0" t="0" r="0" b="0"/>
                        <wp:docPr id="31" name="Picture 3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08748" cy="148542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0F956C98" w14:textId="77777777" w:rsidR="00D101E0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-</w:t>
      </w:r>
      <w:r w:rsidR="00D101E0">
        <w:rPr>
          <w:rFonts w:ascii="Times New Roman" w:hAnsi="Times New Roman" w:cs="Times New Roman"/>
          <w:sz w:val="24"/>
          <w:szCs w:val="24"/>
        </w:rPr>
        <w:t xml:space="preserve">After going through the default setting the </w:t>
      </w:r>
      <w:r w:rsidR="00D101E0" w:rsidRPr="00F26B9C">
        <w:rPr>
          <w:rFonts w:ascii="Times New Roman" w:hAnsi="Times New Roman" w:cs="Times New Roman"/>
          <w:b/>
          <w:sz w:val="24"/>
          <w:szCs w:val="24"/>
        </w:rPr>
        <w:t>clone type</w:t>
      </w:r>
      <w:r w:rsidR="00D101E0">
        <w:rPr>
          <w:rFonts w:ascii="Times New Roman" w:hAnsi="Times New Roman" w:cs="Times New Roman"/>
          <w:sz w:val="24"/>
          <w:szCs w:val="24"/>
        </w:rPr>
        <w:t xml:space="preserve"> screen </w:t>
      </w:r>
    </w:p>
    <w:p w14:paraId="7273BFAF" w14:textId="77777777" w:rsidR="00D101E0" w:rsidRDefault="00D101E0" w:rsidP="008B0C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es up</w:t>
      </w:r>
      <w:r w:rsidR="00F26B9C">
        <w:rPr>
          <w:rFonts w:ascii="Times New Roman" w:hAnsi="Times New Roman" w:cs="Times New Roman"/>
          <w:sz w:val="24"/>
          <w:szCs w:val="24"/>
        </w:rPr>
        <w:t xml:space="preserve">, </w:t>
      </w:r>
      <w:r w:rsidR="00BE4203">
        <w:rPr>
          <w:rFonts w:ascii="Times New Roman" w:hAnsi="Times New Roman" w:cs="Times New Roman"/>
          <w:sz w:val="24"/>
          <w:szCs w:val="24"/>
        </w:rPr>
        <w:t xml:space="preserve"> select </w:t>
      </w:r>
      <w:r w:rsidRPr="00D101E0">
        <w:rPr>
          <w:rFonts w:ascii="Times New Roman" w:hAnsi="Times New Roman" w:cs="Times New Roman"/>
          <w:b/>
          <w:sz w:val="24"/>
          <w:szCs w:val="24"/>
        </w:rPr>
        <w:t>Create a full clone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DB5B5F">
        <w:rPr>
          <w:rFonts w:ascii="Times New Roman" w:hAnsi="Times New Roman" w:cs="Times New Roman"/>
          <w:sz w:val="24"/>
          <w:szCs w:val="24"/>
        </w:rPr>
        <w:t>click</w:t>
      </w:r>
      <w:r>
        <w:rPr>
          <w:rFonts w:ascii="Times New Roman" w:hAnsi="Times New Roman" w:cs="Times New Roman"/>
          <w:b/>
          <w:sz w:val="24"/>
          <w:szCs w:val="24"/>
        </w:rPr>
        <w:t xml:space="preserve"> Next</w:t>
      </w:r>
    </w:p>
    <w:p w14:paraId="5D8D8CD1" w14:textId="77777777" w:rsidR="000F7160" w:rsidRDefault="000F7160" w:rsidP="008B0C35">
      <w:pPr>
        <w:rPr>
          <w:rFonts w:ascii="Times New Roman" w:hAnsi="Times New Roman" w:cs="Times New Roman"/>
          <w:sz w:val="24"/>
          <w:szCs w:val="24"/>
        </w:rPr>
      </w:pPr>
    </w:p>
    <w:p w14:paraId="1A600BAA" w14:textId="77777777" w:rsidR="000F7160" w:rsidRDefault="000F7160" w:rsidP="008B0C35">
      <w:pPr>
        <w:rPr>
          <w:rFonts w:ascii="Times New Roman" w:hAnsi="Times New Roman" w:cs="Times New Roman"/>
          <w:sz w:val="24"/>
          <w:szCs w:val="24"/>
        </w:rPr>
      </w:pPr>
    </w:p>
    <w:p w14:paraId="71AC3526" w14:textId="77777777" w:rsidR="000F7160" w:rsidRDefault="000F7160" w:rsidP="008B0C35">
      <w:pPr>
        <w:rPr>
          <w:rFonts w:ascii="Times New Roman" w:hAnsi="Times New Roman" w:cs="Times New Roman"/>
          <w:sz w:val="24"/>
          <w:szCs w:val="24"/>
        </w:rPr>
      </w:pPr>
    </w:p>
    <w:p w14:paraId="767FDC13" w14:textId="77777777" w:rsidR="000F7160" w:rsidRDefault="000F7160" w:rsidP="008B0C35">
      <w:pPr>
        <w:rPr>
          <w:rFonts w:ascii="Times New Roman" w:hAnsi="Times New Roman" w:cs="Times New Roman"/>
          <w:sz w:val="24"/>
          <w:szCs w:val="24"/>
        </w:rPr>
      </w:pPr>
    </w:p>
    <w:p w14:paraId="222ACD0D" w14:textId="77777777" w:rsidR="000F7160" w:rsidRDefault="00CB455F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1E40EF72">
          <v:shape id="_x0000_s1065" type="#_x0000_t202" style="position:absolute;margin-left:342pt;margin-top:2.2pt;width:192.9pt;height:151.2pt;z-index:251691008">
            <v:textbox>
              <w:txbxContent>
                <w:p w14:paraId="6808FDE3" w14:textId="77777777" w:rsidR="008E612B" w:rsidRDefault="008E612B" w:rsidP="000F7160">
                  <w:r>
                    <w:rPr>
                      <w:noProof/>
                    </w:rPr>
                    <w:drawing>
                      <wp:inline distT="0" distB="0" distL="0" distR="0" wp14:anchorId="3C772D23" wp14:editId="430B5F46">
                        <wp:extent cx="2179955" cy="1819275"/>
                        <wp:effectExtent l="0" t="0" r="0" b="9525"/>
                        <wp:docPr id="77" name="Picture 7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79955" cy="18192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5F0920D8" w14:textId="77777777" w:rsidR="000F7160" w:rsidRDefault="000F7160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Next</w:t>
      </w:r>
    </w:p>
    <w:p w14:paraId="7C3DF65A" w14:textId="77777777" w:rsidR="000F7160" w:rsidRDefault="000F7160" w:rsidP="008B0C35">
      <w:pPr>
        <w:rPr>
          <w:rFonts w:ascii="Times New Roman" w:hAnsi="Times New Roman" w:cs="Times New Roman"/>
          <w:sz w:val="24"/>
          <w:szCs w:val="24"/>
        </w:rPr>
      </w:pPr>
    </w:p>
    <w:p w14:paraId="7020CC82" w14:textId="77777777" w:rsidR="000F7160" w:rsidRDefault="000F7160" w:rsidP="008B0C35">
      <w:pPr>
        <w:rPr>
          <w:rFonts w:ascii="Times New Roman" w:hAnsi="Times New Roman" w:cs="Times New Roman"/>
          <w:sz w:val="24"/>
          <w:szCs w:val="24"/>
        </w:rPr>
      </w:pPr>
    </w:p>
    <w:p w14:paraId="35529422" w14:textId="77777777" w:rsidR="000F7160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4- T</w:t>
      </w:r>
      <w:r w:rsidR="00D101E0" w:rsidRPr="00D101E0">
        <w:rPr>
          <w:rFonts w:ascii="Times New Roman" w:hAnsi="Times New Roman" w:cs="Times New Roman"/>
          <w:sz w:val="24"/>
          <w:szCs w:val="24"/>
        </w:rPr>
        <w:t>hen</w:t>
      </w:r>
      <w:r w:rsidR="00D101E0">
        <w:rPr>
          <w:rFonts w:ascii="Times New Roman" w:hAnsi="Times New Roman" w:cs="Times New Roman"/>
          <w:b/>
          <w:sz w:val="24"/>
          <w:szCs w:val="24"/>
        </w:rPr>
        <w:t xml:space="preserve"> finish </w:t>
      </w:r>
    </w:p>
    <w:p w14:paraId="3C09AE66" w14:textId="77777777" w:rsidR="00D101E0" w:rsidRDefault="00CB455F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3C2EBB5C">
          <v:shape id="_x0000_s1039" type="#_x0000_t202" style="position:absolute;margin-left:339.15pt;margin-top:2.5pt;width:196.35pt;height:119.25pt;z-index:251670528">
            <v:textbox>
              <w:txbxContent>
                <w:p w14:paraId="0A402F95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2652C5D1" wp14:editId="507B9E0B">
                        <wp:extent cx="2301240" cy="1356360"/>
                        <wp:effectExtent l="0" t="0" r="0" b="0"/>
                        <wp:docPr id="34" name="Picture 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01318" cy="135640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5A7454EC" w14:textId="77777777" w:rsidR="005A6A04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- </w:t>
      </w:r>
      <w:r w:rsidR="00D101E0">
        <w:rPr>
          <w:rFonts w:ascii="Times New Roman" w:hAnsi="Times New Roman" w:cs="Times New Roman"/>
          <w:sz w:val="24"/>
          <w:szCs w:val="24"/>
        </w:rPr>
        <w:t>cloning process take a few minutes</w:t>
      </w:r>
    </w:p>
    <w:p w14:paraId="3BEAC1B8" w14:textId="77777777"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14:paraId="38167D78" w14:textId="77777777" w:rsidR="00BE3D87" w:rsidRDefault="00BE3D87" w:rsidP="008B0C35">
      <w:pPr>
        <w:rPr>
          <w:rFonts w:ascii="Times New Roman" w:hAnsi="Times New Roman" w:cs="Times New Roman"/>
          <w:sz w:val="24"/>
          <w:szCs w:val="24"/>
        </w:rPr>
      </w:pPr>
    </w:p>
    <w:p w14:paraId="51D84553" w14:textId="77777777" w:rsidR="00BE3D87" w:rsidRDefault="00BE3D87" w:rsidP="008B0C35">
      <w:pPr>
        <w:rPr>
          <w:rFonts w:ascii="Times New Roman" w:hAnsi="Times New Roman" w:cs="Times New Roman"/>
          <w:sz w:val="24"/>
          <w:szCs w:val="24"/>
        </w:rPr>
      </w:pPr>
    </w:p>
    <w:p w14:paraId="70E86E18" w14:textId="77777777" w:rsidR="00BE3D87" w:rsidRDefault="00BE3D87" w:rsidP="008B0C35">
      <w:pPr>
        <w:rPr>
          <w:rFonts w:ascii="Times New Roman" w:hAnsi="Times New Roman" w:cs="Times New Roman"/>
          <w:sz w:val="24"/>
          <w:szCs w:val="24"/>
        </w:rPr>
      </w:pPr>
    </w:p>
    <w:p w14:paraId="1FD492F8" w14:textId="77777777" w:rsidR="00BE3D87" w:rsidRDefault="00CB455F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67D6952E">
          <v:shape id="_x0000_s1040" type="#_x0000_t202" style="position:absolute;margin-left:334.35pt;margin-top:7.95pt;width:200.55pt;height:102.9pt;z-index:251671552">
            <v:textbox>
              <w:txbxContent>
                <w:p w14:paraId="29C8E070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316AF1E6" wp14:editId="6ECEDF97">
                        <wp:extent cx="2377440" cy="1173480"/>
                        <wp:effectExtent l="0" t="0" r="0" b="0"/>
                        <wp:docPr id="37" name="Picture 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96258" cy="118276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3916FE80" w14:textId="77777777" w:rsidR="00D101E0" w:rsidRDefault="00CB07FA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-</w:t>
      </w:r>
      <w:r w:rsidR="00F26B9C">
        <w:rPr>
          <w:rFonts w:ascii="Times New Roman" w:hAnsi="Times New Roman" w:cs="Times New Roman"/>
          <w:sz w:val="24"/>
          <w:szCs w:val="24"/>
        </w:rPr>
        <w:t xml:space="preserve">click </w:t>
      </w:r>
      <w:r w:rsidR="00F26B9C" w:rsidRPr="00F26B9C">
        <w:rPr>
          <w:rFonts w:ascii="Times New Roman" w:hAnsi="Times New Roman" w:cs="Times New Roman"/>
          <w:b/>
          <w:sz w:val="24"/>
          <w:szCs w:val="24"/>
        </w:rPr>
        <w:t>Close</w:t>
      </w:r>
    </w:p>
    <w:p w14:paraId="422E3623" w14:textId="77777777"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14:paraId="01DFBB0E" w14:textId="77777777"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14:paraId="7F17AF7F" w14:textId="77777777" w:rsidR="005656C8" w:rsidRPr="008B0C35" w:rsidRDefault="005656C8" w:rsidP="008B0C35">
      <w:pPr>
        <w:rPr>
          <w:rFonts w:ascii="Times New Roman" w:hAnsi="Times New Roman" w:cs="Times New Roman"/>
          <w:sz w:val="24"/>
          <w:szCs w:val="24"/>
        </w:rPr>
      </w:pPr>
    </w:p>
    <w:p w14:paraId="4AB489CF" w14:textId="77777777" w:rsidR="008B0C35" w:rsidRPr="00F26B9C" w:rsidRDefault="008B0C35" w:rsidP="008B0C3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26B9C">
        <w:rPr>
          <w:rFonts w:ascii="Times New Roman" w:hAnsi="Times New Roman" w:cs="Times New Roman"/>
          <w:b/>
          <w:sz w:val="24"/>
          <w:szCs w:val="24"/>
          <w:u w:val="single"/>
        </w:rPr>
        <w:t>Adding a new virtual hard drive to an existing VM</w:t>
      </w:r>
    </w:p>
    <w:p w14:paraId="0B179F8C" w14:textId="77777777"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Select your </w:t>
      </w:r>
      <w:r w:rsidRPr="00497C1E">
        <w:rPr>
          <w:rFonts w:ascii="Times New Roman" w:hAnsi="Times New Roman" w:cs="Times New Roman"/>
          <w:b/>
          <w:sz w:val="24"/>
          <w:szCs w:val="24"/>
        </w:rPr>
        <w:t>Linux clone</w:t>
      </w:r>
      <w:r w:rsidRPr="008B0C35">
        <w:rPr>
          <w:rFonts w:ascii="Times New Roman" w:hAnsi="Times New Roman" w:cs="Times New Roman"/>
          <w:sz w:val="24"/>
          <w:szCs w:val="24"/>
        </w:rPr>
        <w:t xml:space="preserve"> from your VM </w:t>
      </w:r>
      <w:r w:rsidRPr="001807AB">
        <w:rPr>
          <w:rFonts w:ascii="Times New Roman" w:hAnsi="Times New Roman" w:cs="Times New Roman"/>
          <w:b/>
          <w:sz w:val="24"/>
          <w:szCs w:val="24"/>
        </w:rPr>
        <w:t xml:space="preserve">library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add a new virtual hard disk. Double click on your </w:t>
      </w:r>
      <w:r w:rsidR="00BF1C5B">
        <w:rPr>
          <w:rFonts w:ascii="Times New Roman" w:hAnsi="Times New Roman" w:cs="Times New Roman"/>
          <w:b/>
          <w:sz w:val="24"/>
          <w:szCs w:val="24"/>
        </w:rPr>
        <w:t>VM Hard Disk</w:t>
      </w:r>
      <w:r w:rsidR="007558B7" w:rsidRPr="008B0C35">
        <w:rPr>
          <w:rFonts w:ascii="Times New Roman" w:hAnsi="Times New Roman" w:cs="Times New Roman"/>
          <w:sz w:val="24"/>
          <w:szCs w:val="24"/>
        </w:rPr>
        <w:t>;</w:t>
      </w:r>
      <w:r w:rsidRPr="008B0C35">
        <w:rPr>
          <w:rFonts w:ascii="Times New Roman" w:hAnsi="Times New Roman" w:cs="Times New Roman"/>
          <w:sz w:val="24"/>
          <w:szCs w:val="24"/>
        </w:rPr>
        <w:t xml:space="preserve"> this brings up the </w:t>
      </w:r>
      <w:r w:rsidRPr="00497C1E">
        <w:rPr>
          <w:rFonts w:ascii="Times New Roman" w:hAnsi="Times New Roman" w:cs="Times New Roman"/>
          <w:b/>
          <w:sz w:val="24"/>
          <w:szCs w:val="24"/>
        </w:rPr>
        <w:t>Virtual Machine Settings</w:t>
      </w:r>
      <w:r w:rsidRPr="008B0C35">
        <w:rPr>
          <w:rFonts w:ascii="Times New Roman" w:hAnsi="Times New Roman" w:cs="Times New Roman"/>
          <w:sz w:val="24"/>
          <w:szCs w:val="24"/>
        </w:rPr>
        <w:t xml:space="preserve"> as shown in Figure 1 below.</w:t>
      </w:r>
    </w:p>
    <w:p w14:paraId="24506D11" w14:textId="77777777" w:rsidR="008B0C35" w:rsidRPr="008B0C35" w:rsidRDefault="00CB455F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2E2600F8">
          <v:shape id="_x0000_s1066" type="#_x0000_t202" style="position:absolute;margin-left:18.6pt;margin-top:14pt;width:450.6pt;height:186pt;z-index:251692032">
            <v:textbox>
              <w:txbxContent>
                <w:p w14:paraId="1733E4C7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1164984C" wp14:editId="5B335993">
                        <wp:extent cx="5234940" cy="2057400"/>
                        <wp:effectExtent l="0" t="0" r="0" b="0"/>
                        <wp:docPr id="79" name="Picture 7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234940" cy="2057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74AD7">
        <w:rPr>
          <w:rFonts w:ascii="Times New Roman" w:hAnsi="Times New Roman" w:cs="Times New Roman"/>
          <w:sz w:val="24"/>
          <w:szCs w:val="24"/>
        </w:rPr>
        <w:t xml:space="preserve">   </w:t>
      </w:r>
      <w:r w:rsidR="00B74AD7">
        <w:rPr>
          <w:rFonts w:ascii="Times New Roman" w:hAnsi="Times New Roman" w:cs="Times New Roman"/>
          <w:sz w:val="24"/>
          <w:szCs w:val="24"/>
        </w:rPr>
        <w:tab/>
      </w:r>
    </w:p>
    <w:p w14:paraId="3C74E949" w14:textId="77777777" w:rsidR="008B0C35" w:rsidRDefault="008B0C35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6C2673A1" w14:textId="77777777" w:rsidR="00D969E2" w:rsidRDefault="00D969E2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A2EC6BA" w14:textId="77777777" w:rsidR="00D969E2" w:rsidRDefault="00D969E2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0F8A7BF4" w14:textId="77777777" w:rsidR="00D969E2" w:rsidRDefault="00D969E2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EC203D3" w14:textId="77777777" w:rsidR="00D969E2" w:rsidRDefault="00D969E2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04199ABC" w14:textId="77777777" w:rsidR="00A347F3" w:rsidRDefault="00CB455F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02FFFC38">
          <v:roundrect id="_x0000_s1067" style="position:absolute;left:0;text-align:left;margin-left:134.4pt;margin-top:3.25pt;width:79.2pt;height:19.8pt;z-index:251693056" arcsize="10923f" filled="f" strokecolor="blue"/>
        </w:pict>
      </w:r>
      <w:r w:rsidR="00B74AD7">
        <w:rPr>
          <w:rFonts w:ascii="Times New Roman" w:hAnsi="Times New Roman" w:cs="Times New Roman"/>
          <w:noProof/>
          <w:sz w:val="24"/>
          <w:szCs w:val="24"/>
        </w:rPr>
        <w:tab/>
      </w:r>
    </w:p>
    <w:p w14:paraId="6551D30B" w14:textId="77777777" w:rsidR="00A347F3" w:rsidRDefault="00A347F3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0F1A4868" w14:textId="77777777" w:rsidR="00A347F3" w:rsidRDefault="00A347F3" w:rsidP="007D0783">
      <w:pPr>
        <w:rPr>
          <w:rFonts w:ascii="Times New Roman" w:hAnsi="Times New Roman" w:cs="Times New Roman"/>
          <w:sz w:val="24"/>
          <w:szCs w:val="24"/>
        </w:rPr>
      </w:pPr>
    </w:p>
    <w:p w14:paraId="7E587779" w14:textId="77777777" w:rsidR="00A347F3" w:rsidRPr="008B0C35" w:rsidRDefault="00A347F3" w:rsidP="007D0783">
      <w:pPr>
        <w:rPr>
          <w:rFonts w:ascii="Times New Roman" w:hAnsi="Times New Roman" w:cs="Times New Roman"/>
          <w:sz w:val="24"/>
          <w:szCs w:val="24"/>
        </w:rPr>
      </w:pPr>
    </w:p>
    <w:p w14:paraId="22EC57EB" w14:textId="77777777"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Figure 1. Double Click on the Hard Disk (SCSI)</w:t>
      </w:r>
    </w:p>
    <w:p w14:paraId="5FF588B1" w14:textId="77777777" w:rsidR="00A347F3" w:rsidRDefault="008B0C35" w:rsidP="00A347F3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Select the </w:t>
      </w:r>
      <w:r w:rsidRPr="00497C1E">
        <w:rPr>
          <w:rFonts w:ascii="Times New Roman" w:hAnsi="Times New Roman" w:cs="Times New Roman"/>
          <w:b/>
          <w:sz w:val="24"/>
          <w:szCs w:val="24"/>
        </w:rPr>
        <w:t>Hard Disk</w:t>
      </w:r>
      <w:r w:rsidR="00B83ACB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8B0C35">
        <w:rPr>
          <w:rFonts w:ascii="Times New Roman" w:hAnsi="Times New Roman" w:cs="Times New Roman"/>
          <w:sz w:val="24"/>
          <w:szCs w:val="24"/>
        </w:rPr>
        <w:t xml:space="preserve"> click on the </w:t>
      </w:r>
      <w:r w:rsidRPr="00497C1E">
        <w:rPr>
          <w:rFonts w:ascii="Times New Roman" w:hAnsi="Times New Roman" w:cs="Times New Roman"/>
          <w:b/>
          <w:sz w:val="24"/>
          <w:szCs w:val="24"/>
        </w:rPr>
        <w:t>Add</w:t>
      </w:r>
      <w:r w:rsidRPr="008B0C35">
        <w:rPr>
          <w:rFonts w:ascii="Times New Roman" w:hAnsi="Times New Roman" w:cs="Times New Roman"/>
          <w:sz w:val="24"/>
          <w:szCs w:val="24"/>
        </w:rPr>
        <w:t xml:space="preserve"> </w:t>
      </w:r>
      <w:r w:rsidR="00016475" w:rsidRPr="008B0C35">
        <w:rPr>
          <w:rFonts w:ascii="Times New Roman" w:hAnsi="Times New Roman" w:cs="Times New Roman"/>
          <w:sz w:val="24"/>
          <w:szCs w:val="24"/>
        </w:rPr>
        <w:t>button;</w:t>
      </w:r>
      <w:r w:rsidRPr="008B0C35">
        <w:rPr>
          <w:rFonts w:ascii="Times New Roman" w:hAnsi="Times New Roman" w:cs="Times New Roman"/>
          <w:sz w:val="24"/>
          <w:szCs w:val="24"/>
        </w:rPr>
        <w:t xml:space="preserve"> see Figure 2, located on the bottom of the screen on the left</w:t>
      </w:r>
      <w:r w:rsidR="007C0C45">
        <w:rPr>
          <w:rFonts w:ascii="Times New Roman" w:hAnsi="Times New Roman" w:cs="Times New Roman"/>
          <w:sz w:val="24"/>
          <w:szCs w:val="24"/>
        </w:rPr>
        <w:t>-</w:t>
      </w:r>
      <w:r w:rsidRPr="008B0C35">
        <w:rPr>
          <w:rFonts w:ascii="Times New Roman" w:hAnsi="Times New Roman" w:cs="Times New Roman"/>
          <w:sz w:val="24"/>
          <w:szCs w:val="24"/>
        </w:rPr>
        <w:t>hand side.</w:t>
      </w:r>
    </w:p>
    <w:p w14:paraId="6989E296" w14:textId="77777777"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14:paraId="69C69119" w14:textId="77777777" w:rsidR="00A347F3" w:rsidRDefault="00CB455F" w:rsidP="00A347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317BA6D1">
          <v:shape id="_x0000_s1069" type="#_x0000_t202" style="position:absolute;margin-left:271.8pt;margin-top:-1.15pt;width:222.6pt;height:261pt;z-index:251694080">
            <v:textbox>
              <w:txbxContent>
                <w:p w14:paraId="6E977347" w14:textId="77777777" w:rsidR="00B83ACB" w:rsidRDefault="00B83ACB">
                  <w:r>
                    <w:rPr>
                      <w:noProof/>
                    </w:rPr>
                    <w:drawing>
                      <wp:inline distT="0" distB="0" distL="0" distR="0" wp14:anchorId="5C003E8F" wp14:editId="106CCBD8">
                        <wp:extent cx="2634615" cy="3192780"/>
                        <wp:effectExtent l="0" t="0" r="0" b="0"/>
                        <wp:docPr id="129" name="Picture 12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34615" cy="31927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01B9488C" w14:textId="77777777"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14:paraId="3C20DBE1" w14:textId="77777777" w:rsidR="00B83ACB" w:rsidRDefault="00B83ACB" w:rsidP="00A347F3">
      <w:pPr>
        <w:rPr>
          <w:rFonts w:ascii="Times New Roman" w:hAnsi="Times New Roman" w:cs="Times New Roman"/>
          <w:sz w:val="24"/>
          <w:szCs w:val="24"/>
        </w:rPr>
      </w:pPr>
    </w:p>
    <w:p w14:paraId="53A02958" w14:textId="77777777" w:rsidR="00B83ACB" w:rsidRDefault="0022230D" w:rsidP="00A347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</w:t>
      </w:r>
    </w:p>
    <w:p w14:paraId="425F074F" w14:textId="77777777" w:rsidR="00B83ACB" w:rsidRDefault="00B83ACB" w:rsidP="00A347F3">
      <w:pPr>
        <w:rPr>
          <w:rFonts w:ascii="Times New Roman" w:hAnsi="Times New Roman" w:cs="Times New Roman"/>
          <w:sz w:val="24"/>
          <w:szCs w:val="24"/>
        </w:rPr>
      </w:pPr>
    </w:p>
    <w:p w14:paraId="52A84295" w14:textId="77777777" w:rsidR="00B83ACB" w:rsidRDefault="00B83ACB" w:rsidP="00A347F3">
      <w:pPr>
        <w:rPr>
          <w:rFonts w:ascii="Times New Roman" w:hAnsi="Times New Roman" w:cs="Times New Roman"/>
          <w:sz w:val="24"/>
          <w:szCs w:val="24"/>
        </w:rPr>
      </w:pPr>
    </w:p>
    <w:p w14:paraId="1C0F22A7" w14:textId="77777777" w:rsidR="00B83ACB" w:rsidRDefault="00B83ACB" w:rsidP="00A347F3">
      <w:pPr>
        <w:rPr>
          <w:rFonts w:ascii="Times New Roman" w:hAnsi="Times New Roman" w:cs="Times New Roman"/>
          <w:sz w:val="24"/>
          <w:szCs w:val="24"/>
        </w:rPr>
      </w:pPr>
    </w:p>
    <w:p w14:paraId="0BB10FF4" w14:textId="77777777"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14:paraId="22BDA85C" w14:textId="77777777"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14:paraId="60F0850C" w14:textId="77777777"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14:paraId="062CFCF9" w14:textId="77777777"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14:paraId="06F1873F" w14:textId="77777777" w:rsidR="008B0C35" w:rsidRPr="008B0C35" w:rsidRDefault="008B0C35" w:rsidP="00A347F3">
      <w:pPr>
        <w:rPr>
          <w:rFonts w:ascii="Times New Roman" w:hAnsi="Times New Roman" w:cs="Times New Roman"/>
          <w:sz w:val="24"/>
          <w:szCs w:val="24"/>
        </w:rPr>
      </w:pPr>
    </w:p>
    <w:p w14:paraId="7ADE247F" w14:textId="77777777"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Figure 2. Add Button</w:t>
      </w:r>
    </w:p>
    <w:p w14:paraId="372B0736" w14:textId="77777777"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his brings up the </w:t>
      </w:r>
      <w:r w:rsidRPr="00497C1E">
        <w:rPr>
          <w:rFonts w:ascii="Times New Roman" w:hAnsi="Times New Roman" w:cs="Times New Roman"/>
          <w:b/>
          <w:sz w:val="24"/>
          <w:szCs w:val="24"/>
        </w:rPr>
        <w:t>Add Hardware</w:t>
      </w:r>
      <w:r w:rsidRPr="008B0C35">
        <w:rPr>
          <w:rFonts w:ascii="Times New Roman" w:hAnsi="Times New Roman" w:cs="Times New Roman"/>
          <w:sz w:val="24"/>
          <w:szCs w:val="24"/>
        </w:rPr>
        <w:t xml:space="preserve"> Wizard, see Figure 3. Select the Hard </w:t>
      </w:r>
      <w:r w:rsidRPr="00497C1E">
        <w:rPr>
          <w:rFonts w:ascii="Times New Roman" w:hAnsi="Times New Roman" w:cs="Times New Roman"/>
          <w:b/>
          <w:sz w:val="24"/>
          <w:szCs w:val="24"/>
        </w:rPr>
        <w:t>Disk</w:t>
      </w:r>
      <w:r w:rsidRPr="008B0C35">
        <w:rPr>
          <w:rFonts w:ascii="Times New Roman" w:hAnsi="Times New Roman" w:cs="Times New Roman"/>
          <w:sz w:val="24"/>
          <w:szCs w:val="24"/>
        </w:rPr>
        <w:t xml:space="preserve"> and click the </w:t>
      </w:r>
      <w:r w:rsidRPr="00497C1E">
        <w:rPr>
          <w:rFonts w:ascii="Times New Roman" w:hAnsi="Times New Roman" w:cs="Times New Roman"/>
          <w:b/>
          <w:sz w:val="24"/>
          <w:szCs w:val="24"/>
        </w:rPr>
        <w:t xml:space="preserve">Next </w:t>
      </w:r>
      <w:r w:rsidRPr="008B0C35">
        <w:rPr>
          <w:rFonts w:ascii="Times New Roman" w:hAnsi="Times New Roman" w:cs="Times New Roman"/>
          <w:sz w:val="24"/>
          <w:szCs w:val="24"/>
        </w:rPr>
        <w:t>button.</w:t>
      </w:r>
    </w:p>
    <w:p w14:paraId="08C06BD3" w14:textId="77777777"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8F542E3" w14:textId="77777777"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BB7BCA" wp14:editId="0688D964">
            <wp:extent cx="2581275" cy="22378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4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2357" cy="225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3D202" w14:textId="77777777"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Figure 3. Add Hardware Wizard.</w:t>
      </w:r>
    </w:p>
    <w:p w14:paraId="176C84E0" w14:textId="77777777" w:rsidR="00497C1E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Accept the default options from the </w:t>
      </w:r>
      <w:r w:rsidRPr="00497C1E">
        <w:rPr>
          <w:rFonts w:ascii="Times New Roman" w:hAnsi="Times New Roman" w:cs="Times New Roman"/>
          <w:b/>
          <w:sz w:val="24"/>
          <w:szCs w:val="24"/>
        </w:rPr>
        <w:t>Select a Disk Type</w:t>
      </w:r>
      <w:r w:rsidRPr="008B0C35">
        <w:rPr>
          <w:rFonts w:ascii="Times New Roman" w:hAnsi="Times New Roman" w:cs="Times New Roman"/>
          <w:sz w:val="24"/>
          <w:szCs w:val="24"/>
        </w:rPr>
        <w:t xml:space="preserve"> Menu and click the </w:t>
      </w:r>
      <w:r w:rsidRPr="008457B3">
        <w:rPr>
          <w:rFonts w:ascii="Times New Roman" w:hAnsi="Times New Roman" w:cs="Times New Roman"/>
          <w:b/>
          <w:sz w:val="24"/>
          <w:szCs w:val="24"/>
        </w:rPr>
        <w:t>Next</w:t>
      </w:r>
      <w:r w:rsidRPr="008B0C35">
        <w:rPr>
          <w:rFonts w:ascii="Times New Roman" w:hAnsi="Times New Roman" w:cs="Times New Roman"/>
          <w:sz w:val="24"/>
          <w:szCs w:val="24"/>
        </w:rPr>
        <w:t xml:space="preserve"> button. </w:t>
      </w:r>
    </w:p>
    <w:p w14:paraId="3932394D" w14:textId="77777777" w:rsidR="00B415BF" w:rsidRDefault="00B415BF" w:rsidP="008B0C35">
      <w:pPr>
        <w:rPr>
          <w:rFonts w:ascii="Times New Roman" w:hAnsi="Times New Roman" w:cs="Times New Roman"/>
          <w:sz w:val="24"/>
          <w:szCs w:val="24"/>
        </w:rPr>
      </w:pPr>
    </w:p>
    <w:p w14:paraId="56CD1417" w14:textId="77777777" w:rsidR="00B415BF" w:rsidRDefault="00B415BF" w:rsidP="008B0C35">
      <w:pPr>
        <w:rPr>
          <w:rFonts w:ascii="Times New Roman" w:hAnsi="Times New Roman" w:cs="Times New Roman"/>
          <w:sz w:val="24"/>
          <w:szCs w:val="24"/>
        </w:rPr>
      </w:pPr>
    </w:p>
    <w:p w14:paraId="14889D63" w14:textId="77777777" w:rsidR="00B415BF" w:rsidRDefault="00CB455F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4B087F1C">
          <v:shape id="_x0000_s1029" type="#_x0000_t202" style="position:absolute;margin-left:301.05pt;margin-top:10.1pt;width:231.15pt;height:181.8pt;z-index:251660288">
            <v:textbox>
              <w:txbxContent>
                <w:p w14:paraId="62845BBB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38D4D36B" wp14:editId="57BF8151">
                        <wp:extent cx="2790543" cy="2141220"/>
                        <wp:effectExtent l="0" t="0" r="0" b="0"/>
                        <wp:docPr id="6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0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05369" cy="215259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580A8913" w14:textId="77777777"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14:paraId="27397AE4" w14:textId="77777777"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14:paraId="632C4043" w14:textId="77777777" w:rsidR="00497C1E" w:rsidRDefault="00251172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r w:rsidRPr="008457B3">
        <w:rPr>
          <w:rFonts w:ascii="Times New Roman" w:hAnsi="Times New Roman" w:cs="Times New Roman"/>
          <w:b/>
          <w:sz w:val="24"/>
          <w:szCs w:val="24"/>
        </w:rPr>
        <w:t>Next</w:t>
      </w:r>
      <w:r w:rsidR="00452985">
        <w:rPr>
          <w:rFonts w:ascii="Times New Roman" w:hAnsi="Times New Roman" w:cs="Times New Roman"/>
          <w:sz w:val="24"/>
          <w:szCs w:val="24"/>
        </w:rPr>
        <w:tab/>
      </w:r>
      <w:r w:rsidR="00452985">
        <w:rPr>
          <w:rFonts w:ascii="Times New Roman" w:hAnsi="Times New Roman" w:cs="Times New Roman"/>
          <w:sz w:val="24"/>
          <w:szCs w:val="24"/>
        </w:rPr>
        <w:tab/>
      </w:r>
      <w:r w:rsidR="00452985">
        <w:rPr>
          <w:rFonts w:ascii="Times New Roman" w:hAnsi="Times New Roman" w:cs="Times New Roman"/>
          <w:sz w:val="24"/>
          <w:szCs w:val="24"/>
        </w:rPr>
        <w:tab/>
      </w:r>
      <w:r w:rsidR="00452985">
        <w:rPr>
          <w:rFonts w:ascii="Times New Roman" w:hAnsi="Times New Roman" w:cs="Times New Roman"/>
          <w:sz w:val="24"/>
          <w:szCs w:val="24"/>
        </w:rPr>
        <w:tab/>
      </w:r>
      <w:r w:rsidR="00452985">
        <w:rPr>
          <w:rFonts w:ascii="Times New Roman" w:hAnsi="Times New Roman" w:cs="Times New Roman"/>
          <w:sz w:val="24"/>
          <w:szCs w:val="24"/>
        </w:rPr>
        <w:tab/>
      </w:r>
      <w:r w:rsidR="00452985">
        <w:rPr>
          <w:rFonts w:ascii="Times New Roman" w:hAnsi="Times New Roman" w:cs="Times New Roman"/>
          <w:sz w:val="24"/>
          <w:szCs w:val="24"/>
        </w:rPr>
        <w:tab/>
      </w:r>
      <w:r w:rsidR="00452985" w:rsidRPr="00452985">
        <w:rPr>
          <w:rFonts w:ascii="Times New Roman" w:hAnsi="Times New Roman" w:cs="Times New Roman"/>
          <w:color w:val="FF0000"/>
          <w:sz w:val="24"/>
          <w:szCs w:val="24"/>
        </w:rPr>
        <w:t>(exam)</w:t>
      </w:r>
    </w:p>
    <w:p w14:paraId="33AA3676" w14:textId="77777777"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14:paraId="23F82AD4" w14:textId="77777777"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14:paraId="028FD851" w14:textId="77777777"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14:paraId="636A51F9" w14:textId="77777777"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14:paraId="00D7A04B" w14:textId="77777777"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14:paraId="6B2D17C3" w14:textId="77777777" w:rsidR="008B0C35" w:rsidRDefault="00CB455F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20012E57">
          <v:shape id="_x0000_s1030" type="#_x0000_t202" style="position:absolute;margin-left:304.05pt;margin-top:22.65pt;width:228.15pt;height:183.9pt;z-index:251661312">
            <v:textbox>
              <w:txbxContent>
                <w:p w14:paraId="01D3011D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68D0EB45" wp14:editId="31DEB705">
                        <wp:extent cx="2786634" cy="2125980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1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794236" cy="213177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B0C35" w:rsidRPr="00497C1E">
        <w:rPr>
          <w:rFonts w:ascii="Times New Roman" w:hAnsi="Times New Roman" w:cs="Times New Roman"/>
          <w:sz w:val="24"/>
          <w:szCs w:val="24"/>
        </w:rPr>
        <w:t>Select the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 xml:space="preserve"> Create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a new virtual disk radio button and click the 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>Next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button.</w:t>
      </w:r>
    </w:p>
    <w:p w14:paraId="3BF58EB9" w14:textId="77777777"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14:paraId="56713063" w14:textId="77777777"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14:paraId="4F5A365B" w14:textId="77777777"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14:paraId="52E42C94" w14:textId="77777777"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14:paraId="168F1CB5" w14:textId="77777777" w:rsidR="00497C1E" w:rsidRPr="00A347F3" w:rsidRDefault="007C0C45" w:rsidP="008B0C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497C1E">
        <w:rPr>
          <w:rFonts w:ascii="Times New Roman" w:hAnsi="Times New Roman" w:cs="Times New Roman"/>
          <w:sz w:val="24"/>
          <w:szCs w:val="24"/>
        </w:rPr>
        <w:t xml:space="preserve">lick </w:t>
      </w:r>
      <w:r w:rsidR="00497C1E" w:rsidRPr="00A347F3">
        <w:rPr>
          <w:rFonts w:ascii="Times New Roman" w:hAnsi="Times New Roman" w:cs="Times New Roman"/>
          <w:b/>
          <w:sz w:val="24"/>
          <w:szCs w:val="24"/>
        </w:rPr>
        <w:t>Next</w:t>
      </w:r>
    </w:p>
    <w:p w14:paraId="0B4D17A9" w14:textId="77777777"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14:paraId="279161F2" w14:textId="77777777"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14:paraId="0F67598F" w14:textId="77777777" w:rsidR="00497C1E" w:rsidRPr="008B0C35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14:paraId="0AE371DC" w14:textId="77777777" w:rsidR="008B0C35" w:rsidRPr="008B0C35" w:rsidRDefault="00CB455F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685B78EC">
          <v:shape id="_x0000_s1028" type="#_x0000_t202" style="position:absolute;margin-left:285.45pt;margin-top:31.75pt;width:245.25pt;height:211.65pt;z-index:251659264">
            <v:textbox>
              <w:txbxContent>
                <w:p w14:paraId="6B4A6277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48200572" wp14:editId="0F7DBCF6">
                        <wp:extent cx="2988310" cy="2567940"/>
                        <wp:effectExtent l="0" t="0" r="0" b="0"/>
                        <wp:docPr id="5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2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94752" cy="257347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Select a 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>Maxim</w:t>
      </w:r>
      <w:r w:rsidR="008457B3">
        <w:rPr>
          <w:rFonts w:ascii="Times New Roman" w:hAnsi="Times New Roman" w:cs="Times New Roman"/>
          <w:b/>
          <w:sz w:val="24"/>
          <w:szCs w:val="24"/>
        </w:rPr>
        <w:t>um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disk size of </w:t>
      </w:r>
      <w:r w:rsidR="00497C1E" w:rsidRPr="00497C1E">
        <w:rPr>
          <w:rFonts w:ascii="Times New Roman" w:hAnsi="Times New Roman" w:cs="Times New Roman"/>
          <w:b/>
          <w:sz w:val="24"/>
          <w:szCs w:val="24"/>
        </w:rPr>
        <w:t>4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 xml:space="preserve"> GB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and select the 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>Store virtual disk as a single file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, as shown in Figure 5 below. </w:t>
      </w:r>
    </w:p>
    <w:p w14:paraId="5293AD28" w14:textId="77777777" w:rsidR="008B0C35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666C621" w14:textId="77777777"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14:paraId="2FCB975D" w14:textId="77777777"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14:paraId="307A872E" w14:textId="77777777"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14:paraId="67A0B29F" w14:textId="77777777"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14:paraId="1AF15F79" w14:textId="77777777"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14:paraId="38E8530A" w14:textId="77777777"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14:paraId="43C6754F" w14:textId="77777777" w:rsidR="00497C1E" w:rsidRPr="008B0C35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14:paraId="2F8F26E6" w14:textId="77777777" w:rsidR="008B0C35" w:rsidRPr="008B0C35" w:rsidRDefault="005656C8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B0C35" w:rsidRPr="008B0C35">
        <w:rPr>
          <w:rFonts w:ascii="Times New Roman" w:hAnsi="Times New Roman" w:cs="Times New Roman"/>
          <w:sz w:val="24"/>
          <w:szCs w:val="24"/>
        </w:rPr>
        <w:t>Figure 5.Hard Disk Size.</w:t>
      </w:r>
    </w:p>
    <w:p w14:paraId="21D41F2C" w14:textId="77777777" w:rsidR="00A347F3" w:rsidRDefault="00CB455F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183AF437">
          <v:shape id="_x0000_s1043" type="#_x0000_t202" style="position:absolute;margin-left:287.1pt;margin-top:5.55pt;width:243.75pt;height:127.5pt;z-index:251674624">
            <v:textbox>
              <w:txbxContent>
                <w:p w14:paraId="498B424D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65C6D4F9" wp14:editId="17E549B9">
                        <wp:extent cx="2901749" cy="1455420"/>
                        <wp:effectExtent l="0" t="0" r="0" b="0"/>
                        <wp:docPr id="46" name="Picture 4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3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11917" cy="146052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61BC97C0" w14:textId="77777777" w:rsidR="00A347F3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Click the </w:t>
      </w:r>
      <w:r w:rsidRPr="00497C1E">
        <w:rPr>
          <w:rFonts w:ascii="Times New Roman" w:hAnsi="Times New Roman" w:cs="Times New Roman"/>
          <w:b/>
          <w:sz w:val="24"/>
          <w:szCs w:val="24"/>
        </w:rPr>
        <w:t>Next</w:t>
      </w:r>
      <w:r w:rsidRPr="008B0C35">
        <w:rPr>
          <w:rFonts w:ascii="Times New Roman" w:hAnsi="Times New Roman" w:cs="Times New Roman"/>
          <w:sz w:val="24"/>
          <w:szCs w:val="24"/>
        </w:rPr>
        <w:t xml:space="preserve"> </w:t>
      </w:r>
      <w:r w:rsidR="004001CF">
        <w:rPr>
          <w:rFonts w:ascii="Times New Roman" w:hAnsi="Times New Roman" w:cs="Times New Roman"/>
          <w:sz w:val="24"/>
          <w:szCs w:val="24"/>
        </w:rPr>
        <w:t>b</w:t>
      </w:r>
      <w:r w:rsidRPr="008B0C35">
        <w:rPr>
          <w:rFonts w:ascii="Times New Roman" w:hAnsi="Times New Roman" w:cs="Times New Roman"/>
          <w:sz w:val="24"/>
          <w:szCs w:val="24"/>
        </w:rPr>
        <w:t xml:space="preserve">utton and accept the </w:t>
      </w:r>
    </w:p>
    <w:p w14:paraId="1B168681" w14:textId="77777777"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default name for the disk file. Click </w:t>
      </w:r>
      <w:r w:rsidRPr="00497C1E">
        <w:rPr>
          <w:rFonts w:ascii="Times New Roman" w:hAnsi="Times New Roman" w:cs="Times New Roman"/>
          <w:b/>
          <w:sz w:val="24"/>
          <w:szCs w:val="24"/>
        </w:rPr>
        <w:t>Finish.</w:t>
      </w:r>
      <w:r w:rsidRPr="008B0C3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32CFF7" w14:textId="77777777" w:rsidR="00A347F3" w:rsidRDefault="00A347F3" w:rsidP="008B0C35">
      <w:pPr>
        <w:rPr>
          <w:rFonts w:ascii="Times New Roman" w:hAnsi="Times New Roman" w:cs="Times New Roman"/>
          <w:sz w:val="24"/>
          <w:szCs w:val="24"/>
        </w:rPr>
      </w:pPr>
    </w:p>
    <w:p w14:paraId="1A610D0D" w14:textId="77777777" w:rsidR="00A347F3" w:rsidRDefault="00A347F3" w:rsidP="008B0C35">
      <w:pPr>
        <w:rPr>
          <w:rFonts w:ascii="Times New Roman" w:hAnsi="Times New Roman" w:cs="Times New Roman"/>
          <w:sz w:val="24"/>
          <w:szCs w:val="24"/>
        </w:rPr>
      </w:pPr>
    </w:p>
    <w:p w14:paraId="183E68CB" w14:textId="77777777" w:rsidR="00A347F3" w:rsidRDefault="00A347F3" w:rsidP="008B0C35">
      <w:pPr>
        <w:rPr>
          <w:rFonts w:ascii="Times New Roman" w:hAnsi="Times New Roman" w:cs="Times New Roman"/>
          <w:sz w:val="24"/>
          <w:szCs w:val="24"/>
        </w:rPr>
      </w:pPr>
    </w:p>
    <w:p w14:paraId="2D46E8A6" w14:textId="77777777" w:rsidR="00A347F3" w:rsidRDefault="00A347F3" w:rsidP="008B0C35">
      <w:pPr>
        <w:rPr>
          <w:rFonts w:ascii="Times New Roman" w:hAnsi="Times New Roman" w:cs="Times New Roman"/>
          <w:sz w:val="24"/>
          <w:szCs w:val="24"/>
        </w:rPr>
      </w:pPr>
    </w:p>
    <w:p w14:paraId="1457E4ED" w14:textId="77777777" w:rsidR="00D279EC" w:rsidRDefault="00CB455F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28B7ACD6">
          <v:shape id="_x0000_s1031" type="#_x0000_t202" style="position:absolute;margin-left:284.85pt;margin-top:31.15pt;width:245.25pt;height:163.4pt;z-index:251662336">
            <v:textbox>
              <w:txbxContent>
                <w:p w14:paraId="5FEA0DCA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5249FBF2" wp14:editId="7B536686">
                        <wp:extent cx="2874645" cy="1972796"/>
                        <wp:effectExtent l="19050" t="0" r="1905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4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74645" cy="197279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You will now be taken to the </w:t>
      </w:r>
      <w:r w:rsidR="008B0C35" w:rsidRPr="00D279EC">
        <w:rPr>
          <w:rFonts w:ascii="Times New Roman" w:hAnsi="Times New Roman" w:cs="Times New Roman"/>
          <w:b/>
          <w:sz w:val="24"/>
          <w:szCs w:val="24"/>
        </w:rPr>
        <w:t>Virtual Machine Settings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menu </w:t>
      </w:r>
      <w:r w:rsidR="00D279EC">
        <w:rPr>
          <w:rFonts w:ascii="Times New Roman" w:hAnsi="Times New Roman" w:cs="Times New Roman"/>
          <w:sz w:val="24"/>
          <w:szCs w:val="24"/>
        </w:rPr>
        <w:t xml:space="preserve">and you should see a </w:t>
      </w:r>
      <w:r w:rsidR="00D279EC" w:rsidRPr="00D279EC">
        <w:rPr>
          <w:rFonts w:ascii="Times New Roman" w:hAnsi="Times New Roman" w:cs="Times New Roman"/>
          <w:b/>
          <w:sz w:val="24"/>
          <w:szCs w:val="24"/>
        </w:rPr>
        <w:t>4</w:t>
      </w:r>
      <w:r w:rsidR="008B0C35" w:rsidRPr="00D279EC">
        <w:rPr>
          <w:rFonts w:ascii="Times New Roman" w:hAnsi="Times New Roman" w:cs="Times New Roman"/>
          <w:b/>
          <w:sz w:val="24"/>
          <w:szCs w:val="24"/>
        </w:rPr>
        <w:t xml:space="preserve"> GB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drive displayed. Click the </w:t>
      </w:r>
      <w:r w:rsidR="008B0C35" w:rsidRPr="00A347F3">
        <w:rPr>
          <w:rFonts w:ascii="Times New Roman" w:hAnsi="Times New Roman" w:cs="Times New Roman"/>
          <w:b/>
          <w:sz w:val="24"/>
          <w:szCs w:val="24"/>
        </w:rPr>
        <w:t>OK</w:t>
      </w:r>
      <w:r w:rsidR="008B0C35" w:rsidRPr="00D279EC">
        <w:rPr>
          <w:rFonts w:ascii="Times New Roman" w:hAnsi="Times New Roman" w:cs="Times New Roman"/>
          <w:sz w:val="24"/>
          <w:szCs w:val="24"/>
        </w:rPr>
        <w:t xml:space="preserve"> </w:t>
      </w:r>
      <w:r w:rsidR="008B0C35" w:rsidRPr="008B0C35">
        <w:rPr>
          <w:rFonts w:ascii="Times New Roman" w:hAnsi="Times New Roman" w:cs="Times New Roman"/>
          <w:sz w:val="24"/>
          <w:szCs w:val="24"/>
        </w:rPr>
        <w:t>button.</w:t>
      </w:r>
    </w:p>
    <w:p w14:paraId="0AF6098E" w14:textId="77777777"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14:paraId="1BD93B92" w14:textId="77777777"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14:paraId="77CEFF3E" w14:textId="77777777" w:rsidR="00D279EC" w:rsidRDefault="00CB455F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296E52D4">
          <v:roundrect id="_x0000_s1070" style="position:absolute;margin-left:299.4pt;margin-top:12.4pt;width:115.8pt;height:13.8pt;z-index:251695104" arcsize="10923f" filled="f" strokecolor="red" strokeweight="2.25pt"/>
        </w:pict>
      </w:r>
    </w:p>
    <w:p w14:paraId="5B22D7FF" w14:textId="77777777"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14:paraId="62C52FD2" w14:textId="77777777"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14:paraId="41C8717E" w14:textId="77777777"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14:paraId="41B6BF52" w14:textId="77777777"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14:paraId="1AD690BF" w14:textId="77777777"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ower on the </w:t>
      </w:r>
      <w:r w:rsidRPr="00D279EC">
        <w:rPr>
          <w:rFonts w:ascii="Times New Roman" w:hAnsi="Times New Roman" w:cs="Times New Roman"/>
          <w:b/>
          <w:sz w:val="24"/>
          <w:szCs w:val="24"/>
        </w:rPr>
        <w:t>Virtual Machine</w:t>
      </w:r>
      <w:r w:rsidR="00A62CCA">
        <w:rPr>
          <w:rFonts w:ascii="Times New Roman" w:hAnsi="Times New Roman" w:cs="Times New Roman"/>
          <w:b/>
          <w:sz w:val="24"/>
          <w:szCs w:val="24"/>
        </w:rPr>
        <w:t xml:space="preserve"> (Clone Ubuntu)</w:t>
      </w:r>
      <w:r w:rsidRPr="008B0C35">
        <w:rPr>
          <w:rFonts w:ascii="Times New Roman" w:hAnsi="Times New Roman" w:cs="Times New Roman"/>
          <w:sz w:val="24"/>
          <w:szCs w:val="24"/>
        </w:rPr>
        <w:t xml:space="preserve"> and log on to your Linux VM.</w:t>
      </w:r>
      <w:r w:rsidR="00A62CCA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47BAEB4" w14:textId="77777777" w:rsidR="008B0C35" w:rsidRPr="001B4CA2" w:rsidRDefault="008B0C35" w:rsidP="008B0C35">
      <w:pPr>
        <w:pStyle w:val="NormalWeb"/>
        <w:rPr>
          <w:rFonts w:eastAsia="SimSun"/>
          <w:b/>
          <w:i/>
          <w:u w:val="single"/>
        </w:rPr>
      </w:pPr>
      <w:r w:rsidRPr="001B4CA2">
        <w:rPr>
          <w:rFonts w:eastAsia="SimSun"/>
          <w:b/>
          <w:i/>
          <w:u w:val="single"/>
        </w:rPr>
        <w:t>Exercise #1: Viewing existing partitions</w:t>
      </w:r>
    </w:p>
    <w:p w14:paraId="07E9F587" w14:textId="77777777" w:rsidR="001B4CA2" w:rsidRPr="001B4CA2" w:rsidRDefault="001B4CA2" w:rsidP="008B0C35">
      <w:pPr>
        <w:pStyle w:val="NormalWeb"/>
        <w:rPr>
          <w:rFonts w:eastAsia="SimSun"/>
        </w:rPr>
      </w:pPr>
      <w:r>
        <w:rPr>
          <w:rFonts w:eastAsia="SimSun"/>
        </w:rPr>
        <w:t xml:space="preserve">Go to your </w:t>
      </w:r>
      <w:r w:rsidRPr="00942CEE">
        <w:rPr>
          <w:rFonts w:eastAsia="SimSun"/>
          <w:b/>
        </w:rPr>
        <w:t>clone</w:t>
      </w:r>
      <w:r>
        <w:rPr>
          <w:rFonts w:eastAsia="SimSun"/>
        </w:rPr>
        <w:t xml:space="preserve"> VM and then </w:t>
      </w:r>
      <w:r w:rsidRPr="001B4CA2">
        <w:rPr>
          <w:rFonts w:eastAsia="SimSun"/>
          <w:b/>
        </w:rPr>
        <w:t xml:space="preserve">Terminal </w:t>
      </w:r>
    </w:p>
    <w:p w14:paraId="357CF01E" w14:textId="77777777" w:rsidR="00E64FA7" w:rsidRDefault="008B0C35" w:rsidP="00E64FA7">
      <w:pPr>
        <w:pStyle w:val="NormalWeb"/>
        <w:spacing w:after="0"/>
        <w:rPr>
          <w:rFonts w:eastAsia="SimSun"/>
        </w:rPr>
      </w:pPr>
      <w:r w:rsidRPr="008B0C35">
        <w:rPr>
          <w:rFonts w:eastAsia="SimSun"/>
        </w:rPr>
        <w:t xml:space="preserve">Switch to </w:t>
      </w:r>
      <w:r w:rsidRPr="005F7A09">
        <w:rPr>
          <w:rFonts w:eastAsia="SimSun"/>
          <w:b/>
          <w:color w:val="FF0000"/>
        </w:rPr>
        <w:t>root user</w:t>
      </w:r>
      <w:r w:rsidRPr="008B0C35">
        <w:rPr>
          <w:rFonts w:eastAsia="SimSun"/>
        </w:rPr>
        <w:t xml:space="preserve"> with the command:  </w:t>
      </w:r>
      <w:proofErr w:type="spellStart"/>
      <w:r w:rsidR="006C3D0F">
        <w:rPr>
          <w:rFonts w:eastAsia="SimSun"/>
          <w:b/>
        </w:rPr>
        <w:t>s</w:t>
      </w:r>
      <w:r w:rsidRPr="008B0C35">
        <w:rPr>
          <w:rFonts w:eastAsia="SimSun"/>
          <w:b/>
        </w:rPr>
        <w:t>u</w:t>
      </w:r>
      <w:r w:rsidR="00E64FA7">
        <w:rPr>
          <w:rFonts w:eastAsia="SimSun"/>
          <w:b/>
        </w:rPr>
        <w:t>do</w:t>
      </w:r>
      <w:proofErr w:type="spellEnd"/>
      <w:r w:rsidR="00E64FA7">
        <w:rPr>
          <w:rFonts w:eastAsia="SimSun"/>
          <w:b/>
        </w:rPr>
        <w:t xml:space="preserve"> -s </w:t>
      </w:r>
      <w:r w:rsidRPr="008B0C35">
        <w:rPr>
          <w:rFonts w:eastAsia="SimSun"/>
          <w:b/>
        </w:rPr>
        <w:t xml:space="preserve"> – root</w:t>
      </w:r>
      <w:r w:rsidR="00E64FA7">
        <w:rPr>
          <w:rFonts w:eastAsia="SimSun"/>
          <w:b/>
        </w:rPr>
        <w:t xml:space="preserve">     </w:t>
      </w:r>
      <w:r w:rsidR="00E64FA7" w:rsidRPr="00E64FA7">
        <w:rPr>
          <w:rFonts w:eastAsia="SimSun"/>
        </w:rPr>
        <w:t xml:space="preserve">press </w:t>
      </w:r>
      <w:r w:rsidR="00E64FA7" w:rsidRPr="00E10A58">
        <w:rPr>
          <w:rFonts w:eastAsia="SimSun"/>
          <w:b/>
        </w:rPr>
        <w:t>enter</w:t>
      </w:r>
      <w:r w:rsidRPr="00E10A58">
        <w:rPr>
          <w:rFonts w:eastAsia="SimSun"/>
          <w:b/>
        </w:rPr>
        <w:t xml:space="preserve"> </w:t>
      </w:r>
      <w:r w:rsidR="00E64FA7">
        <w:rPr>
          <w:rFonts w:eastAsia="SimSun"/>
          <w:b/>
        </w:rPr>
        <w:t xml:space="preserve">  </w:t>
      </w:r>
    </w:p>
    <w:p w14:paraId="151491F5" w14:textId="77777777" w:rsidR="008B0C35" w:rsidRPr="00B2024E" w:rsidRDefault="008B0C35" w:rsidP="00E64FA7">
      <w:pPr>
        <w:pStyle w:val="NormalWeb"/>
        <w:spacing w:before="0" w:after="0"/>
        <w:rPr>
          <w:rFonts w:eastAsia="SimSun"/>
          <w:color w:val="FF0000"/>
        </w:rPr>
      </w:pPr>
      <w:r w:rsidRPr="008B0C35">
        <w:rPr>
          <w:rFonts w:eastAsia="SimSun"/>
        </w:rPr>
        <w:t xml:space="preserve">When prompted enter your </w:t>
      </w:r>
      <w:r w:rsidRPr="000510BB">
        <w:rPr>
          <w:rFonts w:eastAsia="SimSun"/>
          <w:b/>
        </w:rPr>
        <w:t xml:space="preserve">root </w:t>
      </w:r>
      <w:r w:rsidRPr="008B0C35">
        <w:rPr>
          <w:rFonts w:eastAsia="SimSun"/>
        </w:rPr>
        <w:t xml:space="preserve">password and hit </w:t>
      </w:r>
      <w:r w:rsidRPr="00E10A58">
        <w:rPr>
          <w:rFonts w:eastAsia="SimSun"/>
          <w:b/>
        </w:rPr>
        <w:t>enter</w:t>
      </w:r>
      <w:r w:rsidRPr="008B0C35">
        <w:rPr>
          <w:rFonts w:eastAsia="SimSun"/>
        </w:rPr>
        <w:t xml:space="preserve">, remember </w:t>
      </w:r>
      <w:r w:rsidRPr="005356DD">
        <w:rPr>
          <w:rFonts w:eastAsia="SimSun"/>
          <w:color w:val="FF0000"/>
        </w:rPr>
        <w:t>nothing</w:t>
      </w:r>
      <w:r w:rsidRPr="008B0C35">
        <w:rPr>
          <w:rFonts w:eastAsia="SimSun"/>
        </w:rPr>
        <w:t xml:space="preserve"> will show on the screen when you type your </w:t>
      </w:r>
      <w:r w:rsidRPr="00352B8A">
        <w:rPr>
          <w:rFonts w:eastAsia="SimSun"/>
          <w:b/>
        </w:rPr>
        <w:t>password.</w:t>
      </w:r>
      <w:r w:rsidRPr="008B0C35">
        <w:rPr>
          <w:rFonts w:eastAsia="SimSun"/>
        </w:rPr>
        <w:t xml:space="preserve"> </w:t>
      </w:r>
      <w:r w:rsidR="00B2024E">
        <w:rPr>
          <w:rFonts w:eastAsia="SimSun"/>
        </w:rPr>
        <w:t xml:space="preserve">  (</w:t>
      </w:r>
      <w:r w:rsidR="00B2024E" w:rsidRPr="00017C47">
        <w:rPr>
          <w:rFonts w:eastAsia="SimSun"/>
          <w:b/>
          <w:color w:val="FF0000"/>
        </w:rPr>
        <w:t>Exam</w:t>
      </w:r>
      <w:r w:rsidR="00B2024E" w:rsidRPr="00B2024E">
        <w:rPr>
          <w:rFonts w:eastAsia="SimSun"/>
          <w:color w:val="FF0000"/>
        </w:rPr>
        <w:t>)</w:t>
      </w:r>
    </w:p>
    <w:p w14:paraId="51301C6D" w14:textId="77777777" w:rsidR="00E64FA7" w:rsidRPr="006152A8" w:rsidRDefault="00CB455F" w:rsidP="008B0C35">
      <w:pPr>
        <w:pStyle w:val="NormalWeb"/>
        <w:rPr>
          <w:rFonts w:eastAsia="SimSun"/>
          <w:color w:val="FF0000"/>
        </w:rPr>
      </w:pPr>
      <w:r>
        <w:rPr>
          <w:rFonts w:eastAsia="SimSun"/>
          <w:noProof/>
          <w:lang w:eastAsia="en-US"/>
        </w:rPr>
        <w:pict w14:anchorId="086C54A1">
          <v:shape id="_x0000_s1044" type="#_x0000_t202" style="position:absolute;margin-left:14.4pt;margin-top:36.55pt;width:432.6pt;height:107.4pt;z-index:251675648">
            <v:textbox>
              <w:txbxContent>
                <w:p w14:paraId="31AAA6DB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49912D4C" wp14:editId="618397F2">
                        <wp:extent cx="5196840" cy="1196340"/>
                        <wp:effectExtent l="0" t="0" r="0" b="0"/>
                        <wp:docPr id="49" name="Picture 4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196840" cy="11963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64FA7" w:rsidRPr="00E64FA7">
        <w:rPr>
          <w:rFonts w:eastAsia="SimSun"/>
          <w:b/>
        </w:rPr>
        <w:t>Note</w:t>
      </w:r>
      <w:r w:rsidR="00E64FA7">
        <w:rPr>
          <w:rFonts w:eastAsia="SimSun"/>
        </w:rPr>
        <w:t xml:space="preserve">: the prompt user has  been changed from ~$ to </w:t>
      </w:r>
      <w:r w:rsidR="00E64FA7" w:rsidRPr="002164DC">
        <w:rPr>
          <w:rFonts w:eastAsia="SimSun"/>
          <w:b/>
        </w:rPr>
        <w:t>~</w:t>
      </w:r>
      <w:r w:rsidR="00E64FA7" w:rsidRPr="00B25BC6">
        <w:rPr>
          <w:rFonts w:eastAsia="SimSun"/>
          <w:b/>
          <w:color w:val="FF0000"/>
        </w:rPr>
        <w:t>#</w:t>
      </w:r>
      <w:r w:rsidR="00E64FA7" w:rsidRPr="002164DC">
        <w:rPr>
          <w:rFonts w:eastAsia="SimSun"/>
          <w:b/>
        </w:rPr>
        <w:t xml:space="preserve"> </w:t>
      </w:r>
      <w:r w:rsidR="00E64FA7">
        <w:rPr>
          <w:rFonts w:eastAsia="SimSun"/>
        </w:rPr>
        <w:t xml:space="preserve"> (</w:t>
      </w:r>
      <w:proofErr w:type="spellStart"/>
      <w:r w:rsidR="00E64FA7">
        <w:rPr>
          <w:rFonts w:eastAsia="SimSun"/>
        </w:rPr>
        <w:t>sudo</w:t>
      </w:r>
      <w:proofErr w:type="spellEnd"/>
      <w:r w:rsidR="00E64FA7">
        <w:rPr>
          <w:rFonts w:eastAsia="SimSun"/>
        </w:rPr>
        <w:t xml:space="preserve"> prompt)</w:t>
      </w:r>
      <w:r w:rsidR="00636F8C">
        <w:rPr>
          <w:rFonts w:eastAsia="SimSun"/>
        </w:rPr>
        <w:t xml:space="preserve">    </w:t>
      </w:r>
      <w:r w:rsidR="00B25BC6">
        <w:rPr>
          <w:rFonts w:eastAsia="SimSun"/>
        </w:rPr>
        <w:t xml:space="preserve"> (Exam)</w:t>
      </w:r>
    </w:p>
    <w:p w14:paraId="3DBF52D2" w14:textId="77777777" w:rsidR="00E64FA7" w:rsidRDefault="00E64FA7" w:rsidP="008B0C35">
      <w:pPr>
        <w:pStyle w:val="NormalWeb"/>
        <w:rPr>
          <w:rFonts w:eastAsia="SimSun"/>
        </w:rPr>
      </w:pPr>
    </w:p>
    <w:p w14:paraId="6FD9183B" w14:textId="77777777" w:rsidR="00E64FA7" w:rsidRDefault="00CB455F" w:rsidP="008B0C35">
      <w:pPr>
        <w:pStyle w:val="NormalWeb"/>
        <w:rPr>
          <w:rFonts w:eastAsia="SimSun"/>
        </w:rPr>
      </w:pPr>
      <w:r>
        <w:rPr>
          <w:rFonts w:eastAsia="SimSun"/>
          <w:noProof/>
          <w:lang w:eastAsia="en-US"/>
        </w:rPr>
        <w:pict w14:anchorId="3EF74E26">
          <v:oval id="_x0000_s1058" style="position:absolute;margin-left:267pt;margin-top:34.55pt;width:27.6pt;height:20.4pt;z-index:251685888" filled="f" strokecolor="red" strokeweight="3pt"/>
        </w:pict>
      </w:r>
    </w:p>
    <w:p w14:paraId="76837662" w14:textId="77777777" w:rsidR="00CA7E21" w:rsidRDefault="00CA7E21" w:rsidP="008B0C35">
      <w:pPr>
        <w:pStyle w:val="NormalWeb"/>
        <w:rPr>
          <w:rFonts w:eastAsia="SimSun"/>
        </w:rPr>
      </w:pPr>
    </w:p>
    <w:p w14:paraId="2C617D9F" w14:textId="77777777" w:rsidR="008B0C35" w:rsidRPr="00017C47" w:rsidRDefault="00FB2474" w:rsidP="008B0C35">
      <w:pPr>
        <w:pStyle w:val="NormalWeb"/>
        <w:rPr>
          <w:rFonts w:eastAsia="SimSun"/>
          <w:b/>
          <w:color w:val="FF0000"/>
        </w:rPr>
      </w:pPr>
      <w:r>
        <w:rPr>
          <w:rFonts w:eastAsia="SimSun"/>
        </w:rPr>
        <w:t>To creat</w:t>
      </w:r>
      <w:r w:rsidR="00126AAE">
        <w:rPr>
          <w:rFonts w:eastAsia="SimSun"/>
        </w:rPr>
        <w:t>e</w:t>
      </w:r>
      <w:r>
        <w:rPr>
          <w:rFonts w:eastAsia="SimSun"/>
        </w:rPr>
        <w:t xml:space="preserve"> </w:t>
      </w:r>
      <w:r w:rsidR="008B0C35" w:rsidRPr="008B0C35">
        <w:rPr>
          <w:rFonts w:eastAsia="SimSun"/>
        </w:rPr>
        <w:t xml:space="preserve"> partitions, we will be using </w:t>
      </w:r>
      <w:proofErr w:type="spellStart"/>
      <w:r w:rsidR="008B0C35" w:rsidRPr="00CA7E21">
        <w:rPr>
          <w:rFonts w:eastAsia="SimSun"/>
          <w:b/>
        </w:rPr>
        <w:t>fdisk</w:t>
      </w:r>
      <w:proofErr w:type="spellEnd"/>
      <w:r w:rsidR="00017C47">
        <w:rPr>
          <w:rFonts w:eastAsia="SimSun"/>
          <w:b/>
        </w:rPr>
        <w:tab/>
      </w:r>
      <w:r w:rsidR="00017C47">
        <w:rPr>
          <w:rFonts w:eastAsia="SimSun"/>
          <w:b/>
        </w:rPr>
        <w:tab/>
      </w:r>
      <w:r w:rsidR="00017C47" w:rsidRPr="00017C47">
        <w:rPr>
          <w:rFonts w:eastAsia="SimSun"/>
          <w:b/>
          <w:color w:val="FF0000"/>
        </w:rPr>
        <w:t>(Exam)</w:t>
      </w:r>
    </w:p>
    <w:p w14:paraId="331D0585" w14:textId="77777777" w:rsidR="008B0C35" w:rsidRPr="008B0C35" w:rsidRDefault="008B0C35" w:rsidP="008B0C35">
      <w:pPr>
        <w:pStyle w:val="NormalWeb"/>
        <w:rPr>
          <w:rFonts w:eastAsia="SimSun"/>
        </w:rPr>
      </w:pPr>
      <w:r w:rsidRPr="008B0C35">
        <w:rPr>
          <w:rFonts w:eastAsia="SimSun"/>
        </w:rPr>
        <w:t xml:space="preserve">The syntax of the </w:t>
      </w:r>
      <w:proofErr w:type="spellStart"/>
      <w:r w:rsidRPr="008B0C35">
        <w:rPr>
          <w:rFonts w:eastAsia="SimSun"/>
          <w:b/>
        </w:rPr>
        <w:t>fdisk</w:t>
      </w:r>
      <w:proofErr w:type="spellEnd"/>
      <w:r w:rsidRPr="008B0C35">
        <w:rPr>
          <w:rFonts w:eastAsia="SimSun"/>
        </w:rPr>
        <w:t xml:space="preserve"> command is: </w:t>
      </w:r>
      <w:proofErr w:type="spellStart"/>
      <w:r w:rsidRPr="008B0C35">
        <w:rPr>
          <w:rFonts w:eastAsia="SimSun"/>
          <w:b/>
        </w:rPr>
        <w:t>fdisk</w:t>
      </w:r>
      <w:proofErr w:type="spellEnd"/>
      <w:r w:rsidRPr="008B0C35">
        <w:rPr>
          <w:rFonts w:eastAsia="SimSun"/>
          <w:b/>
          <w:i/>
        </w:rPr>
        <w:t xml:space="preserve"> </w:t>
      </w:r>
      <w:r w:rsidR="00126AAE">
        <w:rPr>
          <w:rFonts w:eastAsia="SimSun"/>
          <w:b/>
          <w:i/>
        </w:rPr>
        <w:t xml:space="preserve">  </w:t>
      </w:r>
      <w:r w:rsidRPr="008B0C35">
        <w:rPr>
          <w:rFonts w:eastAsia="SimSun"/>
          <w:b/>
          <w:i/>
        </w:rPr>
        <w:t>/dev/</w:t>
      </w:r>
      <w:proofErr w:type="spellStart"/>
      <w:r w:rsidRPr="008B0C35">
        <w:rPr>
          <w:rFonts w:eastAsia="SimSun"/>
          <w:b/>
          <w:i/>
        </w:rPr>
        <w:t>device_name</w:t>
      </w:r>
      <w:proofErr w:type="spellEnd"/>
    </w:p>
    <w:p w14:paraId="7B69811A" w14:textId="77777777" w:rsidR="008B0C35" w:rsidRPr="001B4CA2" w:rsidRDefault="008B0C35" w:rsidP="008B0C35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ype </w:t>
      </w:r>
      <w:proofErr w:type="spellStart"/>
      <w:r w:rsidRPr="008B0C35">
        <w:rPr>
          <w:rFonts w:ascii="Times New Roman" w:hAnsi="Times New Roman" w:cs="Times New Roman"/>
          <w:b/>
          <w:sz w:val="24"/>
          <w:szCs w:val="24"/>
        </w:rPr>
        <w:t>fdisk</w:t>
      </w:r>
      <w:proofErr w:type="spellEnd"/>
      <w:r w:rsidRPr="008B0C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85C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b/>
          <w:sz w:val="24"/>
          <w:szCs w:val="24"/>
        </w:rPr>
        <w:t>/dev/</w:t>
      </w:r>
      <w:proofErr w:type="spellStart"/>
      <w:r w:rsidRPr="008B0C35">
        <w:rPr>
          <w:rFonts w:ascii="Times New Roman" w:hAnsi="Times New Roman" w:cs="Times New Roman"/>
          <w:b/>
          <w:sz w:val="24"/>
          <w:szCs w:val="24"/>
        </w:rPr>
        <w:t>sda</w:t>
      </w:r>
      <w:proofErr w:type="spellEnd"/>
      <w:r w:rsidR="001B4CA2">
        <w:rPr>
          <w:rFonts w:ascii="Times New Roman" w:hAnsi="Times New Roman" w:cs="Times New Roman"/>
          <w:b/>
          <w:sz w:val="24"/>
          <w:szCs w:val="24"/>
        </w:rPr>
        <w:tab/>
      </w:r>
      <w:r w:rsidR="001B4CA2">
        <w:rPr>
          <w:rFonts w:ascii="Times New Roman" w:hAnsi="Times New Roman" w:cs="Times New Roman"/>
          <w:b/>
          <w:sz w:val="24"/>
          <w:szCs w:val="24"/>
        </w:rPr>
        <w:tab/>
      </w:r>
      <w:r w:rsidR="001B4CA2" w:rsidRPr="001B4CA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(be </w:t>
      </w:r>
      <w:proofErr w:type="spellStart"/>
      <w:r w:rsidR="001B4CA2" w:rsidRPr="001B4CA2">
        <w:rPr>
          <w:rFonts w:ascii="Times New Roman" w:hAnsi="Times New Roman" w:cs="Times New Roman"/>
          <w:b/>
          <w:color w:val="FF0000"/>
          <w:sz w:val="24"/>
          <w:szCs w:val="24"/>
        </w:rPr>
        <w:t>carful</w:t>
      </w:r>
      <w:proofErr w:type="spellEnd"/>
      <w:r w:rsidR="001B4CA2" w:rsidRPr="001B4CA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there is </w:t>
      </w:r>
      <w:r w:rsidR="001B4CA2" w:rsidRPr="00100E9C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a </w:t>
      </w:r>
      <w:r w:rsidR="001B4CA2" w:rsidRPr="00B857D1">
        <w:rPr>
          <w:rFonts w:ascii="Times New Roman" w:hAnsi="Times New Roman" w:cs="Times New Roman"/>
          <w:b/>
          <w:color w:val="00B0F0"/>
          <w:sz w:val="28"/>
          <w:szCs w:val="28"/>
        </w:rPr>
        <w:t>space</w:t>
      </w:r>
      <w:r w:rsidR="001B4CA2" w:rsidRPr="001B4CA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between </w:t>
      </w:r>
      <w:proofErr w:type="spellStart"/>
      <w:r w:rsidR="001B4CA2" w:rsidRPr="001B4CA2">
        <w:rPr>
          <w:rFonts w:ascii="Times New Roman" w:hAnsi="Times New Roman" w:cs="Times New Roman"/>
          <w:b/>
          <w:color w:val="FF0000"/>
          <w:sz w:val="24"/>
          <w:szCs w:val="24"/>
        </w:rPr>
        <w:t>fdisk</w:t>
      </w:r>
      <w:proofErr w:type="spellEnd"/>
      <w:r w:rsidR="001B4CA2" w:rsidRPr="001B4CA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and  /dev)</w:t>
      </w:r>
    </w:p>
    <w:p w14:paraId="198AAEB8" w14:textId="77777777" w:rsidR="008B0C35" w:rsidRDefault="00CB455F" w:rsidP="008B0C35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307DE158">
          <v:shape id="_x0000_s1045" type="#_x0000_t202" style="position:absolute;left:0;text-align:left;margin-left:183.9pt;margin-top:36.4pt;width:349.5pt;height:70.5pt;z-index:251676672">
            <v:textbox>
              <w:txbxContent>
                <w:p w14:paraId="18A24417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106908DE" wp14:editId="2885D9FB">
                        <wp:extent cx="4246245" cy="807822"/>
                        <wp:effectExtent l="19050" t="0" r="1905" b="0"/>
                        <wp:docPr id="52" name="Picture 5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46245" cy="80782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Within the </w:t>
      </w:r>
      <w:proofErr w:type="spellStart"/>
      <w:r w:rsidR="008B0C35" w:rsidRPr="008B0C35">
        <w:rPr>
          <w:rFonts w:ascii="Times New Roman" w:hAnsi="Times New Roman" w:cs="Times New Roman"/>
          <w:b/>
          <w:sz w:val="24"/>
          <w:szCs w:val="24"/>
        </w:rPr>
        <w:t>fdisk</w:t>
      </w:r>
      <w:proofErr w:type="spellEnd"/>
      <w:r w:rsidR="008B0C35" w:rsidRPr="008B0C35">
        <w:rPr>
          <w:rFonts w:ascii="Times New Roman" w:hAnsi="Times New Roman" w:cs="Times New Roman"/>
          <w:sz w:val="24"/>
          <w:szCs w:val="24"/>
        </w:rPr>
        <w:t xml:space="preserve"> utility type </w:t>
      </w:r>
      <w:r w:rsidR="008B0C35" w:rsidRPr="008B0C35">
        <w:rPr>
          <w:rFonts w:ascii="Times New Roman" w:hAnsi="Times New Roman" w:cs="Times New Roman"/>
          <w:b/>
          <w:sz w:val="24"/>
          <w:szCs w:val="24"/>
        </w:rPr>
        <w:t>m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for a list of menu options at the "Command (</w:t>
      </w:r>
      <w:r w:rsidR="008B0C35" w:rsidRPr="008B0C35">
        <w:rPr>
          <w:rFonts w:ascii="Times New Roman" w:hAnsi="Times New Roman" w:cs="Times New Roman"/>
          <w:b/>
          <w:sz w:val="24"/>
          <w:szCs w:val="24"/>
        </w:rPr>
        <w:t xml:space="preserve">m </w:t>
      </w:r>
      <w:r w:rsidR="008B0C35" w:rsidRPr="008B0C35">
        <w:rPr>
          <w:rFonts w:ascii="Times New Roman" w:hAnsi="Times New Roman" w:cs="Times New Roman"/>
          <w:sz w:val="24"/>
          <w:szCs w:val="24"/>
        </w:rPr>
        <w:t>for help):" prompt</w:t>
      </w:r>
    </w:p>
    <w:p w14:paraId="785D8E73" w14:textId="77777777" w:rsidR="00EC3DEA" w:rsidRDefault="00EC3DEA" w:rsidP="00CA7E21">
      <w:pPr>
        <w:spacing w:before="100" w:beforeAutospacing="1" w:after="100" w:afterAutospacing="1"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82EC82A" w14:textId="77777777" w:rsidR="00CA7E21" w:rsidRPr="00EC3DEA" w:rsidRDefault="00EC3DEA" w:rsidP="00CA7E21">
      <w:pPr>
        <w:spacing w:before="100" w:beforeAutospacing="1" w:after="100" w:afterAutospacing="1" w:line="36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EC3DEA">
        <w:rPr>
          <w:rFonts w:ascii="Times New Roman" w:hAnsi="Times New Roman" w:cs="Times New Roman"/>
          <w:b/>
          <w:sz w:val="24"/>
          <w:szCs w:val="24"/>
        </w:rPr>
        <w:t>Questions</w:t>
      </w:r>
      <w:r w:rsidR="00CB455F">
        <w:rPr>
          <w:rFonts w:ascii="Times New Roman" w:hAnsi="Times New Roman" w:cs="Times New Roman"/>
          <w:b/>
          <w:noProof/>
          <w:sz w:val="24"/>
          <w:szCs w:val="24"/>
        </w:rPr>
        <w:pict w14:anchorId="683AC921">
          <v:shape id="_x0000_s1046" type="#_x0000_t202" style="position:absolute;left:0;text-align:left;margin-left:304.5pt;margin-top:22.1pt;width:219pt;height:203.25pt;z-index:251677696;mso-position-horizontal-relative:text;mso-position-vertical-relative:text">
            <v:textbox>
              <w:txbxContent>
                <w:p w14:paraId="36FAFCD8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320847E7" wp14:editId="02BB3AF8">
                        <wp:extent cx="2588895" cy="2388844"/>
                        <wp:effectExtent l="19050" t="0" r="1905" b="0"/>
                        <wp:docPr id="55" name="Picture 5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7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88895" cy="238884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75C1CCCB" w14:textId="77777777" w:rsidR="008B0C35" w:rsidRPr="008B0C35" w:rsidRDefault="008B0C35" w:rsidP="008B0C35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Record the (one-character) </w:t>
      </w:r>
      <w:proofErr w:type="spellStart"/>
      <w:r w:rsidRPr="00E75EC3">
        <w:rPr>
          <w:rFonts w:ascii="Times New Roman" w:hAnsi="Times New Roman" w:cs="Times New Roman"/>
          <w:b/>
          <w:sz w:val="24"/>
          <w:szCs w:val="24"/>
        </w:rPr>
        <w:t>fdisk</w:t>
      </w:r>
      <w:proofErr w:type="spellEnd"/>
      <w:r w:rsidRPr="008B0C35">
        <w:rPr>
          <w:rFonts w:ascii="Times New Roman" w:hAnsi="Times New Roman" w:cs="Times New Roman"/>
          <w:sz w:val="24"/>
          <w:szCs w:val="24"/>
        </w:rPr>
        <w:t xml:space="preserve"> command to</w:t>
      </w:r>
      <w:r w:rsidRPr="003F4650">
        <w:rPr>
          <w:rFonts w:ascii="Times New Roman" w:hAnsi="Times New Roman" w:cs="Times New Roman"/>
          <w:color w:val="FF0000"/>
          <w:sz w:val="24"/>
          <w:szCs w:val="24"/>
        </w:rPr>
        <w:t>:</w:t>
      </w:r>
      <w:r w:rsidR="003F4650" w:rsidRPr="003F4650">
        <w:rPr>
          <w:rFonts w:ascii="Times New Roman" w:hAnsi="Times New Roman" w:cs="Times New Roman"/>
          <w:color w:val="FF0000"/>
          <w:sz w:val="24"/>
          <w:szCs w:val="24"/>
        </w:rPr>
        <w:t>(Red)</w:t>
      </w:r>
    </w:p>
    <w:p w14:paraId="26DA8A46" w14:textId="2EF912A8"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display/list all partitions: </w:t>
      </w:r>
      <w:r w:rsidR="00E519CA" w:rsidRPr="00E519CA">
        <w:rPr>
          <w:rFonts w:ascii="Times New Roman" w:hAnsi="Times New Roman" w:cs="Times New Roman"/>
          <w:color w:val="FF0000"/>
          <w:sz w:val="24"/>
          <w:szCs w:val="24"/>
        </w:rPr>
        <w:t>F</w:t>
      </w:r>
    </w:p>
    <w:p w14:paraId="28F76317" w14:textId="1B0FF606"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create a new partition:  </w:t>
      </w:r>
      <w:r w:rsidR="00E519CA" w:rsidRPr="00E519CA">
        <w:rPr>
          <w:rFonts w:ascii="Times New Roman" w:hAnsi="Times New Roman" w:cs="Times New Roman"/>
          <w:color w:val="FF0000"/>
          <w:sz w:val="24"/>
          <w:szCs w:val="24"/>
        </w:rPr>
        <w:t>N</w:t>
      </w:r>
    </w:p>
    <w:p w14:paraId="35A14405" w14:textId="08541E4A"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delete a partition: </w:t>
      </w:r>
      <w:r w:rsidR="00E519CA" w:rsidRPr="00E519CA">
        <w:rPr>
          <w:rFonts w:ascii="Times New Roman" w:hAnsi="Times New Roman" w:cs="Times New Roman"/>
          <w:color w:val="FF0000"/>
          <w:sz w:val="24"/>
          <w:szCs w:val="24"/>
        </w:rPr>
        <w:t>D</w:t>
      </w:r>
    </w:p>
    <w:p w14:paraId="06BB456B" w14:textId="0228BCDF"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list partition types: </w:t>
      </w:r>
      <w:r w:rsidR="00E519CA" w:rsidRPr="00E519CA">
        <w:rPr>
          <w:rFonts w:ascii="Times New Roman" w:hAnsi="Times New Roman" w:cs="Times New Roman"/>
          <w:color w:val="FF0000"/>
          <w:sz w:val="24"/>
          <w:szCs w:val="24"/>
        </w:rPr>
        <w:t>L</w:t>
      </w:r>
    </w:p>
    <w:p w14:paraId="5962C5ED" w14:textId="5D1903B4"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change a partition's system identification: </w:t>
      </w:r>
      <w:r w:rsidR="00E519CA" w:rsidRPr="00E519CA">
        <w:rPr>
          <w:rFonts w:ascii="Times New Roman" w:hAnsi="Times New Roman" w:cs="Times New Roman"/>
          <w:color w:val="FF0000"/>
          <w:sz w:val="24"/>
          <w:szCs w:val="24"/>
        </w:rPr>
        <w:t>U</w:t>
      </w:r>
    </w:p>
    <w:p w14:paraId="3D500DCF" w14:textId="2F82E20E"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save changes made to the partition table: </w:t>
      </w:r>
      <w:r w:rsidR="00E519CA" w:rsidRPr="00E519CA">
        <w:rPr>
          <w:rFonts w:ascii="Times New Roman" w:hAnsi="Times New Roman" w:cs="Times New Roman"/>
          <w:color w:val="FF0000"/>
          <w:sz w:val="24"/>
          <w:szCs w:val="24"/>
        </w:rPr>
        <w:t>W</w:t>
      </w:r>
    </w:p>
    <w:p w14:paraId="432E8994" w14:textId="3119D4F3" w:rsidR="00B66027" w:rsidRDefault="008B0C35" w:rsidP="00EB056D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exit </w:t>
      </w:r>
      <w:proofErr w:type="spellStart"/>
      <w:r w:rsidRPr="008B0C35">
        <w:rPr>
          <w:rFonts w:ascii="Times New Roman" w:hAnsi="Times New Roman" w:cs="Times New Roman"/>
          <w:b/>
          <w:sz w:val="24"/>
          <w:szCs w:val="24"/>
        </w:rPr>
        <w:t>fdisk</w:t>
      </w:r>
      <w:proofErr w:type="spellEnd"/>
      <w:r w:rsidR="00CA7E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 xml:space="preserve">without saving: </w:t>
      </w:r>
      <w:r w:rsidR="00E519CA" w:rsidRPr="00E519CA">
        <w:rPr>
          <w:rFonts w:ascii="Times New Roman" w:hAnsi="Times New Roman" w:cs="Times New Roman"/>
          <w:color w:val="FF0000"/>
          <w:sz w:val="24"/>
          <w:szCs w:val="24"/>
        </w:rPr>
        <w:t>Q</w:t>
      </w:r>
    </w:p>
    <w:p w14:paraId="6B60C243" w14:textId="77777777" w:rsidR="00E77441" w:rsidRPr="00E77441" w:rsidRDefault="00E77441" w:rsidP="00EB056D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</w:p>
    <w:p w14:paraId="7A0979D3" w14:textId="77777777" w:rsidR="008B0C35" w:rsidRDefault="00CB455F" w:rsidP="008B0C35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3242E0DD">
          <v:shape id="_x0000_s1047" type="#_x0000_t202" style="position:absolute;left:0;text-align:left;margin-left:219.75pt;margin-top:34.55pt;width:300pt;height:229.5pt;z-index:251678720">
            <v:textbox>
              <w:txbxContent>
                <w:p w14:paraId="28544604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63D1EB99" wp14:editId="07482C92">
                        <wp:extent cx="3617595" cy="2819400"/>
                        <wp:effectExtent l="19050" t="0" r="1905" b="0"/>
                        <wp:docPr id="58" name="Picture 5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17595" cy="28194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Select the option that lists the </w:t>
      </w:r>
      <w:r w:rsidR="008B0C35" w:rsidRPr="00E77441">
        <w:rPr>
          <w:rFonts w:ascii="Times New Roman" w:hAnsi="Times New Roman" w:cs="Times New Roman"/>
          <w:b/>
          <w:sz w:val="24"/>
          <w:szCs w:val="24"/>
        </w:rPr>
        <w:t>partition types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and record the </w:t>
      </w:r>
      <w:r w:rsidR="008B0C35" w:rsidRPr="008B0C35">
        <w:rPr>
          <w:rFonts w:ascii="Times New Roman" w:hAnsi="Times New Roman" w:cs="Times New Roman"/>
          <w:b/>
          <w:sz w:val="24"/>
          <w:szCs w:val="24"/>
        </w:rPr>
        <w:t>system id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of the following types:</w:t>
      </w:r>
    </w:p>
    <w:p w14:paraId="58938CA9" w14:textId="77777777" w:rsidR="0017379E" w:rsidRPr="008B0C35" w:rsidRDefault="0017379E" w:rsidP="0017379E">
      <w:p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</w:p>
    <w:p w14:paraId="2F8816B9" w14:textId="72A462D1"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"Linux</w:t>
      </w:r>
      <w:r w:rsidR="0017379E">
        <w:rPr>
          <w:rFonts w:ascii="Times New Roman" w:hAnsi="Times New Roman" w:cs="Times New Roman"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 xml:space="preserve">": </w:t>
      </w:r>
      <w:r w:rsidR="00E519CA" w:rsidRPr="00E519CA">
        <w:rPr>
          <w:rFonts w:ascii="Times New Roman" w:hAnsi="Times New Roman" w:cs="Times New Roman"/>
          <w:color w:val="FF0000"/>
          <w:sz w:val="24"/>
          <w:szCs w:val="24"/>
        </w:rPr>
        <w:t>83</w:t>
      </w:r>
    </w:p>
    <w:p w14:paraId="12DC7D31" w14:textId="3BFF6481"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"Linux swap": </w:t>
      </w:r>
      <w:r w:rsidR="00E519CA" w:rsidRPr="00E519CA">
        <w:rPr>
          <w:rFonts w:ascii="Times New Roman" w:hAnsi="Times New Roman" w:cs="Times New Roman"/>
          <w:color w:val="FF0000"/>
          <w:sz w:val="24"/>
          <w:szCs w:val="24"/>
        </w:rPr>
        <w:t>82</w:t>
      </w:r>
    </w:p>
    <w:p w14:paraId="2FBB8D4E" w14:textId="77777777" w:rsidR="00CA7E21" w:rsidRDefault="00CA7E21" w:rsidP="008B0C35">
      <w:pPr>
        <w:pStyle w:val="NormalWeb"/>
        <w:rPr>
          <w:rFonts w:eastAsia="SimSun"/>
          <w:b/>
          <w:i/>
        </w:rPr>
      </w:pPr>
    </w:p>
    <w:p w14:paraId="4928AE45" w14:textId="77777777" w:rsidR="00CA7E21" w:rsidRDefault="00CA7E21" w:rsidP="008B0C35">
      <w:pPr>
        <w:pStyle w:val="NormalWeb"/>
        <w:rPr>
          <w:rFonts w:eastAsia="SimSun"/>
          <w:b/>
          <w:i/>
        </w:rPr>
      </w:pPr>
    </w:p>
    <w:p w14:paraId="38B26B1A" w14:textId="77777777" w:rsidR="00CA7E21" w:rsidRDefault="00CA7E21" w:rsidP="008B0C35">
      <w:pPr>
        <w:pStyle w:val="NormalWeb"/>
        <w:rPr>
          <w:rFonts w:eastAsia="SimSun"/>
          <w:b/>
          <w:i/>
        </w:rPr>
      </w:pPr>
    </w:p>
    <w:p w14:paraId="2FC39CB6" w14:textId="77777777" w:rsidR="00EC3DEA" w:rsidRDefault="00EC3DEA" w:rsidP="008B0C35">
      <w:pPr>
        <w:pStyle w:val="NormalWeb"/>
        <w:rPr>
          <w:rFonts w:eastAsia="SimSun"/>
          <w:b/>
          <w:i/>
        </w:rPr>
      </w:pPr>
    </w:p>
    <w:p w14:paraId="7E5FCAE7" w14:textId="77777777" w:rsidR="008B0C35" w:rsidRPr="008B0C35" w:rsidRDefault="008B0C35" w:rsidP="008B0C35">
      <w:pPr>
        <w:pStyle w:val="NormalWeb"/>
        <w:rPr>
          <w:rFonts w:eastAsia="SimSun"/>
          <w:b/>
        </w:rPr>
      </w:pPr>
      <w:r>
        <w:rPr>
          <w:rFonts w:eastAsia="SimSun"/>
          <w:b/>
          <w:i/>
        </w:rPr>
        <w:t xml:space="preserve">Exercise #2: Creating </w:t>
      </w:r>
      <w:r w:rsidRPr="008B0C35">
        <w:rPr>
          <w:rFonts w:eastAsia="SimSun"/>
          <w:b/>
          <w:i/>
        </w:rPr>
        <w:t>partition</w:t>
      </w:r>
      <w:r>
        <w:rPr>
          <w:rFonts w:eastAsia="SimSun"/>
          <w:b/>
          <w:i/>
        </w:rPr>
        <w:t>s</w:t>
      </w:r>
    </w:p>
    <w:p w14:paraId="3BF8097D" w14:textId="77777777" w:rsidR="008B0C35" w:rsidRPr="008B0C35" w:rsidRDefault="001932B7" w:rsidP="008B0C35">
      <w:pPr>
        <w:pStyle w:val="Standard"/>
        <w:rPr>
          <w:rFonts w:eastAsia="SimSun"/>
          <w:b/>
        </w:rPr>
      </w:pPr>
      <w:r>
        <w:t xml:space="preserve">Start  the </w:t>
      </w:r>
      <w:r w:rsidR="008B0C35">
        <w:t xml:space="preserve"> </w:t>
      </w:r>
      <w:r w:rsidR="001B4CA2" w:rsidRPr="001B4CA2">
        <w:rPr>
          <w:b/>
        </w:rPr>
        <w:t>T</w:t>
      </w:r>
      <w:r w:rsidR="008B0C35" w:rsidRPr="001B4CA2">
        <w:rPr>
          <w:b/>
        </w:rPr>
        <w:t>erminal</w:t>
      </w:r>
      <w:r w:rsidR="008B0C35">
        <w:t xml:space="preserve"> and s</w:t>
      </w:r>
      <w:r w:rsidR="008B0C35" w:rsidRPr="008B0C35">
        <w:rPr>
          <w:rFonts w:eastAsia="SimSun"/>
        </w:rPr>
        <w:t xml:space="preserve">witch </w:t>
      </w:r>
      <w:r w:rsidR="008B0C35" w:rsidRPr="00EC3DEA">
        <w:rPr>
          <w:rFonts w:eastAsia="SimSun"/>
        </w:rPr>
        <w:t xml:space="preserve">to </w:t>
      </w:r>
      <w:r w:rsidR="008B0C35" w:rsidRPr="00392A86">
        <w:rPr>
          <w:rFonts w:eastAsia="SimSun"/>
          <w:b/>
        </w:rPr>
        <w:t xml:space="preserve">root </w:t>
      </w:r>
      <w:r w:rsidR="008B0C35" w:rsidRPr="00EC3DEA">
        <w:rPr>
          <w:rFonts w:eastAsia="SimSun"/>
        </w:rPr>
        <w:t>user</w:t>
      </w:r>
      <w:r w:rsidR="008B0C35" w:rsidRPr="008B0C35">
        <w:rPr>
          <w:rFonts w:eastAsia="SimSun"/>
        </w:rPr>
        <w:t xml:space="preserve"> with the command:  </w:t>
      </w:r>
      <w:proofErr w:type="spellStart"/>
      <w:r w:rsidR="008B0C35" w:rsidRPr="008B0C35">
        <w:rPr>
          <w:rFonts w:eastAsia="SimSun"/>
          <w:b/>
        </w:rPr>
        <w:t>su</w:t>
      </w:r>
      <w:r w:rsidR="00EC3DEA">
        <w:rPr>
          <w:rFonts w:eastAsia="SimSun"/>
          <w:b/>
        </w:rPr>
        <w:t>do</w:t>
      </w:r>
      <w:proofErr w:type="spellEnd"/>
      <w:r w:rsidR="00EC3DEA">
        <w:rPr>
          <w:rFonts w:eastAsia="SimSun"/>
          <w:b/>
        </w:rPr>
        <w:t xml:space="preserve"> -s </w:t>
      </w:r>
      <w:r w:rsidR="008B0C35" w:rsidRPr="008B0C35">
        <w:rPr>
          <w:rFonts w:eastAsia="SimSun"/>
          <w:b/>
        </w:rPr>
        <w:t xml:space="preserve"> – root </w:t>
      </w:r>
    </w:p>
    <w:p w14:paraId="3590C6C5" w14:textId="77777777" w:rsidR="008B0C35" w:rsidRDefault="008B0C35" w:rsidP="00B05046">
      <w:pPr>
        <w:pStyle w:val="NormalWeb"/>
        <w:spacing w:before="0" w:after="0"/>
        <w:rPr>
          <w:rFonts w:eastAsia="SimSun"/>
        </w:rPr>
      </w:pPr>
      <w:r w:rsidRPr="008B0C35">
        <w:rPr>
          <w:rFonts w:eastAsia="SimSun"/>
        </w:rPr>
        <w:t xml:space="preserve">When prompted enter your </w:t>
      </w:r>
      <w:r w:rsidRPr="003D0893">
        <w:rPr>
          <w:rFonts w:eastAsia="SimSun"/>
          <w:b/>
        </w:rPr>
        <w:t>root</w:t>
      </w:r>
      <w:r w:rsidRPr="008B0C35">
        <w:rPr>
          <w:rFonts w:eastAsia="SimSun"/>
        </w:rPr>
        <w:t xml:space="preserve"> password and hit </w:t>
      </w:r>
      <w:r w:rsidRPr="00392A86">
        <w:rPr>
          <w:rFonts w:eastAsia="SimSun"/>
          <w:b/>
        </w:rPr>
        <w:t>enter</w:t>
      </w:r>
      <w:r w:rsidRPr="008B0C35">
        <w:rPr>
          <w:rFonts w:eastAsia="SimSun"/>
        </w:rPr>
        <w:t xml:space="preserve">, remember nothing </w:t>
      </w:r>
      <w:r w:rsidRPr="008369BC">
        <w:rPr>
          <w:rFonts w:eastAsia="SimSun"/>
          <w:color w:val="FF0000"/>
        </w:rPr>
        <w:t>will show</w:t>
      </w:r>
      <w:r w:rsidRPr="008B0C35">
        <w:rPr>
          <w:rFonts w:eastAsia="SimSun"/>
        </w:rPr>
        <w:t xml:space="preserve"> on the screen when you type your password. </w:t>
      </w:r>
      <w:r w:rsidR="00392A86">
        <w:rPr>
          <w:rFonts w:eastAsia="SimSun"/>
        </w:rPr>
        <w:t>(</w:t>
      </w:r>
      <w:r w:rsidR="00392A86" w:rsidRPr="00392A86">
        <w:rPr>
          <w:rFonts w:eastAsia="SimSun"/>
          <w:b/>
          <w:color w:val="FF0000"/>
        </w:rPr>
        <w:t>Exam</w:t>
      </w:r>
      <w:r w:rsidR="00392A86">
        <w:rPr>
          <w:rFonts w:eastAsia="SimSun"/>
        </w:rPr>
        <w:t>)</w:t>
      </w:r>
    </w:p>
    <w:p w14:paraId="0E263C8D" w14:textId="77777777" w:rsidR="00B05046" w:rsidRPr="008B0C35" w:rsidRDefault="00B05046" w:rsidP="00B05046">
      <w:pPr>
        <w:pStyle w:val="NormalWeb"/>
        <w:spacing w:before="0" w:after="0"/>
        <w:rPr>
          <w:rFonts w:eastAsia="SimSun"/>
          <w:b/>
        </w:rPr>
      </w:pPr>
    </w:p>
    <w:p w14:paraId="6BED9D8D" w14:textId="77777777"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Switch to the new hard drive by typing: </w:t>
      </w:r>
      <w:proofErr w:type="spellStart"/>
      <w:r w:rsidRPr="008B0C35">
        <w:rPr>
          <w:rFonts w:ascii="Times New Roman" w:hAnsi="Times New Roman" w:cs="Times New Roman"/>
          <w:b/>
          <w:sz w:val="24"/>
          <w:szCs w:val="24"/>
        </w:rPr>
        <w:t>fdisk</w:t>
      </w:r>
      <w:proofErr w:type="spellEnd"/>
      <w:r w:rsidR="00FB670A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/dev/</w:t>
      </w:r>
      <w:proofErr w:type="spellStart"/>
      <w:r w:rsidRPr="008B0C35">
        <w:rPr>
          <w:rFonts w:ascii="Times New Roman" w:hAnsi="Times New Roman" w:cs="Times New Roman"/>
          <w:b/>
          <w:sz w:val="24"/>
          <w:szCs w:val="24"/>
        </w:rPr>
        <w:t>sdb</w:t>
      </w:r>
      <w:proofErr w:type="spellEnd"/>
    </w:p>
    <w:p w14:paraId="15C20A22" w14:textId="77777777" w:rsidR="008B0C35" w:rsidRDefault="008B0C35" w:rsidP="00A873DE">
      <w:pPr>
        <w:ind w:left="720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A warning may appear – </w:t>
      </w:r>
      <w:r w:rsidRPr="003D342F">
        <w:rPr>
          <w:rFonts w:ascii="Times New Roman" w:hAnsi="Times New Roman" w:cs="Times New Roman"/>
          <w:color w:val="FF0000"/>
          <w:sz w:val="24"/>
          <w:szCs w:val="24"/>
        </w:rPr>
        <w:t>ignore it</w:t>
      </w:r>
      <w:r w:rsidRPr="008B0C3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00B8102" w14:textId="77777777" w:rsidR="00EC3DEA" w:rsidRDefault="00CB455F" w:rsidP="00A873DE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4AB94B03">
          <v:shape id="_x0000_s1048" type="#_x0000_t202" style="position:absolute;left:0;text-align:left;margin-left:155.25pt;margin-top:6.05pt;width:364.5pt;height:99.75pt;z-index:251679744">
            <v:textbox>
              <w:txbxContent>
                <w:p w14:paraId="0778E7DB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76E29B4D" wp14:editId="6E6CD700">
                        <wp:extent cx="4436745" cy="1338297"/>
                        <wp:effectExtent l="19050" t="0" r="1905" b="0"/>
                        <wp:docPr id="61" name="Picture 6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9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436745" cy="133829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64610E94" w14:textId="77777777" w:rsidR="00EC3DEA" w:rsidRDefault="00EC3DEA" w:rsidP="00A873DE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A793055" w14:textId="77777777" w:rsidR="00EC3DEA" w:rsidRDefault="00EC3DEA" w:rsidP="00A873DE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64034A7" w14:textId="77777777" w:rsidR="00EC3DEA" w:rsidRDefault="00EC3DEA" w:rsidP="00A873DE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830A33D" w14:textId="77777777" w:rsidR="00EC3DEA" w:rsidRPr="008B0C35" w:rsidRDefault="00EC3DEA" w:rsidP="00A873DE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CF33A52" w14:textId="77777777" w:rsidR="00D23189" w:rsidRDefault="008B0C35" w:rsidP="00D23189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Create a new </w:t>
      </w:r>
      <w:r w:rsidRPr="003E0862">
        <w:rPr>
          <w:rFonts w:ascii="Times New Roman" w:hAnsi="Times New Roman" w:cs="Times New Roman"/>
          <w:b/>
          <w:sz w:val="24"/>
          <w:szCs w:val="24"/>
        </w:rPr>
        <w:t>primary</w:t>
      </w:r>
      <w:r w:rsidRPr="008B0C35">
        <w:rPr>
          <w:rFonts w:ascii="Times New Roman" w:hAnsi="Times New Roman" w:cs="Times New Roman"/>
          <w:sz w:val="24"/>
          <w:szCs w:val="24"/>
        </w:rPr>
        <w:t xml:space="preserve"> partition by selecting </w:t>
      </w:r>
      <w:r w:rsidRPr="00A873DE">
        <w:rPr>
          <w:rFonts w:ascii="Times New Roman" w:hAnsi="Times New Roman" w:cs="Times New Roman"/>
          <w:b/>
          <w:sz w:val="24"/>
          <w:szCs w:val="24"/>
        </w:rPr>
        <w:t>n</w:t>
      </w:r>
      <w:r w:rsidRPr="008B0C35">
        <w:rPr>
          <w:rFonts w:ascii="Times New Roman" w:hAnsi="Times New Roman" w:cs="Times New Roman"/>
          <w:sz w:val="24"/>
          <w:szCs w:val="24"/>
        </w:rPr>
        <w:t xml:space="preserve">, then select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for primary partition and select the number</w:t>
      </w:r>
      <w:r w:rsidR="00A873DE">
        <w:rPr>
          <w:rFonts w:ascii="Times New Roman" w:hAnsi="Times New Roman" w:cs="Times New Roman"/>
          <w:sz w:val="24"/>
          <w:szCs w:val="24"/>
        </w:rPr>
        <w:t xml:space="preserve"> one,</w:t>
      </w:r>
      <w:r w:rsidRPr="008B0C35">
        <w:rPr>
          <w:rFonts w:ascii="Times New Roman" w:hAnsi="Times New Roman" w:cs="Times New Roman"/>
          <w:b/>
          <w:sz w:val="24"/>
          <w:szCs w:val="24"/>
        </w:rPr>
        <w:t>1</w:t>
      </w:r>
      <w:r w:rsidR="00A873DE">
        <w:rPr>
          <w:rFonts w:ascii="Times New Roman" w:hAnsi="Times New Roman" w:cs="Times New Roman"/>
          <w:b/>
          <w:sz w:val="24"/>
          <w:szCs w:val="24"/>
        </w:rPr>
        <w:t>,</w:t>
      </w:r>
      <w:r w:rsidRPr="008B0C35">
        <w:rPr>
          <w:rFonts w:ascii="Times New Roman" w:hAnsi="Times New Roman" w:cs="Times New Roman"/>
          <w:sz w:val="24"/>
          <w:szCs w:val="24"/>
        </w:rPr>
        <w:t xml:space="preserve"> for the partition number. Accept the default for the </w:t>
      </w:r>
      <w:r w:rsidRPr="008978B4">
        <w:rPr>
          <w:rFonts w:ascii="Times New Roman" w:hAnsi="Times New Roman" w:cs="Times New Roman"/>
          <w:b/>
          <w:color w:val="00B050"/>
          <w:sz w:val="24"/>
          <w:szCs w:val="24"/>
        </w:rPr>
        <w:t>first sector</w:t>
      </w:r>
      <w:r w:rsidRPr="008B0C35">
        <w:rPr>
          <w:rFonts w:ascii="Times New Roman" w:hAnsi="Times New Roman" w:cs="Times New Roman"/>
          <w:sz w:val="24"/>
          <w:szCs w:val="24"/>
        </w:rPr>
        <w:t xml:space="preserve">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The size of the primary partition is 500MB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, so </w:t>
      </w:r>
      <w:r w:rsidRPr="008B0C35">
        <w:rPr>
          <w:rFonts w:ascii="Times New Roman" w:hAnsi="Times New Roman" w:cs="Times New Roman"/>
          <w:sz w:val="24"/>
          <w:szCs w:val="24"/>
        </w:rPr>
        <w:t>enter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B5B17">
        <w:rPr>
          <w:rFonts w:ascii="Times New Roman" w:hAnsi="Times New Roman" w:cs="Times New Roman"/>
          <w:b/>
          <w:color w:val="FF0000"/>
          <w:sz w:val="24"/>
          <w:szCs w:val="24"/>
        </w:rPr>
        <w:t>+500M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E08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</w:t>
      </w:r>
      <w:r w:rsidRPr="003E0862">
        <w:rPr>
          <w:rFonts w:ascii="Times New Roman" w:hAnsi="Times New Roman" w:cs="Times New Roman"/>
          <w:b/>
          <w:sz w:val="24"/>
          <w:szCs w:val="24"/>
        </w:rPr>
        <w:t>ente</w:t>
      </w:r>
      <w:r w:rsidRPr="008B0C35">
        <w:rPr>
          <w:rFonts w:ascii="Times New Roman" w:hAnsi="Times New Roman" w:cs="Times New Roman"/>
          <w:sz w:val="24"/>
          <w:szCs w:val="24"/>
        </w:rPr>
        <w:t>r</w:t>
      </w:r>
    </w:p>
    <w:p w14:paraId="5A11297D" w14:textId="77777777" w:rsidR="00D23189" w:rsidRPr="0060352D" w:rsidRDefault="00D23189" w:rsidP="00D23189">
      <w:pPr>
        <w:suppressAutoHyphens/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 w:rsidRPr="0060352D">
        <w:rPr>
          <w:rFonts w:ascii="Times New Roman" w:hAnsi="Times New Roman" w:cs="Times New Roman"/>
          <w:color w:val="FF0000"/>
          <w:sz w:val="24"/>
          <w:szCs w:val="24"/>
        </w:rPr>
        <w:t xml:space="preserve">Note: make sure you </w:t>
      </w:r>
      <w:r w:rsidR="006B01B9" w:rsidRPr="0060352D">
        <w:rPr>
          <w:rFonts w:ascii="Times New Roman" w:hAnsi="Times New Roman" w:cs="Times New Roman"/>
          <w:color w:val="FF0000"/>
          <w:sz w:val="24"/>
          <w:szCs w:val="24"/>
        </w:rPr>
        <w:t>follow the down</w:t>
      </w:r>
      <w:r w:rsidRPr="0060352D">
        <w:rPr>
          <w:rFonts w:ascii="Times New Roman" w:hAnsi="Times New Roman" w:cs="Times New Roman"/>
          <w:color w:val="FF0000"/>
          <w:sz w:val="24"/>
          <w:szCs w:val="24"/>
        </w:rPr>
        <w:t xml:space="preserve"> figure </w:t>
      </w:r>
      <w:r w:rsidR="009421C8" w:rsidRPr="0060352D">
        <w:rPr>
          <w:rFonts w:ascii="Times New Roman" w:hAnsi="Times New Roman" w:cs="Times New Roman"/>
          <w:color w:val="FF0000"/>
          <w:sz w:val="24"/>
          <w:szCs w:val="24"/>
        </w:rPr>
        <w:t xml:space="preserve">exactly </w:t>
      </w:r>
    </w:p>
    <w:p w14:paraId="5F71881C" w14:textId="77777777" w:rsidR="00D23189" w:rsidRDefault="00D23189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7F8300" w14:textId="77777777" w:rsidR="00D23189" w:rsidRDefault="00CB455F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417F8BEE">
          <v:shape id="_x0000_s1049" type="#_x0000_t202" style="position:absolute;margin-left:75.45pt;margin-top:4.55pt;width:444.3pt;height:142.8pt;z-index:251680768">
            <v:textbox>
              <w:txbxContent>
                <w:p w14:paraId="36E78E45" w14:textId="77777777"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608108EB" wp14:editId="51400B31">
                        <wp:extent cx="5577840" cy="1706880"/>
                        <wp:effectExtent l="0" t="0" r="0" b="0"/>
                        <wp:docPr id="64" name="Picture 6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0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596235" cy="17125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33D14EE6" w14:textId="77777777" w:rsidR="00D23189" w:rsidRDefault="00D23189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CC945C" w14:textId="77777777" w:rsidR="00D23189" w:rsidRDefault="00D23189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648036" w14:textId="77777777" w:rsidR="00001A7A" w:rsidRDefault="00001A7A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977BF2" w14:textId="77777777" w:rsidR="00001A7A" w:rsidRDefault="00001A7A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7AD512" w14:textId="77777777" w:rsidR="00001A7A" w:rsidRDefault="00001A7A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4CEB6E" w14:textId="77777777" w:rsidR="00001A7A" w:rsidRDefault="00001A7A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F0B747" w14:textId="77777777" w:rsidR="00001A7A" w:rsidRDefault="00001A7A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B3C9E0" w14:textId="77777777" w:rsidR="00001A7A" w:rsidRDefault="00001A7A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548139" w14:textId="77777777" w:rsidR="00001A7A" w:rsidRDefault="00001A7A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EE424C" w14:textId="77777777" w:rsidR="00CD6E37" w:rsidRPr="00CD6E37" w:rsidRDefault="00CD6E37" w:rsidP="00743100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72283D" w14:textId="77777777" w:rsidR="00CD6E37" w:rsidRDefault="008B0C35" w:rsidP="00CD6E37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E37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CD6E37">
        <w:rPr>
          <w:rFonts w:ascii="Times New Roman" w:hAnsi="Times New Roman" w:cs="Times New Roman"/>
          <w:b/>
          <w:sz w:val="24"/>
          <w:szCs w:val="24"/>
        </w:rPr>
        <w:t>p</w:t>
      </w:r>
      <w:r w:rsidRPr="00CD6E37">
        <w:rPr>
          <w:rFonts w:ascii="Times New Roman" w:hAnsi="Times New Roman" w:cs="Times New Roman"/>
          <w:sz w:val="24"/>
          <w:szCs w:val="24"/>
        </w:rPr>
        <w:t xml:space="preserve"> key to display the primary </w:t>
      </w:r>
      <w:r w:rsidR="00CD6E37" w:rsidRPr="00CD6E37">
        <w:rPr>
          <w:rFonts w:ascii="Times New Roman" w:hAnsi="Times New Roman" w:cs="Times New Roman"/>
          <w:sz w:val="24"/>
          <w:szCs w:val="24"/>
        </w:rPr>
        <w:t>partition you just created in the partition table.</w:t>
      </w:r>
    </w:p>
    <w:p w14:paraId="3C7E82B4" w14:textId="77777777" w:rsidR="003E0862" w:rsidRDefault="003E0862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69055C" w14:textId="77777777" w:rsidR="00CD6E37" w:rsidRDefault="00CB455F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5527FB22">
          <v:shape id="_x0000_s1051" type="#_x0000_t202" style="position:absolute;margin-left:207.75pt;margin-top:7.3pt;width:301.5pt;height:128.25pt;z-index:251681792">
            <v:textbox>
              <w:txbxContent>
                <w:p w14:paraId="624727A5" w14:textId="77777777" w:rsidR="008E612B" w:rsidRDefault="008E612B" w:rsidP="00D23189">
                  <w:r>
                    <w:rPr>
                      <w:noProof/>
                    </w:rPr>
                    <w:drawing>
                      <wp:inline distT="0" distB="0" distL="0" distR="0" wp14:anchorId="20FA3F41" wp14:editId="3B595C08">
                        <wp:extent cx="3626260" cy="1543050"/>
                        <wp:effectExtent l="19050" t="0" r="0" b="0"/>
                        <wp:docPr id="71" name="Picture 6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1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636645" cy="154746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43FF8FAF" w14:textId="77777777"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3810AE" w14:textId="77777777" w:rsidR="003E0862" w:rsidRDefault="003E0862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E4B077" w14:textId="77777777"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52831E" w14:textId="77777777"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7D1773" w14:textId="77777777"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F972DC" w14:textId="77777777"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B86B31" w14:textId="77777777"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F507A6" w14:textId="77777777"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3344C6" w14:textId="77777777"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E20EC2" w14:textId="77777777" w:rsidR="00D23189" w:rsidRPr="00CD6E37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5D1678" w14:textId="77777777"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Create another </w:t>
      </w:r>
      <w:r w:rsidRPr="00520748">
        <w:rPr>
          <w:rFonts w:ascii="Times New Roman" w:hAnsi="Times New Roman" w:cs="Times New Roman"/>
          <w:b/>
          <w:sz w:val="24"/>
          <w:szCs w:val="24"/>
        </w:rPr>
        <w:t>primary</w:t>
      </w:r>
      <w:r w:rsidRPr="008B0C35">
        <w:rPr>
          <w:rFonts w:ascii="Times New Roman" w:hAnsi="Times New Roman" w:cs="Times New Roman"/>
          <w:sz w:val="24"/>
          <w:szCs w:val="24"/>
        </w:rPr>
        <w:t xml:space="preserve"> partition by select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for </w:t>
      </w:r>
      <w:r w:rsidR="00602853">
        <w:rPr>
          <w:rFonts w:ascii="Times New Roman" w:hAnsi="Times New Roman" w:cs="Times New Roman"/>
          <w:sz w:val="24"/>
          <w:szCs w:val="24"/>
        </w:rPr>
        <w:t xml:space="preserve">the </w:t>
      </w:r>
      <w:r w:rsidRPr="008B0C35">
        <w:rPr>
          <w:rFonts w:ascii="Times New Roman" w:hAnsi="Times New Roman" w:cs="Times New Roman"/>
          <w:sz w:val="24"/>
          <w:szCs w:val="24"/>
        </w:rPr>
        <w:t xml:space="preserve">primary partition and select the number </w:t>
      </w:r>
      <w:r w:rsidRPr="008B0C35">
        <w:rPr>
          <w:rFonts w:ascii="Times New Roman" w:hAnsi="Times New Roman" w:cs="Times New Roman"/>
          <w:b/>
          <w:sz w:val="24"/>
          <w:szCs w:val="24"/>
        </w:rPr>
        <w:t>2</w:t>
      </w:r>
      <w:r w:rsidRPr="008B0C35">
        <w:rPr>
          <w:rFonts w:ascii="Times New Roman" w:hAnsi="Times New Roman" w:cs="Times New Roman"/>
          <w:sz w:val="24"/>
          <w:szCs w:val="24"/>
        </w:rPr>
        <w:t xml:space="preserve"> for the partition number. Accept the default for the first sector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The size of the second primary partition is 200MB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8B0C35">
        <w:rPr>
          <w:rFonts w:ascii="Times New Roman" w:hAnsi="Times New Roman" w:cs="Times New Roman"/>
          <w:sz w:val="24"/>
          <w:szCs w:val="24"/>
        </w:rPr>
        <w:t>so</w:t>
      </w:r>
      <w:r w:rsidR="00D23189">
        <w:rPr>
          <w:rFonts w:ascii="Times New Roman" w:hAnsi="Times New Roman" w:cs="Times New Roman"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enter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35FC3">
        <w:rPr>
          <w:rFonts w:ascii="Times New Roman" w:hAnsi="Times New Roman" w:cs="Times New Roman"/>
          <w:b/>
          <w:color w:val="FF0000"/>
          <w:sz w:val="24"/>
          <w:szCs w:val="24"/>
        </w:rPr>
        <w:t>+200M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 key.</w:t>
      </w:r>
    </w:p>
    <w:p w14:paraId="1A33EC50" w14:textId="77777777" w:rsidR="008B0C35" w:rsidRPr="008B0C35" w:rsidRDefault="008B0C35" w:rsidP="008B0C35">
      <w:pPr>
        <w:pStyle w:val="Standard"/>
        <w:autoSpaceDE w:val="0"/>
        <w:ind w:left="1080"/>
      </w:pPr>
    </w:p>
    <w:p w14:paraId="54FD7022" w14:textId="77777777" w:rsidR="00D23189" w:rsidRPr="00520748" w:rsidRDefault="008B0C35" w:rsidP="00D23189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</w:t>
      </w:r>
      <w:r w:rsidRPr="0087135F">
        <w:rPr>
          <w:rFonts w:ascii="Times New Roman" w:hAnsi="Times New Roman" w:cs="Times New Roman"/>
          <w:b/>
          <w:sz w:val="24"/>
          <w:szCs w:val="24"/>
        </w:rPr>
        <w:t>display</w:t>
      </w:r>
      <w:r w:rsidRPr="008B0C35">
        <w:rPr>
          <w:rFonts w:ascii="Times New Roman" w:hAnsi="Times New Roman" w:cs="Times New Roman"/>
          <w:sz w:val="24"/>
          <w:szCs w:val="24"/>
        </w:rPr>
        <w:t xml:space="preserve"> the two primary partitions you just created</w:t>
      </w:r>
      <w:r w:rsidR="00CD6E37">
        <w:rPr>
          <w:rFonts w:ascii="Times New Roman" w:hAnsi="Times New Roman" w:cs="Times New Roman"/>
          <w:sz w:val="24"/>
          <w:szCs w:val="24"/>
        </w:rPr>
        <w:t xml:space="preserve"> in the partition table</w:t>
      </w:r>
      <w:r w:rsidRPr="008B0C35">
        <w:rPr>
          <w:rFonts w:ascii="Times New Roman" w:hAnsi="Times New Roman" w:cs="Times New Roman"/>
          <w:sz w:val="24"/>
          <w:szCs w:val="24"/>
        </w:rPr>
        <w:t>.</w:t>
      </w:r>
    </w:p>
    <w:p w14:paraId="19C3B59A" w14:textId="77777777" w:rsidR="00D23189" w:rsidRPr="008B0C35" w:rsidRDefault="00D23189" w:rsidP="008B0C35">
      <w:pPr>
        <w:pStyle w:val="ListParagraph"/>
      </w:pPr>
    </w:p>
    <w:p w14:paraId="041A81FB" w14:textId="77777777"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Create an </w:t>
      </w:r>
      <w:r w:rsidRPr="008D601C">
        <w:rPr>
          <w:rFonts w:ascii="Times New Roman" w:hAnsi="Times New Roman" w:cs="Times New Roman"/>
          <w:b/>
          <w:color w:val="00B050"/>
          <w:sz w:val="24"/>
          <w:szCs w:val="24"/>
        </w:rPr>
        <w:t>extended</w:t>
      </w:r>
      <w:r w:rsidRPr="008B0C35">
        <w:rPr>
          <w:rFonts w:ascii="Times New Roman" w:hAnsi="Times New Roman" w:cs="Times New Roman"/>
          <w:sz w:val="24"/>
          <w:szCs w:val="24"/>
        </w:rPr>
        <w:t xml:space="preserve"> partition to host </w:t>
      </w:r>
      <w:r w:rsidRPr="00395DF3">
        <w:rPr>
          <w:rFonts w:ascii="Times New Roman" w:hAnsi="Times New Roman" w:cs="Times New Roman"/>
          <w:b/>
          <w:color w:val="7030A0"/>
          <w:sz w:val="24"/>
          <w:szCs w:val="24"/>
        </w:rPr>
        <w:t>three logical</w:t>
      </w:r>
      <w:r w:rsidRPr="008B0C35">
        <w:rPr>
          <w:rFonts w:ascii="Times New Roman" w:hAnsi="Times New Roman" w:cs="Times New Roman"/>
          <w:sz w:val="24"/>
          <w:szCs w:val="24"/>
        </w:rPr>
        <w:t xml:space="preserve"> drives - keep in mind that you must make it large enough to encapsulate the logical drive described below. HINT: There will be problems if you try to make it exactly </w:t>
      </w:r>
      <w:r w:rsidRPr="008B0C35">
        <w:rPr>
          <w:rFonts w:ascii="Times New Roman" w:hAnsi="Times New Roman" w:cs="Times New Roman"/>
          <w:b/>
          <w:bCs/>
          <w:sz w:val="24"/>
          <w:szCs w:val="24"/>
        </w:rPr>
        <w:t>1000MB.</w:t>
      </w:r>
      <w:r w:rsidRPr="008B0C35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8B0C35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Pr="008B0C35">
        <w:rPr>
          <w:rFonts w:ascii="Times New Roman" w:hAnsi="Times New Roman" w:cs="Times New Roman"/>
          <w:sz w:val="24"/>
          <w:szCs w:val="24"/>
        </w:rPr>
        <w:t xml:space="preserve"> you will need to experiment; try </w:t>
      </w:r>
      <w:r w:rsidRPr="00DF48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tering </w:t>
      </w:r>
      <w:r w:rsidR="00876F65" w:rsidRPr="00DF48A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005</w:t>
      </w:r>
      <w:r w:rsidRPr="00DF48A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B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instead:</w:t>
      </w:r>
    </w:p>
    <w:p w14:paraId="07F93408" w14:textId="77777777" w:rsid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o create an </w:t>
      </w:r>
      <w:r w:rsidRPr="000066CF">
        <w:rPr>
          <w:rFonts w:ascii="Times New Roman" w:hAnsi="Times New Roman" w:cs="Times New Roman"/>
          <w:b/>
          <w:sz w:val="24"/>
          <w:szCs w:val="24"/>
        </w:rPr>
        <w:t>extended</w:t>
      </w:r>
      <w:r w:rsidRPr="008B0C3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B0C35">
        <w:rPr>
          <w:rFonts w:ascii="Times New Roman" w:hAnsi="Times New Roman" w:cs="Times New Roman"/>
          <w:sz w:val="24"/>
          <w:szCs w:val="24"/>
        </w:rPr>
        <w:t>partition</w:t>
      </w:r>
      <w:proofErr w:type="gramEnd"/>
      <w:r w:rsidRPr="008B0C35">
        <w:rPr>
          <w:rFonts w:ascii="Times New Roman" w:hAnsi="Times New Roman" w:cs="Times New Roman"/>
          <w:sz w:val="24"/>
          <w:szCs w:val="24"/>
        </w:rPr>
        <w:t xml:space="preserve">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the </w:t>
      </w:r>
      <w:r w:rsidRPr="008B0C35">
        <w:rPr>
          <w:rFonts w:ascii="Times New Roman" w:hAnsi="Times New Roman" w:cs="Times New Roman"/>
          <w:b/>
          <w:sz w:val="24"/>
          <w:szCs w:val="24"/>
        </w:rPr>
        <w:t>e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for an </w:t>
      </w:r>
      <w:r w:rsidRPr="000066CF">
        <w:rPr>
          <w:rFonts w:ascii="Times New Roman" w:hAnsi="Times New Roman" w:cs="Times New Roman"/>
          <w:b/>
          <w:sz w:val="24"/>
          <w:szCs w:val="24"/>
        </w:rPr>
        <w:t xml:space="preserve">extended </w:t>
      </w:r>
      <w:r w:rsidRPr="008B0C35">
        <w:rPr>
          <w:rFonts w:ascii="Times New Roman" w:hAnsi="Times New Roman" w:cs="Times New Roman"/>
          <w:sz w:val="24"/>
          <w:szCs w:val="24"/>
        </w:rPr>
        <w:t xml:space="preserve">partition. Select the number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3 </w:t>
      </w:r>
      <w:r w:rsidRPr="008B0C35">
        <w:rPr>
          <w:rFonts w:ascii="Times New Roman" w:hAnsi="Times New Roman" w:cs="Times New Roman"/>
          <w:sz w:val="24"/>
          <w:szCs w:val="24"/>
        </w:rPr>
        <w:t xml:space="preserve">for the partition number. Accept the default for the first sector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 </w:t>
      </w:r>
      <w:r w:rsidR="008A08CF">
        <w:rPr>
          <w:rFonts w:ascii="Times New Roman" w:hAnsi="Times New Roman" w:cs="Times New Roman"/>
          <w:sz w:val="24"/>
          <w:szCs w:val="24"/>
        </w:rPr>
        <w:t>The size of the extended</w:t>
      </w:r>
      <w:r w:rsidRPr="008B0C35">
        <w:rPr>
          <w:rFonts w:ascii="Times New Roman" w:hAnsi="Times New Roman" w:cs="Times New Roman"/>
          <w:sz w:val="24"/>
          <w:szCs w:val="24"/>
        </w:rPr>
        <w:t xml:space="preserve"> partition should be </w:t>
      </w:r>
      <w:proofErr w:type="gramStart"/>
      <w:r w:rsidRPr="000066CF">
        <w:rPr>
          <w:rFonts w:ascii="Times New Roman" w:hAnsi="Times New Roman" w:cs="Times New Roman"/>
          <w:b/>
          <w:sz w:val="24"/>
          <w:szCs w:val="24"/>
        </w:rPr>
        <w:t>1000MB</w:t>
      </w:r>
      <w:proofErr w:type="gramEnd"/>
      <w:r w:rsidRPr="000066C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but you will get an error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8B0C35">
        <w:rPr>
          <w:rFonts w:ascii="Times New Roman" w:hAnsi="Times New Roman" w:cs="Times New Roman"/>
          <w:sz w:val="24"/>
          <w:szCs w:val="24"/>
        </w:rPr>
        <w:t>so</w:t>
      </w:r>
      <w:r w:rsidR="008A08CF">
        <w:rPr>
          <w:rFonts w:ascii="Times New Roman" w:hAnsi="Times New Roman" w:cs="Times New Roman"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enter</w:t>
      </w:r>
      <w:r w:rsidRPr="00535FC3">
        <w:rPr>
          <w:rFonts w:ascii="Times New Roman" w:hAnsi="Times New Roman" w:cs="Times New Roman"/>
          <w:color w:val="FF0000"/>
          <w:sz w:val="24"/>
          <w:szCs w:val="24"/>
        </w:rPr>
        <w:t>+</w:t>
      </w:r>
      <w:r w:rsidR="00876F65" w:rsidRPr="00535FC3">
        <w:rPr>
          <w:rFonts w:ascii="Times New Roman" w:hAnsi="Times New Roman" w:cs="Times New Roman"/>
          <w:b/>
          <w:color w:val="FF0000"/>
          <w:sz w:val="24"/>
          <w:szCs w:val="24"/>
        </w:rPr>
        <w:t>1005</w:t>
      </w:r>
      <w:r w:rsidRPr="00535FC3">
        <w:rPr>
          <w:rFonts w:ascii="Times New Roman" w:hAnsi="Times New Roman" w:cs="Times New Roman"/>
          <w:b/>
          <w:color w:val="FF0000"/>
          <w:sz w:val="24"/>
          <w:szCs w:val="24"/>
        </w:rPr>
        <w:t>M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 key.</w:t>
      </w:r>
    </w:p>
    <w:p w14:paraId="7E4DD312" w14:textId="77777777" w:rsidR="00B72FD2" w:rsidRPr="00520748" w:rsidRDefault="00B72FD2" w:rsidP="00B72FD2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AA75446" w14:textId="77777777"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</w:t>
      </w:r>
      <w:r w:rsidRPr="000066CF">
        <w:rPr>
          <w:rFonts w:ascii="Times New Roman" w:hAnsi="Times New Roman" w:cs="Times New Roman"/>
          <w:b/>
          <w:sz w:val="24"/>
          <w:szCs w:val="24"/>
        </w:rPr>
        <w:t xml:space="preserve">display </w:t>
      </w:r>
      <w:r w:rsidRPr="008B0C35">
        <w:rPr>
          <w:rFonts w:ascii="Times New Roman" w:hAnsi="Times New Roman" w:cs="Times New Roman"/>
          <w:sz w:val="24"/>
          <w:szCs w:val="24"/>
        </w:rPr>
        <w:t xml:space="preserve">the </w:t>
      </w:r>
      <w:r w:rsidRPr="00C2379B">
        <w:rPr>
          <w:rFonts w:ascii="Times New Roman" w:hAnsi="Times New Roman" w:cs="Times New Roman"/>
          <w:b/>
          <w:sz w:val="24"/>
          <w:szCs w:val="24"/>
        </w:rPr>
        <w:t>two primary</w:t>
      </w:r>
      <w:r w:rsidR="00C2379B">
        <w:rPr>
          <w:rFonts w:ascii="Times New Roman" w:hAnsi="Times New Roman" w:cs="Times New Roman"/>
          <w:sz w:val="24"/>
          <w:szCs w:val="24"/>
        </w:rPr>
        <w:t xml:space="preserve"> partitions and one</w:t>
      </w:r>
      <w:r w:rsidRPr="008B0C35">
        <w:rPr>
          <w:rFonts w:ascii="Times New Roman" w:hAnsi="Times New Roman" w:cs="Times New Roman"/>
          <w:sz w:val="24"/>
          <w:szCs w:val="24"/>
        </w:rPr>
        <w:t xml:space="preserve"> </w:t>
      </w:r>
      <w:r w:rsidRPr="00C2379B">
        <w:rPr>
          <w:rFonts w:ascii="Times New Roman" w:hAnsi="Times New Roman" w:cs="Times New Roman"/>
          <w:b/>
          <w:sz w:val="24"/>
          <w:szCs w:val="24"/>
        </w:rPr>
        <w:t>extended</w:t>
      </w:r>
      <w:r w:rsidRPr="008B0C35">
        <w:rPr>
          <w:rFonts w:ascii="Times New Roman" w:hAnsi="Times New Roman" w:cs="Times New Roman"/>
          <w:sz w:val="24"/>
          <w:szCs w:val="24"/>
        </w:rPr>
        <w:t xml:space="preserve"> partition </w:t>
      </w:r>
      <w:r w:rsidR="00CD6E37">
        <w:rPr>
          <w:rFonts w:ascii="Times New Roman" w:hAnsi="Times New Roman" w:cs="Times New Roman"/>
          <w:sz w:val="24"/>
          <w:szCs w:val="24"/>
        </w:rPr>
        <w:t>you just created in the partition table.</w:t>
      </w:r>
    </w:p>
    <w:p w14:paraId="5058C949" w14:textId="77777777" w:rsidR="008B0C35" w:rsidRPr="008B0C35" w:rsidRDefault="008B0C35" w:rsidP="008B0C3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92ED6C6" w14:textId="77777777"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o create a </w:t>
      </w:r>
      <w:r w:rsidRPr="008C2F13">
        <w:rPr>
          <w:rFonts w:ascii="Times New Roman" w:hAnsi="Times New Roman" w:cs="Times New Roman"/>
          <w:b/>
          <w:sz w:val="24"/>
          <w:szCs w:val="24"/>
        </w:rPr>
        <w:t>logical</w:t>
      </w:r>
      <w:r w:rsidRPr="008B0C35">
        <w:rPr>
          <w:rFonts w:ascii="Times New Roman" w:hAnsi="Times New Roman" w:cs="Times New Roman"/>
          <w:sz w:val="24"/>
          <w:szCs w:val="24"/>
        </w:rPr>
        <w:t xml:space="preserve"> drive in the </w:t>
      </w:r>
      <w:r w:rsidRPr="008C2F13">
        <w:rPr>
          <w:rFonts w:ascii="Times New Roman" w:hAnsi="Times New Roman" w:cs="Times New Roman"/>
          <w:b/>
          <w:sz w:val="24"/>
          <w:szCs w:val="24"/>
        </w:rPr>
        <w:t>extended</w:t>
      </w:r>
      <w:r w:rsidRPr="008B0C3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B0C35">
        <w:rPr>
          <w:rFonts w:ascii="Times New Roman" w:hAnsi="Times New Roman" w:cs="Times New Roman"/>
          <w:sz w:val="24"/>
          <w:szCs w:val="24"/>
        </w:rPr>
        <w:t>partition</w:t>
      </w:r>
      <w:proofErr w:type="gramEnd"/>
      <w:r w:rsidRPr="008B0C35">
        <w:rPr>
          <w:rFonts w:ascii="Times New Roman" w:hAnsi="Times New Roman" w:cs="Times New Roman"/>
          <w:sz w:val="24"/>
          <w:szCs w:val="24"/>
        </w:rPr>
        <w:t xml:space="preserve">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l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 for a logical drive. A logical drive is created and is numbered </w:t>
      </w:r>
      <w:r w:rsidRPr="00A14F9A">
        <w:rPr>
          <w:rFonts w:ascii="Times New Roman" w:hAnsi="Times New Roman" w:cs="Times New Roman"/>
          <w:b/>
          <w:sz w:val="24"/>
          <w:szCs w:val="24"/>
        </w:rPr>
        <w:t>5</w:t>
      </w:r>
      <w:r w:rsidRPr="008B0C35">
        <w:rPr>
          <w:rFonts w:ascii="Times New Roman" w:hAnsi="Times New Roman" w:cs="Times New Roman"/>
          <w:sz w:val="24"/>
          <w:szCs w:val="24"/>
        </w:rPr>
        <w:t xml:space="preserve">. Accept the default for the first sector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 The size of the logical drive should be </w:t>
      </w:r>
      <w:r w:rsidRPr="008C2F13">
        <w:rPr>
          <w:rFonts w:ascii="Times New Roman" w:hAnsi="Times New Roman" w:cs="Times New Roman"/>
          <w:sz w:val="24"/>
          <w:szCs w:val="24"/>
        </w:rPr>
        <w:t>500MB</w:t>
      </w:r>
      <w:r w:rsidRPr="008B0C35">
        <w:rPr>
          <w:rFonts w:ascii="Times New Roman" w:hAnsi="Times New Roman" w:cs="Times New Roman"/>
          <w:sz w:val="24"/>
          <w:szCs w:val="24"/>
        </w:rPr>
        <w:t>,</w:t>
      </w:r>
      <w:r w:rsidR="008C2F13">
        <w:rPr>
          <w:rFonts w:ascii="Times New Roman" w:hAnsi="Times New Roman" w:cs="Times New Roman"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so</w:t>
      </w:r>
      <w:r w:rsidR="008C2F13">
        <w:rPr>
          <w:rFonts w:ascii="Times New Roman" w:hAnsi="Times New Roman" w:cs="Times New Roman"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enter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627A4">
        <w:rPr>
          <w:rFonts w:ascii="Times New Roman" w:hAnsi="Times New Roman" w:cs="Times New Roman"/>
          <w:b/>
          <w:color w:val="FF0000"/>
          <w:sz w:val="24"/>
          <w:szCs w:val="24"/>
        </w:rPr>
        <w:t>+500M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 key.</w:t>
      </w:r>
    </w:p>
    <w:p w14:paraId="14F2614B" w14:textId="77777777" w:rsidR="008B0C35" w:rsidRPr="008B0C35" w:rsidRDefault="008B0C35" w:rsidP="008B0C35">
      <w:pPr>
        <w:pStyle w:val="ListParagraph"/>
      </w:pPr>
    </w:p>
    <w:p w14:paraId="318B3B5C" w14:textId="77777777" w:rsid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</w:t>
      </w:r>
      <w:r w:rsidRPr="00A14F9A">
        <w:rPr>
          <w:rFonts w:ascii="Times New Roman" w:hAnsi="Times New Roman" w:cs="Times New Roman"/>
          <w:b/>
          <w:sz w:val="24"/>
          <w:szCs w:val="24"/>
        </w:rPr>
        <w:t>two primary</w:t>
      </w:r>
      <w:r w:rsidRPr="008B0C35">
        <w:rPr>
          <w:rFonts w:ascii="Times New Roman" w:hAnsi="Times New Roman" w:cs="Times New Roman"/>
          <w:sz w:val="24"/>
          <w:szCs w:val="24"/>
        </w:rPr>
        <w:t xml:space="preserve"> partitions, the </w:t>
      </w:r>
      <w:r w:rsidRPr="00A14F9A">
        <w:rPr>
          <w:rFonts w:ascii="Times New Roman" w:hAnsi="Times New Roman" w:cs="Times New Roman"/>
          <w:b/>
          <w:sz w:val="24"/>
          <w:szCs w:val="24"/>
        </w:rPr>
        <w:t>extended</w:t>
      </w:r>
      <w:r w:rsidRPr="008B0C35">
        <w:rPr>
          <w:rFonts w:ascii="Times New Roman" w:hAnsi="Times New Roman" w:cs="Times New Roman"/>
          <w:sz w:val="24"/>
          <w:szCs w:val="24"/>
        </w:rPr>
        <w:t xml:space="preserve"> partition and the </w:t>
      </w:r>
      <w:r w:rsidRPr="00A14F9A">
        <w:rPr>
          <w:rFonts w:ascii="Times New Roman" w:hAnsi="Times New Roman" w:cs="Times New Roman"/>
          <w:b/>
          <w:sz w:val="24"/>
          <w:szCs w:val="24"/>
        </w:rPr>
        <w:t>logical</w:t>
      </w:r>
      <w:r w:rsidRPr="008B0C35">
        <w:rPr>
          <w:rFonts w:ascii="Times New Roman" w:hAnsi="Times New Roman" w:cs="Times New Roman"/>
          <w:sz w:val="24"/>
          <w:szCs w:val="24"/>
        </w:rPr>
        <w:t xml:space="preserve"> drive </w:t>
      </w:r>
      <w:r w:rsidR="00CD6E37">
        <w:rPr>
          <w:rFonts w:ascii="Times New Roman" w:hAnsi="Times New Roman" w:cs="Times New Roman"/>
          <w:sz w:val="24"/>
          <w:szCs w:val="24"/>
        </w:rPr>
        <w:t>you just created.</w:t>
      </w:r>
    </w:p>
    <w:p w14:paraId="45710C57" w14:textId="77777777" w:rsidR="008B0C35" w:rsidRPr="008B0C35" w:rsidRDefault="008B0C35" w:rsidP="008B0C35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F3503B" w14:textId="77777777"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o create another logical drive in the extended </w:t>
      </w:r>
      <w:proofErr w:type="gramStart"/>
      <w:r w:rsidRPr="008B0C35">
        <w:rPr>
          <w:rFonts w:ascii="Times New Roman" w:hAnsi="Times New Roman" w:cs="Times New Roman"/>
          <w:sz w:val="24"/>
          <w:szCs w:val="24"/>
        </w:rPr>
        <w:t>partition</w:t>
      </w:r>
      <w:proofErr w:type="gramEnd"/>
      <w:r w:rsidRPr="008B0C35">
        <w:rPr>
          <w:rFonts w:ascii="Times New Roman" w:hAnsi="Times New Roman" w:cs="Times New Roman"/>
          <w:sz w:val="24"/>
          <w:szCs w:val="24"/>
        </w:rPr>
        <w:t xml:space="preserve">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l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 for a logical drive. A logical drive is created and is numbered </w:t>
      </w:r>
      <w:r w:rsidRPr="00A14F9A">
        <w:rPr>
          <w:rFonts w:ascii="Times New Roman" w:hAnsi="Times New Roman" w:cs="Times New Roman"/>
          <w:b/>
          <w:sz w:val="24"/>
          <w:szCs w:val="24"/>
        </w:rPr>
        <w:t>6</w:t>
      </w:r>
      <w:r w:rsidRPr="008B0C35">
        <w:rPr>
          <w:rFonts w:ascii="Times New Roman" w:hAnsi="Times New Roman" w:cs="Times New Roman"/>
          <w:sz w:val="24"/>
          <w:szCs w:val="24"/>
        </w:rPr>
        <w:t xml:space="preserve">. Accept the default for the first sector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 The size of the logical drive should be 300MB,</w:t>
      </w:r>
      <w:r w:rsidR="00A14F9A">
        <w:rPr>
          <w:rFonts w:ascii="Times New Roman" w:hAnsi="Times New Roman" w:cs="Times New Roman"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so</w:t>
      </w:r>
      <w:r w:rsidR="00A14F9A">
        <w:rPr>
          <w:rFonts w:ascii="Times New Roman" w:hAnsi="Times New Roman" w:cs="Times New Roman"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enter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A3C4A">
        <w:rPr>
          <w:rFonts w:ascii="Times New Roman" w:hAnsi="Times New Roman" w:cs="Times New Roman"/>
          <w:b/>
          <w:color w:val="FF0000"/>
          <w:sz w:val="24"/>
          <w:szCs w:val="24"/>
        </w:rPr>
        <w:t>+300M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 key.</w:t>
      </w:r>
    </w:p>
    <w:p w14:paraId="3D59AD1E" w14:textId="77777777" w:rsidR="008B0C35" w:rsidRPr="008B0C35" w:rsidRDefault="008B0C35" w:rsidP="008B0C35">
      <w:pPr>
        <w:pStyle w:val="ListParagraph"/>
      </w:pPr>
    </w:p>
    <w:p w14:paraId="34532EE4" w14:textId="77777777"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</w:t>
      </w:r>
      <w:r w:rsidRPr="00B33C72">
        <w:rPr>
          <w:rFonts w:ascii="Times New Roman" w:hAnsi="Times New Roman" w:cs="Times New Roman"/>
          <w:b/>
          <w:sz w:val="24"/>
          <w:szCs w:val="24"/>
        </w:rPr>
        <w:t>two primary</w:t>
      </w:r>
      <w:r w:rsidRPr="008B0C35">
        <w:rPr>
          <w:rFonts w:ascii="Times New Roman" w:hAnsi="Times New Roman" w:cs="Times New Roman"/>
          <w:sz w:val="24"/>
          <w:szCs w:val="24"/>
        </w:rPr>
        <w:t xml:space="preserve"> partitions, the </w:t>
      </w:r>
      <w:r w:rsidRPr="00B33C72">
        <w:rPr>
          <w:rFonts w:ascii="Times New Roman" w:hAnsi="Times New Roman" w:cs="Times New Roman"/>
          <w:b/>
          <w:sz w:val="24"/>
          <w:szCs w:val="24"/>
        </w:rPr>
        <w:t>extended</w:t>
      </w:r>
      <w:r w:rsidRPr="008B0C35">
        <w:rPr>
          <w:rFonts w:ascii="Times New Roman" w:hAnsi="Times New Roman" w:cs="Times New Roman"/>
          <w:sz w:val="24"/>
          <w:szCs w:val="24"/>
        </w:rPr>
        <w:t xml:space="preserve"> partition</w:t>
      </w:r>
      <w:r w:rsidR="00B33C72">
        <w:rPr>
          <w:rFonts w:ascii="Times New Roman" w:hAnsi="Times New Roman" w:cs="Times New Roman"/>
          <w:sz w:val="24"/>
          <w:szCs w:val="24"/>
        </w:rPr>
        <w:t>,</w:t>
      </w:r>
      <w:r w:rsidRPr="008B0C35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B33C72">
        <w:rPr>
          <w:rFonts w:ascii="Times New Roman" w:hAnsi="Times New Roman" w:cs="Times New Roman"/>
          <w:b/>
          <w:sz w:val="24"/>
          <w:szCs w:val="24"/>
        </w:rPr>
        <w:t xml:space="preserve">two logical </w:t>
      </w:r>
      <w:r w:rsidRPr="008B0C35">
        <w:rPr>
          <w:rFonts w:ascii="Times New Roman" w:hAnsi="Times New Roman" w:cs="Times New Roman"/>
          <w:sz w:val="24"/>
          <w:szCs w:val="24"/>
        </w:rPr>
        <w:t>drive you just created.</w:t>
      </w:r>
    </w:p>
    <w:p w14:paraId="763AB63E" w14:textId="77777777" w:rsidR="008B0C35" w:rsidRPr="008B0C35" w:rsidRDefault="008B0C35" w:rsidP="008B0C35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456E6B6C" w14:textId="77777777" w:rsidR="008B0C35" w:rsidRPr="005B2CAF" w:rsidRDefault="008B0C35" w:rsidP="008B0C35">
      <w:pPr>
        <w:numPr>
          <w:ilvl w:val="0"/>
          <w:numId w:val="2"/>
        </w:numPr>
        <w:suppressAutoHyphens/>
        <w:spacing w:after="0" w:line="240" w:lineRule="auto"/>
      </w:pPr>
      <w:r w:rsidRPr="008B0C35">
        <w:rPr>
          <w:rFonts w:ascii="Times New Roman" w:hAnsi="Times New Roman" w:cs="Times New Roman"/>
          <w:sz w:val="24"/>
          <w:szCs w:val="24"/>
        </w:rPr>
        <w:t xml:space="preserve">To create another logical drive in the extended </w:t>
      </w:r>
      <w:proofErr w:type="gramStart"/>
      <w:r w:rsidRPr="008B0C35">
        <w:rPr>
          <w:rFonts w:ascii="Times New Roman" w:hAnsi="Times New Roman" w:cs="Times New Roman"/>
          <w:sz w:val="24"/>
          <w:szCs w:val="24"/>
        </w:rPr>
        <w:t>partition</w:t>
      </w:r>
      <w:proofErr w:type="gramEnd"/>
      <w:r w:rsidRPr="008B0C35">
        <w:rPr>
          <w:rFonts w:ascii="Times New Roman" w:hAnsi="Times New Roman" w:cs="Times New Roman"/>
          <w:sz w:val="24"/>
          <w:szCs w:val="24"/>
        </w:rPr>
        <w:t xml:space="preserve"> press the </w:t>
      </w:r>
      <w:r w:rsidRPr="005B2CAF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the </w:t>
      </w:r>
      <w:r w:rsidRPr="005B2CAF">
        <w:rPr>
          <w:rFonts w:ascii="Times New Roman" w:hAnsi="Times New Roman" w:cs="Times New Roman"/>
          <w:b/>
          <w:sz w:val="24"/>
          <w:szCs w:val="24"/>
        </w:rPr>
        <w:t xml:space="preserve">l </w:t>
      </w:r>
      <w:r w:rsidRPr="008B0C35">
        <w:rPr>
          <w:rFonts w:ascii="Times New Roman" w:hAnsi="Times New Roman" w:cs="Times New Roman"/>
          <w:sz w:val="24"/>
          <w:szCs w:val="24"/>
        </w:rPr>
        <w:t>key for a logical drive. A logical drive is created and is numbered</w:t>
      </w:r>
      <w:r w:rsidRPr="000D2606">
        <w:rPr>
          <w:rFonts w:ascii="Times New Roman" w:hAnsi="Times New Roman" w:cs="Times New Roman"/>
          <w:b/>
          <w:sz w:val="24"/>
          <w:szCs w:val="24"/>
        </w:rPr>
        <w:t xml:space="preserve"> 7</w:t>
      </w:r>
      <w:r w:rsidRPr="008B0C35">
        <w:rPr>
          <w:rFonts w:ascii="Times New Roman" w:hAnsi="Times New Roman" w:cs="Times New Roman"/>
          <w:sz w:val="24"/>
          <w:szCs w:val="24"/>
        </w:rPr>
        <w:t xml:space="preserve">. Accept the default for the first sector by pressing the </w:t>
      </w:r>
      <w:r w:rsidRPr="005B2CAF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 The size of the logical drive should be 200MB so</w:t>
      </w:r>
      <w:r w:rsidR="005B2CAF">
        <w:rPr>
          <w:rFonts w:ascii="Times New Roman" w:hAnsi="Times New Roman" w:cs="Times New Roman"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enter</w:t>
      </w:r>
      <w:r w:rsidRPr="005B2CA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B4A4E">
        <w:rPr>
          <w:rFonts w:ascii="Times New Roman" w:hAnsi="Times New Roman" w:cs="Times New Roman"/>
          <w:b/>
          <w:color w:val="FF0000"/>
          <w:sz w:val="24"/>
          <w:szCs w:val="24"/>
        </w:rPr>
        <w:t>+200M</w:t>
      </w:r>
      <w:r w:rsidRPr="005B2CA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5B2CAF">
        <w:rPr>
          <w:rFonts w:ascii="Times New Roman" w:hAnsi="Times New Roman" w:cs="Times New Roman"/>
          <w:b/>
          <w:sz w:val="24"/>
          <w:szCs w:val="24"/>
        </w:rPr>
        <w:t xml:space="preserve">enter key. You may get an error here – value </w:t>
      </w:r>
      <w:r w:rsidRPr="005B2CAF">
        <w:rPr>
          <w:rFonts w:ascii="Times New Roman" w:hAnsi="Times New Roman" w:cs="Times New Roman"/>
          <w:b/>
          <w:sz w:val="24"/>
          <w:szCs w:val="24"/>
        </w:rPr>
        <w:lastRenderedPageBreak/>
        <w:t>out of range depending on the size you made your extended partition. If you get an error make your partition size smaller say 197M.</w:t>
      </w:r>
      <w:r w:rsidR="00245843">
        <w:rPr>
          <w:rFonts w:ascii="Times New Roman" w:hAnsi="Times New Roman" w:cs="Times New Roman"/>
          <w:b/>
          <w:sz w:val="24"/>
          <w:szCs w:val="24"/>
        </w:rPr>
        <w:t xml:space="preserve"> if you did not get any error, then continue.</w:t>
      </w:r>
    </w:p>
    <w:p w14:paraId="381BF4AA" w14:textId="77777777" w:rsidR="005B2CAF" w:rsidRDefault="00CB455F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79DA20BD">
          <v:shape id="_x0000_s1071" type="#_x0000_t202" style="position:absolute;margin-left:222.6pt;margin-top:.7pt;width:245.4pt;height:67.2pt;z-index:251696128">
            <v:textbox>
              <w:txbxContent>
                <w:p w14:paraId="59FAA5E8" w14:textId="77777777" w:rsidR="00246895" w:rsidRDefault="00246895">
                  <w:r>
                    <w:rPr>
                      <w:noProof/>
                    </w:rPr>
                    <w:drawing>
                      <wp:inline distT="0" distB="0" distL="0" distR="0" wp14:anchorId="6E2C7A51" wp14:editId="3B5D6658">
                        <wp:extent cx="2924175" cy="769620"/>
                        <wp:effectExtent l="0" t="0" r="0" b="0"/>
                        <wp:docPr id="177" name="Picture 17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24175" cy="7696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14:paraId="2385DCD9" w14:textId="77777777" w:rsidR="00246895" w:rsidRDefault="00246895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76486C" w14:textId="77777777" w:rsidR="00246895" w:rsidRDefault="00246895" w:rsidP="00246895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 of partitions</w:t>
      </w:r>
    </w:p>
    <w:p w14:paraId="11C53E0A" w14:textId="77777777" w:rsidR="005B2CAF" w:rsidRDefault="005B2CAF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E9C133" w14:textId="77777777" w:rsidR="005B2CAF" w:rsidRDefault="005B2CAF" w:rsidP="005B2CAF">
      <w:pPr>
        <w:suppressAutoHyphens/>
        <w:spacing w:after="0" w:line="240" w:lineRule="auto"/>
      </w:pPr>
    </w:p>
    <w:p w14:paraId="60A5AAE0" w14:textId="77777777" w:rsidR="008B0C35" w:rsidRPr="00536F28" w:rsidRDefault="008B0C35" w:rsidP="00536F28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two primary partitions, the extended partition</w:t>
      </w:r>
      <w:r w:rsidR="00CA1A5D">
        <w:rPr>
          <w:rFonts w:ascii="Times New Roman" w:hAnsi="Times New Roman" w:cs="Times New Roman"/>
          <w:sz w:val="24"/>
          <w:szCs w:val="24"/>
        </w:rPr>
        <w:t>,</w:t>
      </w:r>
      <w:r w:rsidRPr="008B0C35">
        <w:rPr>
          <w:rFonts w:ascii="Times New Roman" w:hAnsi="Times New Roman" w:cs="Times New Roman"/>
          <w:sz w:val="24"/>
          <w:szCs w:val="24"/>
        </w:rPr>
        <w:t xml:space="preserve"> and the three logical drive you just created. Record the output by taking a </w:t>
      </w:r>
      <w:r w:rsidRPr="00CA1A5D">
        <w:rPr>
          <w:rFonts w:ascii="Times New Roman" w:hAnsi="Times New Roman" w:cs="Times New Roman"/>
          <w:b/>
          <w:sz w:val="24"/>
          <w:szCs w:val="24"/>
        </w:rPr>
        <w:t>screenshot</w:t>
      </w:r>
      <w:r w:rsidRPr="008B0C35">
        <w:rPr>
          <w:rFonts w:ascii="Times New Roman" w:hAnsi="Times New Roman" w:cs="Times New Roman"/>
          <w:sz w:val="24"/>
          <w:szCs w:val="24"/>
        </w:rPr>
        <w:t xml:space="preserve"> using the Windows </w:t>
      </w:r>
      <w:r w:rsidRPr="0081669F">
        <w:rPr>
          <w:rFonts w:ascii="Times New Roman" w:hAnsi="Times New Roman" w:cs="Times New Roman"/>
          <w:b/>
          <w:sz w:val="24"/>
          <w:szCs w:val="24"/>
        </w:rPr>
        <w:t>Snipping tool</w:t>
      </w:r>
      <w:r w:rsidRPr="008B0C35">
        <w:rPr>
          <w:rFonts w:ascii="Times New Roman" w:hAnsi="Times New Roman" w:cs="Times New Roman"/>
          <w:sz w:val="24"/>
          <w:szCs w:val="24"/>
        </w:rPr>
        <w:t xml:space="preserve"> </w:t>
      </w:r>
      <w:r w:rsidR="0081669F">
        <w:rPr>
          <w:rFonts w:ascii="Times New Roman" w:hAnsi="Times New Roman" w:cs="Times New Roman"/>
          <w:sz w:val="24"/>
          <w:szCs w:val="24"/>
        </w:rPr>
        <w:t xml:space="preserve">(snapshot) </w:t>
      </w:r>
      <w:r w:rsidRPr="008B0C35">
        <w:rPr>
          <w:rFonts w:ascii="Times New Roman" w:hAnsi="Times New Roman" w:cs="Times New Roman"/>
          <w:sz w:val="24"/>
          <w:szCs w:val="24"/>
        </w:rPr>
        <w:t>and pasting it here:</w:t>
      </w:r>
    </w:p>
    <w:p w14:paraId="4E993C0D" w14:textId="77777777" w:rsidR="002F3125" w:rsidRPr="0049635C" w:rsidRDefault="00CA1A5D" w:rsidP="008B0C35">
      <w:pPr>
        <w:pStyle w:val="ListParagraph"/>
        <w:rPr>
          <w:b/>
          <w:color w:val="FF0000"/>
        </w:rPr>
      </w:pPr>
      <w:r w:rsidRPr="0049635C">
        <w:rPr>
          <w:b/>
          <w:color w:val="FF0000"/>
        </w:rPr>
        <w:t>Snapshot here</w:t>
      </w:r>
      <w:r w:rsidR="008915C1">
        <w:rPr>
          <w:b/>
          <w:color w:val="FF0000"/>
        </w:rPr>
        <w:t xml:space="preserve"> -1</w:t>
      </w:r>
    </w:p>
    <w:p w14:paraId="67A18F0B" w14:textId="77777777" w:rsidR="00C12A5B" w:rsidRPr="0049635C" w:rsidRDefault="00C12A5B" w:rsidP="008B0C35">
      <w:pPr>
        <w:pStyle w:val="ListParagraph"/>
        <w:rPr>
          <w:b/>
          <w:color w:val="FF0000"/>
        </w:rPr>
      </w:pPr>
    </w:p>
    <w:p w14:paraId="3BF98E69" w14:textId="4081DDAC" w:rsidR="00C12A5B" w:rsidRDefault="005E7014" w:rsidP="008B0C35">
      <w:pPr>
        <w:pStyle w:val="ListParagraph"/>
      </w:pPr>
      <w:r>
        <w:rPr>
          <w:noProof/>
        </w:rPr>
        <w:drawing>
          <wp:inline distT="0" distB="0" distL="0" distR="0" wp14:anchorId="5121EB32" wp14:editId="06DC0537">
            <wp:extent cx="5943600" cy="19697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91DD2" w14:textId="77777777" w:rsidR="00C12A5B" w:rsidRDefault="00C12A5B" w:rsidP="008B0C35">
      <w:pPr>
        <w:pStyle w:val="ListParagraph"/>
      </w:pPr>
    </w:p>
    <w:p w14:paraId="7759ECA9" w14:textId="77777777" w:rsidR="00246895" w:rsidRDefault="00246895" w:rsidP="008B0C35">
      <w:pPr>
        <w:pStyle w:val="ListParagraph"/>
      </w:pPr>
    </w:p>
    <w:p w14:paraId="4FD8F479" w14:textId="77777777" w:rsidR="00C12A5B" w:rsidRDefault="00C12A5B" w:rsidP="008B0C35">
      <w:pPr>
        <w:pStyle w:val="ListParagraph"/>
      </w:pPr>
    </w:p>
    <w:p w14:paraId="5127A125" w14:textId="77777777" w:rsidR="00C12A5B" w:rsidRDefault="00C12A5B" w:rsidP="008B0C35">
      <w:pPr>
        <w:pStyle w:val="ListParagraph"/>
      </w:pPr>
    </w:p>
    <w:p w14:paraId="785DE473" w14:textId="77777777" w:rsidR="00C12A5B" w:rsidRDefault="00C12A5B" w:rsidP="008B0C35">
      <w:pPr>
        <w:pStyle w:val="ListParagraph"/>
      </w:pPr>
    </w:p>
    <w:p w14:paraId="45121214" w14:textId="77777777" w:rsidR="00C12A5B" w:rsidRDefault="00C12A5B" w:rsidP="008B0C35">
      <w:pPr>
        <w:pStyle w:val="ListParagraph"/>
      </w:pPr>
    </w:p>
    <w:p w14:paraId="614C5E4F" w14:textId="77777777" w:rsidR="00C12A5B" w:rsidRDefault="00C12A5B" w:rsidP="008B0C35">
      <w:pPr>
        <w:pStyle w:val="ListParagraph"/>
      </w:pPr>
    </w:p>
    <w:p w14:paraId="49CADCC2" w14:textId="77777777" w:rsidR="00C12A5B" w:rsidRDefault="00C12A5B" w:rsidP="008B0C35">
      <w:pPr>
        <w:pStyle w:val="ListParagraph"/>
      </w:pPr>
    </w:p>
    <w:p w14:paraId="0683D313" w14:textId="77777777" w:rsidR="004D474B" w:rsidRPr="0081669F" w:rsidRDefault="004D474B" w:rsidP="004D474B">
      <w:pPr>
        <w:pStyle w:val="Heading2"/>
        <w:rPr>
          <w:b/>
          <w:color w:val="auto"/>
          <w:u w:val="single"/>
        </w:rPr>
      </w:pPr>
      <w:r w:rsidRPr="0081669F">
        <w:rPr>
          <w:b/>
          <w:color w:val="auto"/>
          <w:u w:val="single"/>
        </w:rPr>
        <w:t>Changing Partition Types</w:t>
      </w:r>
    </w:p>
    <w:p w14:paraId="0A453627" w14:textId="77777777" w:rsidR="002F52A0" w:rsidRPr="004D474B" w:rsidRDefault="008B0C35" w:rsidP="004D474B">
      <w:pPr>
        <w:pStyle w:val="ListParagraph"/>
        <w:numPr>
          <w:ilvl w:val="0"/>
          <w:numId w:val="2"/>
        </w:numPr>
      </w:pPr>
      <w:r w:rsidRPr="004D474B">
        <w:t xml:space="preserve">You will notice all the partitions are of type </w:t>
      </w:r>
      <w:r w:rsidRPr="004A3C4A">
        <w:rPr>
          <w:b/>
        </w:rPr>
        <w:t>Linux</w:t>
      </w:r>
      <w:r w:rsidRPr="004D474B">
        <w:t xml:space="preserve">. We want to change the </w:t>
      </w:r>
      <w:r w:rsidRPr="004D474B">
        <w:rPr>
          <w:b/>
        </w:rPr>
        <w:t xml:space="preserve">/dev/sdb7 Linux </w:t>
      </w:r>
      <w:r w:rsidRPr="004D474B">
        <w:t xml:space="preserve">partition to a </w:t>
      </w:r>
      <w:r w:rsidRPr="00426B79">
        <w:rPr>
          <w:b/>
          <w:color w:val="FF0000"/>
        </w:rPr>
        <w:t>Linux Swap</w:t>
      </w:r>
      <w:r w:rsidRPr="004D474B">
        <w:t xml:space="preserve"> partition. To </w:t>
      </w:r>
      <w:r w:rsidR="002F52A0" w:rsidRPr="004D474B">
        <w:t xml:space="preserve">change the partition to </w:t>
      </w:r>
      <w:r w:rsidR="002F52A0" w:rsidRPr="0049635C">
        <w:rPr>
          <w:b/>
        </w:rPr>
        <w:t>Linux Swap</w:t>
      </w:r>
      <w:r w:rsidR="002F52A0" w:rsidRPr="004D474B">
        <w:t xml:space="preserve"> </w:t>
      </w:r>
      <w:proofErr w:type="gramStart"/>
      <w:r w:rsidR="002F52A0" w:rsidRPr="004D474B">
        <w:t>Partition</w:t>
      </w:r>
      <w:proofErr w:type="gramEnd"/>
      <w:r w:rsidR="002F52A0" w:rsidRPr="004D474B">
        <w:t xml:space="preserve"> press the </w:t>
      </w:r>
      <w:r w:rsidR="002F52A0" w:rsidRPr="004D474B">
        <w:rPr>
          <w:b/>
        </w:rPr>
        <w:t xml:space="preserve">t </w:t>
      </w:r>
      <w:r w:rsidR="002F52A0" w:rsidRPr="004D474B">
        <w:t>key then enter</w:t>
      </w:r>
      <w:r w:rsidR="0049635C">
        <w:t xml:space="preserve"> </w:t>
      </w:r>
      <w:r w:rsidR="002F52A0" w:rsidRPr="004D474B">
        <w:rPr>
          <w:b/>
        </w:rPr>
        <w:t xml:space="preserve">7 </w:t>
      </w:r>
      <w:r w:rsidR="002F52A0" w:rsidRPr="004D474B">
        <w:t xml:space="preserve">to select the </w:t>
      </w:r>
      <w:r w:rsidR="002F52A0" w:rsidRPr="0049635C">
        <w:rPr>
          <w:b/>
        </w:rPr>
        <w:t>7</w:t>
      </w:r>
      <w:r w:rsidR="002F52A0" w:rsidRPr="0049635C">
        <w:rPr>
          <w:b/>
          <w:vertAlign w:val="superscript"/>
        </w:rPr>
        <w:t>th</w:t>
      </w:r>
      <w:r w:rsidR="002F52A0" w:rsidRPr="0049635C">
        <w:rPr>
          <w:b/>
        </w:rPr>
        <w:t xml:space="preserve"> partition</w:t>
      </w:r>
      <w:r w:rsidR="002F52A0" w:rsidRPr="004D474B">
        <w:t xml:space="preserve">. When prompted for the </w:t>
      </w:r>
      <w:r w:rsidR="002F52A0" w:rsidRPr="0049635C">
        <w:rPr>
          <w:b/>
        </w:rPr>
        <w:t>Hex</w:t>
      </w:r>
      <w:r w:rsidR="002F52A0" w:rsidRPr="004D474B">
        <w:t xml:space="preserve"> code, </w:t>
      </w:r>
      <w:r w:rsidR="002F52A0" w:rsidRPr="00426B79">
        <w:rPr>
          <w:color w:val="000000" w:themeColor="text1"/>
        </w:rPr>
        <w:t xml:space="preserve">enter </w:t>
      </w:r>
      <w:r w:rsidR="002F52A0" w:rsidRPr="00426B79">
        <w:rPr>
          <w:b/>
          <w:color w:val="000000" w:themeColor="text1"/>
        </w:rPr>
        <w:t>82</w:t>
      </w:r>
      <w:r w:rsidR="002F52A0" w:rsidRPr="004D474B">
        <w:rPr>
          <w:b/>
        </w:rPr>
        <w:t xml:space="preserve"> </w:t>
      </w:r>
      <w:r w:rsidR="002F52A0" w:rsidRPr="004D474B">
        <w:t xml:space="preserve">and hit the enter key. </w:t>
      </w:r>
      <w:r w:rsidR="002F52A0" w:rsidRPr="00426B79">
        <w:rPr>
          <w:b/>
          <w:color w:val="FF0000"/>
        </w:rPr>
        <w:t>82</w:t>
      </w:r>
      <w:r w:rsidR="002F52A0" w:rsidRPr="004D474B">
        <w:t xml:space="preserve"> is the hex code for a </w:t>
      </w:r>
      <w:r w:rsidR="002F52A0" w:rsidRPr="00C12A5B">
        <w:rPr>
          <w:b/>
        </w:rPr>
        <w:t>Linux Swap partition</w:t>
      </w:r>
      <w:r w:rsidR="002F52A0" w:rsidRPr="004D474B">
        <w:t xml:space="preserve">. If you want to see the other codes available to you enter the </w:t>
      </w:r>
      <w:r w:rsidR="002F52A0" w:rsidRPr="004D474B">
        <w:rPr>
          <w:b/>
        </w:rPr>
        <w:t xml:space="preserve">l </w:t>
      </w:r>
      <w:r w:rsidR="002F52A0" w:rsidRPr="004D474B">
        <w:t>key when prompted for the hex code.</w:t>
      </w:r>
    </w:p>
    <w:p w14:paraId="1C3B3D21" w14:textId="77777777" w:rsidR="008B0C35" w:rsidRDefault="008B0C35" w:rsidP="002F52A0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7A4CEFE" w14:textId="77777777" w:rsidR="002F52A0" w:rsidRDefault="002F52A0" w:rsidP="002F52A0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two primary partitions, the extended partition</w:t>
      </w:r>
      <w:r w:rsidR="0049635C">
        <w:rPr>
          <w:rFonts w:ascii="Times New Roman" w:hAnsi="Times New Roman" w:cs="Times New Roman"/>
          <w:sz w:val="24"/>
          <w:szCs w:val="24"/>
        </w:rPr>
        <w:t>,</w:t>
      </w:r>
      <w:r w:rsidRPr="008B0C35">
        <w:rPr>
          <w:rFonts w:ascii="Times New Roman" w:hAnsi="Times New Roman" w:cs="Times New Roman"/>
          <w:sz w:val="24"/>
          <w:szCs w:val="24"/>
        </w:rPr>
        <w:t xml:space="preserve"> and the three logical drive you just created. Record the output by taking a screenshot using the Windows Snipping tool and pasting it here:</w:t>
      </w:r>
    </w:p>
    <w:p w14:paraId="78A59BFE" w14:textId="77777777" w:rsidR="002F52A0" w:rsidRDefault="002F52A0" w:rsidP="002F52A0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45E688C" w14:textId="6A66C838" w:rsidR="002F52A0" w:rsidRDefault="0049635C" w:rsidP="002F52A0">
      <w:pPr>
        <w:suppressAutoHyphens/>
        <w:spacing w:after="0" w:line="240" w:lineRule="auto"/>
        <w:ind w:left="720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8915C1">
        <w:rPr>
          <w:rFonts w:ascii="Times New Roman" w:hAnsi="Times New Roman" w:cs="Times New Roman"/>
          <w:b/>
          <w:color w:val="FF0000"/>
          <w:sz w:val="24"/>
          <w:szCs w:val="24"/>
        </w:rPr>
        <w:t>Snapshot here</w:t>
      </w:r>
      <w:r w:rsidR="008915C1" w:rsidRPr="008915C1">
        <w:rPr>
          <w:rFonts w:ascii="Times New Roman" w:hAnsi="Times New Roman" w:cs="Times New Roman"/>
          <w:b/>
          <w:color w:val="FF0000"/>
          <w:sz w:val="24"/>
          <w:szCs w:val="24"/>
        </w:rPr>
        <w:t>-2</w:t>
      </w:r>
    </w:p>
    <w:p w14:paraId="041BEF54" w14:textId="616AB377" w:rsidR="00125C3A" w:rsidRPr="008915C1" w:rsidRDefault="00125C3A" w:rsidP="002F52A0">
      <w:pPr>
        <w:suppressAutoHyphens/>
        <w:spacing w:after="0" w:line="240" w:lineRule="auto"/>
        <w:ind w:left="720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573D35E" wp14:editId="62605649">
            <wp:extent cx="5943600" cy="14719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D6D58" w14:textId="77777777" w:rsidR="004D474B" w:rsidRDefault="004D47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DB8A26F" w14:textId="77777777" w:rsidR="002F52A0" w:rsidRPr="00CE7B89" w:rsidRDefault="004D474B" w:rsidP="004D474B">
      <w:pPr>
        <w:pStyle w:val="Heading2"/>
        <w:rPr>
          <w:b/>
          <w:color w:val="FF0000"/>
        </w:rPr>
      </w:pPr>
      <w:r w:rsidRPr="001A5544">
        <w:rPr>
          <w:b/>
          <w:color w:val="auto"/>
        </w:rPr>
        <w:lastRenderedPageBreak/>
        <w:t>Questions to test your understanding</w:t>
      </w:r>
      <w:r w:rsidR="00CE7B89">
        <w:rPr>
          <w:b/>
          <w:color w:val="auto"/>
        </w:rPr>
        <w:t xml:space="preserve"> </w:t>
      </w:r>
      <w:r w:rsidR="00CE7B89" w:rsidRPr="00CE7B89">
        <w:rPr>
          <w:b/>
          <w:color w:val="FF0000"/>
        </w:rPr>
        <w:t>(Red)</w:t>
      </w:r>
    </w:p>
    <w:tbl>
      <w:tblPr>
        <w:tblW w:w="924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54"/>
        <w:gridCol w:w="4486"/>
      </w:tblGrid>
      <w:tr w:rsidR="004D474B" w:rsidRPr="00760598" w14:paraId="4E1990A1" w14:textId="77777777" w:rsidTr="00E61C79">
        <w:trPr>
          <w:trHeight w:val="1077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F3C5185" w14:textId="77777777" w:rsidR="004D474B" w:rsidRPr="00760598" w:rsidRDefault="004D474B" w:rsidP="00E61C79">
            <w:r w:rsidRPr="00760598">
              <w:t>List all the primary partitions </w:t>
            </w:r>
            <w:r w:rsidR="00E60B08">
              <w:t>on the new 4</w:t>
            </w:r>
            <w:r>
              <w:t>GB drive</w:t>
            </w:r>
            <w: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81022F2" w14:textId="6E46117D" w:rsidR="004D474B" w:rsidRPr="004D474B" w:rsidRDefault="005E7014" w:rsidP="00E61C79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/dev/sbdb1,/sdb2</w:t>
            </w:r>
          </w:p>
        </w:tc>
      </w:tr>
      <w:tr w:rsidR="004D474B" w:rsidRPr="00760598" w14:paraId="49465DB0" w14:textId="77777777" w:rsidTr="00E61C79">
        <w:trPr>
          <w:trHeight w:val="611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5CE4DD9" w14:textId="77777777" w:rsidR="004D474B" w:rsidRPr="00760598" w:rsidRDefault="004D474B" w:rsidP="00E61C79">
            <w:r w:rsidRPr="00760598">
              <w:t>Name the extended partition if one exists</w:t>
            </w:r>
            <w:r w:rsidR="00E60B08">
              <w:t xml:space="preserve"> on the new 4 </w:t>
            </w:r>
            <w:r>
              <w:t>GB drive</w:t>
            </w:r>
            <w: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8D641D" w14:textId="742513AA" w:rsidR="004D474B" w:rsidRPr="003B38B1" w:rsidRDefault="005E7014" w:rsidP="00E61C79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/deb/sdb3</w:t>
            </w:r>
          </w:p>
        </w:tc>
      </w:tr>
      <w:tr w:rsidR="004D474B" w:rsidRPr="00760598" w14:paraId="22ACF1AF" w14:textId="77777777" w:rsidTr="00E61C79">
        <w:trPr>
          <w:trHeight w:val="286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B8508C6" w14:textId="77777777" w:rsidR="004D474B" w:rsidRPr="00760598" w:rsidRDefault="004D474B" w:rsidP="00E61C79">
            <w:r w:rsidRPr="00760598">
              <w:t>List all logical drives if they exist</w:t>
            </w:r>
            <w:r w:rsidR="00E60B08">
              <w:t xml:space="preserve"> on the new 4</w:t>
            </w:r>
            <w:r>
              <w:t>GB drive</w:t>
            </w:r>
            <w: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DF6F5B1" w14:textId="77777777" w:rsidR="005E7014" w:rsidRDefault="005E7014" w:rsidP="00E61C79">
            <w:pPr>
              <w:rPr>
                <w:b/>
                <w:color w:val="FF0000"/>
              </w:rPr>
            </w:pPr>
          </w:p>
          <w:p w14:paraId="29AE539F" w14:textId="63BEE8D4" w:rsidR="004D474B" w:rsidRPr="003B38B1" w:rsidRDefault="005E7014" w:rsidP="00E61C79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Sdb5/sdb6/sdb7</w:t>
            </w:r>
          </w:p>
          <w:p w14:paraId="1FCABD60" w14:textId="77777777" w:rsidR="004D474B" w:rsidRPr="004D474B" w:rsidRDefault="004D474B" w:rsidP="00E61C79">
            <w:pPr>
              <w:rPr>
                <w:b/>
                <w:u w:val="single"/>
              </w:rPr>
            </w:pPr>
          </w:p>
          <w:p w14:paraId="3FCFD1B5" w14:textId="77777777" w:rsidR="004D474B" w:rsidRPr="00760598" w:rsidRDefault="004D474B" w:rsidP="00E61C79"/>
        </w:tc>
      </w:tr>
      <w:tr w:rsidR="004D474B" w:rsidRPr="00760598" w14:paraId="34403B67" w14:textId="77777777" w:rsidTr="00E61C79">
        <w:trPr>
          <w:trHeight w:val="1116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FC093C0" w14:textId="77777777" w:rsidR="004D474B" w:rsidRPr="00760598" w:rsidRDefault="004D474B" w:rsidP="00E61C79">
            <w:r w:rsidRPr="00760598">
              <w:t>Can you create additional primary partitions</w:t>
            </w:r>
            <w:r w:rsidR="00A76947">
              <w:t xml:space="preserve"> on the new 4</w:t>
            </w:r>
            <w:r>
              <w:t>GB drive</w:t>
            </w:r>
            <w:r w:rsidRPr="00760598">
              <w:t>?</w:t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9F10A08" w14:textId="763C579F" w:rsidR="004D474B" w:rsidRDefault="004D474B" w:rsidP="00E61C79">
            <w:r w:rsidRPr="00760598">
              <w:t>Y</w:t>
            </w:r>
            <w:r>
              <w:t>es</w:t>
            </w:r>
            <w:r w:rsidR="0049635C">
              <w:t>,</w:t>
            </w:r>
            <w:r w:rsidR="00A76947">
              <w:t xml:space="preserve"> </w:t>
            </w:r>
            <w:r>
              <w:t xml:space="preserve">or </w:t>
            </w:r>
            <w:r w:rsidRPr="00760598">
              <w:t>N</w:t>
            </w:r>
            <w:r>
              <w:t>o</w:t>
            </w:r>
            <w:r w:rsidR="00BB3F35">
              <w:t>,</w:t>
            </w:r>
            <w:r w:rsidRPr="00760598">
              <w:t xml:space="preserve"> and Why?</w:t>
            </w:r>
          </w:p>
          <w:p w14:paraId="03FA642E" w14:textId="5DD8D30D" w:rsidR="005E7014" w:rsidRPr="005E7014" w:rsidRDefault="005E7014" w:rsidP="00E61C79">
            <w:pPr>
              <w:rPr>
                <w:color w:val="FF0000"/>
              </w:rPr>
            </w:pPr>
            <w:r w:rsidRPr="005E7014">
              <w:rPr>
                <w:color w:val="FF0000"/>
              </w:rPr>
              <w:t>Yes, max 4 partitions</w:t>
            </w:r>
          </w:p>
          <w:p w14:paraId="2F1ADA94" w14:textId="77777777" w:rsidR="004D474B" w:rsidRPr="004D474B" w:rsidRDefault="004D474B" w:rsidP="00E61C79">
            <w:pPr>
              <w:rPr>
                <w:b/>
                <w:color w:val="FF0000"/>
              </w:rPr>
            </w:pPr>
          </w:p>
        </w:tc>
      </w:tr>
      <w:tr w:rsidR="004D474B" w:rsidRPr="00760598" w14:paraId="47E4E419" w14:textId="77777777" w:rsidTr="00E61C79">
        <w:trPr>
          <w:trHeight w:val="1161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F33BDE1" w14:textId="77777777" w:rsidR="004D474B" w:rsidRPr="00760598" w:rsidRDefault="004D474B" w:rsidP="00E61C79">
            <w:r w:rsidRPr="00760598">
              <w:t>Can you create additional logical drives</w:t>
            </w:r>
            <w:r w:rsidR="00386B30">
              <w:t xml:space="preserve"> on the new 4</w:t>
            </w:r>
            <w:r>
              <w:t>GB drive</w:t>
            </w:r>
            <w:r w:rsidRPr="00760598">
              <w:t>?</w:t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F0823F4" w14:textId="77777777" w:rsidR="004D474B" w:rsidRDefault="004D474B" w:rsidP="00E61C79">
            <w:r w:rsidRPr="00760598">
              <w:t>Y</w:t>
            </w:r>
            <w:r>
              <w:t>es or</w:t>
            </w:r>
            <w:r w:rsidRPr="00760598">
              <w:t xml:space="preserve"> N</w:t>
            </w:r>
            <w:r>
              <w:t>o</w:t>
            </w:r>
            <w:r w:rsidRPr="00760598">
              <w:t xml:space="preserve"> and why?</w:t>
            </w:r>
          </w:p>
          <w:p w14:paraId="1657F87F" w14:textId="08FEC155" w:rsidR="004D474B" w:rsidRPr="003B38B1" w:rsidRDefault="005E7014" w:rsidP="00E61C79">
            <w:pPr>
              <w:rPr>
                <w:b/>
                <w:color w:val="FF0000"/>
              </w:rPr>
            </w:pPr>
            <w:proofErr w:type="gramStart"/>
            <w:r>
              <w:rPr>
                <w:b/>
                <w:color w:val="FF0000"/>
              </w:rPr>
              <w:t>Yes</w:t>
            </w:r>
            <w:proofErr w:type="gramEnd"/>
            <w:r>
              <w:rPr>
                <w:b/>
                <w:color w:val="FF0000"/>
              </w:rPr>
              <w:t xml:space="preserve"> you can have as many logical drives as possible.</w:t>
            </w:r>
          </w:p>
        </w:tc>
      </w:tr>
    </w:tbl>
    <w:p w14:paraId="330F6342" w14:textId="77777777" w:rsidR="004D474B" w:rsidRDefault="004D474B" w:rsidP="004D474B">
      <w:pPr>
        <w:pStyle w:val="Heading2"/>
      </w:pPr>
      <w:r>
        <w:tab/>
      </w:r>
    </w:p>
    <w:p w14:paraId="705F9C16" w14:textId="77777777" w:rsidR="002F52A0" w:rsidRPr="0081669F" w:rsidRDefault="004D474B" w:rsidP="004D474B">
      <w:pPr>
        <w:pStyle w:val="Heading2"/>
        <w:rPr>
          <w:b/>
          <w:color w:val="auto"/>
          <w:u w:val="single"/>
        </w:rPr>
      </w:pPr>
      <w:r w:rsidRPr="0081669F">
        <w:rPr>
          <w:b/>
          <w:color w:val="auto"/>
          <w:u w:val="single"/>
        </w:rPr>
        <w:t>Deleting a Partition</w:t>
      </w:r>
    </w:p>
    <w:p w14:paraId="1EF3F247" w14:textId="77777777" w:rsidR="00A873DE" w:rsidRDefault="00A873DE" w:rsidP="00A873DE">
      <w:pPr>
        <w:pStyle w:val="ListParagraph"/>
        <w:numPr>
          <w:ilvl w:val="0"/>
          <w:numId w:val="2"/>
        </w:numPr>
      </w:pPr>
      <w:r>
        <w:t xml:space="preserve">We will be deleting the </w:t>
      </w:r>
      <w:r>
        <w:rPr>
          <w:b/>
        </w:rPr>
        <w:t xml:space="preserve">300MB </w:t>
      </w:r>
      <w:r>
        <w:t xml:space="preserve">partition, To delete a partition, press the </w:t>
      </w:r>
      <w:r>
        <w:rPr>
          <w:b/>
        </w:rPr>
        <w:t xml:space="preserve">d </w:t>
      </w:r>
      <w:r>
        <w:t xml:space="preserve">key, you will be prompted for the partition </w:t>
      </w:r>
      <w:r w:rsidRPr="006D7D93">
        <w:rPr>
          <w:b/>
        </w:rPr>
        <w:t>number</w:t>
      </w:r>
      <w:r>
        <w:t xml:space="preserve"> that you want to delete, press the</w:t>
      </w:r>
      <w:r>
        <w:rPr>
          <w:b/>
        </w:rPr>
        <w:t xml:space="preserve"> 6 </w:t>
      </w:r>
      <w:r>
        <w:t>key</w:t>
      </w:r>
      <w:r w:rsidR="00687886">
        <w:t>,</w:t>
      </w:r>
      <w:r>
        <w:t xml:space="preserve"> and hit the </w:t>
      </w:r>
      <w:r w:rsidRPr="006D7D93">
        <w:rPr>
          <w:b/>
        </w:rPr>
        <w:t>enter</w:t>
      </w:r>
      <w:r>
        <w:t xml:space="preserve"> key as that is the partition that we wish to delete.</w:t>
      </w:r>
    </w:p>
    <w:p w14:paraId="0FA2520E" w14:textId="77777777" w:rsidR="00A873DE" w:rsidRDefault="00A873DE" w:rsidP="00A873DE">
      <w:pPr>
        <w:pStyle w:val="ListParagraph"/>
      </w:pPr>
    </w:p>
    <w:p w14:paraId="6132A8C4" w14:textId="77777777" w:rsidR="004B26B6" w:rsidRDefault="00A873DE" w:rsidP="004B26B6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</w:t>
      </w:r>
      <w:r w:rsidR="0068788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artition table.</w:t>
      </w:r>
      <w:r w:rsidRPr="008B0C35">
        <w:rPr>
          <w:rFonts w:ascii="Times New Roman" w:hAnsi="Times New Roman" w:cs="Times New Roman"/>
          <w:sz w:val="24"/>
          <w:szCs w:val="24"/>
        </w:rPr>
        <w:t xml:space="preserve"> </w:t>
      </w:r>
      <w:r w:rsidRPr="00F5362C">
        <w:rPr>
          <w:rFonts w:ascii="Times New Roman" w:hAnsi="Times New Roman" w:cs="Times New Roman"/>
          <w:b/>
          <w:sz w:val="24"/>
          <w:szCs w:val="24"/>
        </w:rPr>
        <w:t xml:space="preserve">Record </w:t>
      </w:r>
      <w:r w:rsidRPr="008B0C35">
        <w:rPr>
          <w:rFonts w:ascii="Times New Roman" w:hAnsi="Times New Roman" w:cs="Times New Roman"/>
          <w:sz w:val="24"/>
          <w:szCs w:val="24"/>
        </w:rPr>
        <w:t>the output by taking a screenshot using the Windows</w:t>
      </w:r>
      <w:r w:rsidRPr="0081669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1669F">
        <w:rPr>
          <w:rFonts w:ascii="Times New Roman" w:hAnsi="Times New Roman" w:cs="Times New Roman"/>
          <w:sz w:val="24"/>
          <w:szCs w:val="24"/>
        </w:rPr>
        <w:t>Snipping tool</w:t>
      </w:r>
      <w:r w:rsidRPr="008B0C35">
        <w:rPr>
          <w:rFonts w:ascii="Times New Roman" w:hAnsi="Times New Roman" w:cs="Times New Roman"/>
          <w:sz w:val="24"/>
          <w:szCs w:val="24"/>
        </w:rPr>
        <w:t xml:space="preserve"> and pasting it here:</w:t>
      </w:r>
    </w:p>
    <w:p w14:paraId="6F81648E" w14:textId="77777777" w:rsidR="004B26B6" w:rsidRPr="008915C1" w:rsidRDefault="00687886" w:rsidP="004B26B6">
      <w:pPr>
        <w:suppressAutoHyphens/>
        <w:spacing w:after="0"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8915C1">
        <w:rPr>
          <w:rFonts w:ascii="Times New Roman" w:hAnsi="Times New Roman" w:cs="Times New Roman"/>
          <w:b/>
          <w:color w:val="FF0000"/>
          <w:sz w:val="24"/>
          <w:szCs w:val="24"/>
        </w:rPr>
        <w:t>Snapshot here</w:t>
      </w:r>
      <w:r w:rsidR="008915C1" w:rsidRPr="008915C1">
        <w:rPr>
          <w:rFonts w:ascii="Times New Roman" w:hAnsi="Times New Roman" w:cs="Times New Roman"/>
          <w:b/>
          <w:color w:val="FF0000"/>
          <w:sz w:val="24"/>
          <w:szCs w:val="24"/>
        </w:rPr>
        <w:t>-3</w:t>
      </w:r>
    </w:p>
    <w:p w14:paraId="51FB975E" w14:textId="0B0BD5A6" w:rsidR="00687886" w:rsidRDefault="005E7014" w:rsidP="004B26B6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1003EA" wp14:editId="4E276C47">
            <wp:extent cx="5943600" cy="12744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ACDAF" w14:textId="77777777" w:rsidR="00687886" w:rsidRDefault="00687886" w:rsidP="004B26B6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E198ED" w14:textId="77777777" w:rsidR="00401BFD" w:rsidRDefault="00401BFD" w:rsidP="004B26B6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B49A96" w14:textId="77777777" w:rsidR="00F5362C" w:rsidRDefault="00F5362C" w:rsidP="004B26B6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9B21D8" w14:textId="77777777" w:rsidR="00401BFD" w:rsidRPr="004B26B6" w:rsidRDefault="00401BFD" w:rsidP="004B26B6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6E1B89" w14:textId="24DB1805" w:rsidR="004B26B6" w:rsidRDefault="00A873DE" w:rsidP="00CD6E37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CD6E37">
        <w:rPr>
          <w:rFonts w:ascii="Times New Roman" w:hAnsi="Times New Roman" w:cs="Times New Roman"/>
          <w:sz w:val="24"/>
          <w:szCs w:val="24"/>
        </w:rPr>
        <w:t>What do you notice in terms of the partition numbering?</w:t>
      </w:r>
    </w:p>
    <w:p w14:paraId="04354812" w14:textId="5475728B" w:rsidR="00125C3A" w:rsidRPr="00125C3A" w:rsidRDefault="00125C3A" w:rsidP="00125C3A">
      <w:pPr>
        <w:spacing w:before="100" w:beforeAutospacing="1" w:after="100" w:afterAutospacing="1" w:line="36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 w:rsidRPr="00125C3A">
        <w:rPr>
          <w:rFonts w:ascii="Times New Roman" w:hAnsi="Times New Roman" w:cs="Times New Roman"/>
          <w:color w:val="FF0000"/>
          <w:sz w:val="24"/>
          <w:szCs w:val="24"/>
        </w:rPr>
        <w:t xml:space="preserve">When partition 6 was deleted, partition 7 took its place. Number 4 </w:t>
      </w:r>
      <w:proofErr w:type="gramStart"/>
      <w:r w:rsidRPr="00125C3A">
        <w:rPr>
          <w:rFonts w:ascii="Times New Roman" w:hAnsi="Times New Roman" w:cs="Times New Roman"/>
          <w:color w:val="FF0000"/>
          <w:sz w:val="24"/>
          <w:szCs w:val="24"/>
        </w:rPr>
        <w:t>isn’t</w:t>
      </w:r>
      <w:proofErr w:type="gramEnd"/>
      <w:r w:rsidRPr="00125C3A">
        <w:rPr>
          <w:rFonts w:ascii="Times New Roman" w:hAnsi="Times New Roman" w:cs="Times New Roman"/>
          <w:color w:val="FF0000"/>
          <w:sz w:val="24"/>
          <w:szCs w:val="24"/>
        </w:rPr>
        <w:t xml:space="preserve"> used.</w:t>
      </w:r>
    </w:p>
    <w:p w14:paraId="262315DC" w14:textId="77777777" w:rsidR="004B26B6" w:rsidRDefault="004B26B6" w:rsidP="00CD6E37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45521D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Save </w:t>
      </w:r>
      <w:r w:rsidRPr="00401BFD">
        <w:rPr>
          <w:rFonts w:ascii="Times New Roman" w:hAnsi="Times New Roman" w:cs="Times New Roman"/>
          <w:b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our work to the </w:t>
      </w:r>
      <w:r w:rsidRPr="00401BFD">
        <w:rPr>
          <w:rFonts w:ascii="Times New Roman" w:hAnsi="Times New Roman" w:cs="Times New Roman"/>
          <w:b/>
          <w:sz w:val="24"/>
          <w:szCs w:val="24"/>
        </w:rPr>
        <w:t>hard disk</w:t>
      </w:r>
      <w:r>
        <w:rPr>
          <w:rFonts w:ascii="Times New Roman" w:hAnsi="Times New Roman" w:cs="Times New Roman"/>
          <w:sz w:val="24"/>
          <w:szCs w:val="24"/>
        </w:rPr>
        <w:t xml:space="preserve"> by pressing the </w:t>
      </w:r>
      <w:r>
        <w:rPr>
          <w:rFonts w:ascii="Times New Roman" w:hAnsi="Times New Roman" w:cs="Times New Roman"/>
          <w:b/>
          <w:sz w:val="24"/>
          <w:szCs w:val="24"/>
        </w:rPr>
        <w:t xml:space="preserve">w </w:t>
      </w:r>
      <w:r>
        <w:rPr>
          <w:rFonts w:ascii="Times New Roman" w:hAnsi="Times New Roman" w:cs="Times New Roman"/>
          <w:sz w:val="24"/>
          <w:szCs w:val="24"/>
        </w:rPr>
        <w:t>key, this writes the partition table information to the hard disk</w:t>
      </w:r>
    </w:p>
    <w:p w14:paraId="2B0A7084" w14:textId="77777777" w:rsidR="00CD6E37" w:rsidRPr="004B26B6" w:rsidRDefault="004B26B6" w:rsidP="004B26B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the </w:t>
      </w:r>
      <w:r>
        <w:rPr>
          <w:rFonts w:ascii="Times New Roman" w:hAnsi="Times New Roman" w:cs="Times New Roman"/>
          <w:b/>
          <w:sz w:val="24"/>
          <w:szCs w:val="24"/>
        </w:rPr>
        <w:t xml:space="preserve">q </w:t>
      </w:r>
      <w:r>
        <w:rPr>
          <w:rFonts w:ascii="Times New Roman" w:hAnsi="Times New Roman" w:cs="Times New Roman"/>
          <w:sz w:val="24"/>
          <w:szCs w:val="24"/>
        </w:rPr>
        <w:t xml:space="preserve">key to quit </w:t>
      </w:r>
      <w:proofErr w:type="spellStart"/>
      <w:r>
        <w:rPr>
          <w:rFonts w:ascii="Times New Roman" w:hAnsi="Times New Roman" w:cs="Times New Roman"/>
          <w:sz w:val="24"/>
          <w:szCs w:val="24"/>
        </w:rPr>
        <w:t>fdis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</w:t>
      </w:r>
    </w:p>
    <w:p w14:paraId="4A8B3864" w14:textId="77777777" w:rsidR="00CD6E37" w:rsidRDefault="00CD6E37" w:rsidP="00CD6E37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CD6E37">
        <w:rPr>
          <w:rFonts w:ascii="Times New Roman" w:hAnsi="Times New Roman" w:cs="Times New Roman"/>
          <w:sz w:val="24"/>
          <w:szCs w:val="24"/>
        </w:rPr>
        <w:t>You are now ready to call the lab instructor</w:t>
      </w:r>
      <w:r w:rsidR="00063E89">
        <w:rPr>
          <w:rFonts w:ascii="Times New Roman" w:hAnsi="Times New Roman" w:cs="Times New Roman"/>
          <w:sz w:val="24"/>
          <w:szCs w:val="24"/>
        </w:rPr>
        <w:t xml:space="preserve"> over to sign off on your lab.</w:t>
      </w:r>
    </w:p>
    <w:p w14:paraId="59FF3642" w14:textId="77777777" w:rsidR="001A5544" w:rsidRPr="00401BFD" w:rsidRDefault="001A5544" w:rsidP="00CD6E37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ype </w:t>
      </w:r>
      <w:r w:rsidRPr="001A5544">
        <w:rPr>
          <w:rFonts w:ascii="Times New Roman" w:hAnsi="Times New Roman" w:cs="Times New Roman"/>
          <w:b/>
          <w:sz w:val="24"/>
          <w:szCs w:val="24"/>
        </w:rPr>
        <w:t xml:space="preserve">exit </w:t>
      </w:r>
      <w:r>
        <w:rPr>
          <w:rFonts w:ascii="Times New Roman" w:hAnsi="Times New Roman" w:cs="Times New Roman"/>
          <w:sz w:val="24"/>
          <w:szCs w:val="24"/>
        </w:rPr>
        <w:t xml:space="preserve">to get out of the </w:t>
      </w:r>
      <w:r w:rsidRPr="001A5544">
        <w:rPr>
          <w:rFonts w:ascii="Times New Roman" w:hAnsi="Times New Roman" w:cs="Times New Roman"/>
          <w:b/>
          <w:sz w:val="24"/>
          <w:szCs w:val="24"/>
        </w:rPr>
        <w:t>user root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1A5544" w:rsidRPr="00401BFD" w:rsidSect="00642137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D7F76D" w14:textId="77777777" w:rsidR="00CB455F" w:rsidRDefault="00CB455F" w:rsidP="00CD6E37">
      <w:pPr>
        <w:spacing w:after="0" w:line="240" w:lineRule="auto"/>
      </w:pPr>
      <w:r>
        <w:separator/>
      </w:r>
    </w:p>
  </w:endnote>
  <w:endnote w:type="continuationSeparator" w:id="0">
    <w:p w14:paraId="35341AB2" w14:textId="77777777" w:rsidR="00CB455F" w:rsidRDefault="00CB455F" w:rsidP="00CD6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318408" w14:textId="77777777" w:rsidR="008E612B" w:rsidRDefault="008E61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2C0559" w14:textId="77777777" w:rsidR="008E612B" w:rsidRDefault="008E612B">
    <w:pPr>
      <w:pStyle w:val="Footer"/>
    </w:pPr>
    <w:r>
      <w:t>©Algonquin College</w:t>
    </w:r>
    <w:r>
      <w:ptab w:relativeTo="margin" w:alignment="center" w:leader="none"/>
    </w:r>
    <w:r>
      <w:fldChar w:fldCharType="begin"/>
    </w:r>
    <w:r>
      <w:instrText xml:space="preserve"> DATE \@ "MMMM d, yyyy" </w:instrText>
    </w:r>
    <w:r>
      <w:fldChar w:fldCharType="separate"/>
    </w:r>
    <w:r w:rsidR="00F1192F">
      <w:rPr>
        <w:noProof/>
      </w:rPr>
      <w:t>November 12, 2020</w:t>
    </w:r>
    <w:r>
      <w:fldChar w:fldCharType="end"/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6711AD">
      <w:rPr>
        <w:b/>
        <w:bCs/>
        <w:noProof/>
      </w:rPr>
      <w:t>3</w:t>
    </w:r>
    <w:r>
      <w:rPr>
        <w:b/>
        <w:bCs/>
      </w:rPr>
      <w:fldChar w:fldCharType="end"/>
    </w:r>
    <w:r>
      <w:t xml:space="preserve"> of </w:t>
    </w:r>
    <w:r>
      <w:rPr>
        <w:b/>
        <w:bCs/>
        <w:noProof/>
      </w:rPr>
      <w:fldChar w:fldCharType="begin"/>
    </w:r>
    <w:r>
      <w:rPr>
        <w:b/>
        <w:bCs/>
        <w:noProof/>
      </w:rPr>
      <w:instrText xml:space="preserve"> NUMPAGES  \* Arabic  \* MERGEFORMAT </w:instrText>
    </w:r>
    <w:r>
      <w:rPr>
        <w:b/>
        <w:bCs/>
        <w:noProof/>
      </w:rPr>
      <w:fldChar w:fldCharType="separate"/>
    </w:r>
    <w:r w:rsidR="006711AD">
      <w:rPr>
        <w:b/>
        <w:bCs/>
        <w:noProof/>
      </w:rPr>
      <w:t>12</w:t>
    </w:r>
    <w:r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A64034" w14:textId="77777777" w:rsidR="008E612B" w:rsidRDefault="008E61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2D3759" w14:textId="77777777" w:rsidR="00CB455F" w:rsidRDefault="00CB455F" w:rsidP="00CD6E37">
      <w:pPr>
        <w:spacing w:after="0" w:line="240" w:lineRule="auto"/>
      </w:pPr>
      <w:r>
        <w:separator/>
      </w:r>
    </w:p>
  </w:footnote>
  <w:footnote w:type="continuationSeparator" w:id="0">
    <w:p w14:paraId="259C1928" w14:textId="77777777" w:rsidR="00CB455F" w:rsidRDefault="00CB455F" w:rsidP="00CD6E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054E7" w14:textId="77777777" w:rsidR="008E612B" w:rsidRDefault="008E61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jc w:val="center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1542"/>
      <w:gridCol w:w="6937"/>
      <w:gridCol w:w="1905"/>
    </w:tblGrid>
    <w:tr w:rsidR="008E612B" w:rsidRPr="008B0C35" w14:paraId="6EEDD855" w14:textId="77777777" w:rsidTr="00E61C79">
      <w:trPr>
        <w:trHeight w:hRule="exact" w:val="639"/>
        <w:jc w:val="center"/>
      </w:trPr>
      <w:tc>
        <w:tcPr>
          <w:tcW w:w="1542" w:type="dxa"/>
          <w:tcBorders>
            <w:top w:val="double" w:sz="7" w:space="0" w:color="000000"/>
            <w:left w:val="double" w:sz="7" w:space="0" w:color="000000"/>
            <w:bottom w:val="double" w:sz="7" w:space="0" w:color="000000"/>
            <w:right w:val="single" w:sz="7" w:space="0" w:color="000000"/>
          </w:tcBorders>
        </w:tcPr>
        <w:p w14:paraId="6EEA0069" w14:textId="77777777" w:rsidR="008E612B" w:rsidRPr="008B0C35" w:rsidRDefault="008E612B" w:rsidP="00CD6E37">
          <w:pPr>
            <w:spacing w:after="0" w:line="120" w:lineRule="exact"/>
            <w:rPr>
              <w:rFonts w:ascii="Times New Roman" w:eastAsia="Times New Roman" w:hAnsi="Times New Roman" w:cs="Times New Roman"/>
              <w:b/>
              <w:sz w:val="24"/>
              <w:szCs w:val="24"/>
            </w:rPr>
          </w:pPr>
        </w:p>
        <w:p w14:paraId="221EAC77" w14:textId="77777777" w:rsidR="008E612B" w:rsidRPr="008B0C35" w:rsidRDefault="008E612B" w:rsidP="00CD6E37">
          <w:pPr>
            <w:spacing w:after="58" w:line="240" w:lineRule="auto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</w:pPr>
          <w:r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  <w:t>Lab 7</w:t>
          </w:r>
        </w:p>
      </w:tc>
      <w:tc>
        <w:tcPr>
          <w:tcW w:w="6937" w:type="dxa"/>
          <w:tcBorders>
            <w:top w:val="double" w:sz="7" w:space="0" w:color="000000"/>
            <w:left w:val="single" w:sz="7" w:space="0" w:color="000000"/>
            <w:bottom w:val="double" w:sz="7" w:space="0" w:color="000000"/>
            <w:right w:val="single" w:sz="7" w:space="0" w:color="000000"/>
          </w:tcBorders>
        </w:tcPr>
        <w:p w14:paraId="0DCB0F80" w14:textId="77777777" w:rsidR="008E612B" w:rsidRPr="008B0C35" w:rsidRDefault="008E612B" w:rsidP="00CD6E37">
          <w:pPr>
            <w:keepNext/>
            <w:tabs>
              <w:tab w:val="left" w:pos="1680"/>
              <w:tab w:val="center" w:pos="3348"/>
            </w:tabs>
            <w:spacing w:before="120" w:after="58" w:line="240" w:lineRule="auto"/>
            <w:jc w:val="center"/>
            <w:outlineLvl w:val="4"/>
            <w:rPr>
              <w:rFonts w:ascii="Times New Roman" w:eastAsia="Times New Roman" w:hAnsi="Times New Roman" w:cs="Times New Roman"/>
              <w:b/>
              <w:snapToGrid w:val="0"/>
              <w:sz w:val="24"/>
              <w:szCs w:val="24"/>
              <w:lang w:val="en-GB"/>
            </w:rPr>
          </w:pPr>
          <w:r w:rsidRPr="008B0C35">
            <w:rPr>
              <w:rFonts w:ascii="Times New Roman" w:eastAsia="Times New Roman" w:hAnsi="Times New Roman" w:cs="Times New Roman"/>
              <w:b/>
              <w:snapToGrid w:val="0"/>
              <w:sz w:val="24"/>
              <w:szCs w:val="24"/>
              <w:lang w:val="en-GB"/>
            </w:rPr>
            <w:t>CST8101 – Computer Essentials</w:t>
          </w:r>
        </w:p>
      </w:tc>
      <w:tc>
        <w:tcPr>
          <w:tcW w:w="1905" w:type="dxa"/>
          <w:tcBorders>
            <w:top w:val="double" w:sz="7" w:space="0" w:color="000000"/>
            <w:left w:val="single" w:sz="7" w:space="0" w:color="000000"/>
            <w:bottom w:val="double" w:sz="7" w:space="0" w:color="000000"/>
            <w:right w:val="double" w:sz="7" w:space="0" w:color="000000"/>
          </w:tcBorders>
        </w:tcPr>
        <w:p w14:paraId="421E52CE" w14:textId="77777777" w:rsidR="008E612B" w:rsidRPr="008B0C35" w:rsidRDefault="008E612B" w:rsidP="00CD6E37">
          <w:pPr>
            <w:spacing w:after="0" w:line="120" w:lineRule="exact"/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</w:pPr>
        </w:p>
        <w:p w14:paraId="205B703F" w14:textId="77777777" w:rsidR="008E612B" w:rsidRPr="008B0C35" w:rsidRDefault="008E612B" w:rsidP="00CD6E37">
          <w:pPr>
            <w:spacing w:after="58" w:line="240" w:lineRule="auto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</w:pPr>
        </w:p>
      </w:tc>
    </w:tr>
  </w:tbl>
  <w:p w14:paraId="35911E9B" w14:textId="77777777" w:rsidR="008E612B" w:rsidRDefault="008E61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205BDE" w14:textId="77777777" w:rsidR="008E612B" w:rsidRDefault="008E61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" w15:restartNumberingAfterBreak="0">
    <w:nsid w:val="08031DAB"/>
    <w:multiLevelType w:val="hybridMultilevel"/>
    <w:tmpl w:val="7226B43A"/>
    <w:lvl w:ilvl="0" w:tplc="E988B3C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875366"/>
    <w:multiLevelType w:val="multilevel"/>
    <w:tmpl w:val="00000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2A2388B"/>
    <w:multiLevelType w:val="hybridMultilevel"/>
    <w:tmpl w:val="4282D588"/>
    <w:lvl w:ilvl="0" w:tplc="2CDE9310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0A38C2"/>
    <w:multiLevelType w:val="hybridMultilevel"/>
    <w:tmpl w:val="FA064E84"/>
    <w:lvl w:ilvl="0" w:tplc="E988B3C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tTQ2MTIzNbM0MbFQ0lEKTi0uzszPAymwqAUAPr7x3ywAAAA="/>
  </w:docVars>
  <w:rsids>
    <w:rsidRoot w:val="008B0C35"/>
    <w:rsid w:val="00001A7A"/>
    <w:rsid w:val="000066CF"/>
    <w:rsid w:val="00007061"/>
    <w:rsid w:val="00007FA9"/>
    <w:rsid w:val="00016475"/>
    <w:rsid w:val="00017C47"/>
    <w:rsid w:val="00034ECE"/>
    <w:rsid w:val="000510BB"/>
    <w:rsid w:val="00052A88"/>
    <w:rsid w:val="00063E89"/>
    <w:rsid w:val="0006416C"/>
    <w:rsid w:val="00074C2E"/>
    <w:rsid w:val="00081D83"/>
    <w:rsid w:val="00095A1A"/>
    <w:rsid w:val="00095FA5"/>
    <w:rsid w:val="000D2606"/>
    <w:rsid w:val="000E0273"/>
    <w:rsid w:val="000E5385"/>
    <w:rsid w:val="000F7160"/>
    <w:rsid w:val="00100E9C"/>
    <w:rsid w:val="00112499"/>
    <w:rsid w:val="00125C3A"/>
    <w:rsid w:val="00126AAE"/>
    <w:rsid w:val="00132A2C"/>
    <w:rsid w:val="0017379E"/>
    <w:rsid w:val="001807AB"/>
    <w:rsid w:val="001862DE"/>
    <w:rsid w:val="001932B7"/>
    <w:rsid w:val="001A5544"/>
    <w:rsid w:val="001B4CA2"/>
    <w:rsid w:val="001D01D8"/>
    <w:rsid w:val="001E4F8C"/>
    <w:rsid w:val="001E6E39"/>
    <w:rsid w:val="001F6369"/>
    <w:rsid w:val="002042F5"/>
    <w:rsid w:val="002164DC"/>
    <w:rsid w:val="00221C84"/>
    <w:rsid w:val="0022230D"/>
    <w:rsid w:val="00245843"/>
    <w:rsid w:val="00245FF2"/>
    <w:rsid w:val="00246895"/>
    <w:rsid w:val="00251172"/>
    <w:rsid w:val="00255C4C"/>
    <w:rsid w:val="0027631B"/>
    <w:rsid w:val="002A3D6B"/>
    <w:rsid w:val="002B20BC"/>
    <w:rsid w:val="002B34CE"/>
    <w:rsid w:val="002C2DAD"/>
    <w:rsid w:val="002E41BA"/>
    <w:rsid w:val="002E544B"/>
    <w:rsid w:val="002F3125"/>
    <w:rsid w:val="002F52A0"/>
    <w:rsid w:val="0033566F"/>
    <w:rsid w:val="00352B8A"/>
    <w:rsid w:val="00384064"/>
    <w:rsid w:val="00386B30"/>
    <w:rsid w:val="00392A86"/>
    <w:rsid w:val="00395DF3"/>
    <w:rsid w:val="003C6771"/>
    <w:rsid w:val="003D0893"/>
    <w:rsid w:val="003D342F"/>
    <w:rsid w:val="003E0862"/>
    <w:rsid w:val="003E11F0"/>
    <w:rsid w:val="003E711D"/>
    <w:rsid w:val="003F4650"/>
    <w:rsid w:val="004001CF"/>
    <w:rsid w:val="00401BFD"/>
    <w:rsid w:val="00411CEE"/>
    <w:rsid w:val="00426B79"/>
    <w:rsid w:val="004322AA"/>
    <w:rsid w:val="004503CE"/>
    <w:rsid w:val="004521EE"/>
    <w:rsid w:val="00452985"/>
    <w:rsid w:val="00454E3A"/>
    <w:rsid w:val="0045521D"/>
    <w:rsid w:val="004552B2"/>
    <w:rsid w:val="00487DF3"/>
    <w:rsid w:val="0049635C"/>
    <w:rsid w:val="004969C0"/>
    <w:rsid w:val="00496B89"/>
    <w:rsid w:val="00497C1E"/>
    <w:rsid w:val="004A3C4A"/>
    <w:rsid w:val="004A48BC"/>
    <w:rsid w:val="004B26B6"/>
    <w:rsid w:val="004D474B"/>
    <w:rsid w:val="004E7B17"/>
    <w:rsid w:val="00520748"/>
    <w:rsid w:val="005356DD"/>
    <w:rsid w:val="00535FC3"/>
    <w:rsid w:val="00536F28"/>
    <w:rsid w:val="005373D0"/>
    <w:rsid w:val="005656C8"/>
    <w:rsid w:val="00597176"/>
    <w:rsid w:val="005A0F46"/>
    <w:rsid w:val="005A6A04"/>
    <w:rsid w:val="005B2CAF"/>
    <w:rsid w:val="005C68A0"/>
    <w:rsid w:val="005E34D1"/>
    <w:rsid w:val="005E7014"/>
    <w:rsid w:val="005F7A09"/>
    <w:rsid w:val="00602853"/>
    <w:rsid w:val="0060352D"/>
    <w:rsid w:val="006152A8"/>
    <w:rsid w:val="006162C2"/>
    <w:rsid w:val="006222EE"/>
    <w:rsid w:val="006252B0"/>
    <w:rsid w:val="0062610E"/>
    <w:rsid w:val="0063425F"/>
    <w:rsid w:val="00635C80"/>
    <w:rsid w:val="00636F8C"/>
    <w:rsid w:val="00642137"/>
    <w:rsid w:val="00646533"/>
    <w:rsid w:val="00647C52"/>
    <w:rsid w:val="00653976"/>
    <w:rsid w:val="006711AD"/>
    <w:rsid w:val="00687886"/>
    <w:rsid w:val="00692AEB"/>
    <w:rsid w:val="006975B3"/>
    <w:rsid w:val="006B01B9"/>
    <w:rsid w:val="006C3D0F"/>
    <w:rsid w:val="006D34E8"/>
    <w:rsid w:val="006D7D93"/>
    <w:rsid w:val="006E33DF"/>
    <w:rsid w:val="0072399C"/>
    <w:rsid w:val="00731306"/>
    <w:rsid w:val="00743100"/>
    <w:rsid w:val="007558B7"/>
    <w:rsid w:val="00756C04"/>
    <w:rsid w:val="00767B49"/>
    <w:rsid w:val="007778E0"/>
    <w:rsid w:val="007C0C45"/>
    <w:rsid w:val="007D0783"/>
    <w:rsid w:val="007D457F"/>
    <w:rsid w:val="007E0ACF"/>
    <w:rsid w:val="007E3FD7"/>
    <w:rsid w:val="0081669F"/>
    <w:rsid w:val="0081680A"/>
    <w:rsid w:val="008369BC"/>
    <w:rsid w:val="008457B3"/>
    <w:rsid w:val="00857ACD"/>
    <w:rsid w:val="0087135F"/>
    <w:rsid w:val="00876F65"/>
    <w:rsid w:val="008915C1"/>
    <w:rsid w:val="008978B4"/>
    <w:rsid w:val="008A059C"/>
    <w:rsid w:val="008A08CF"/>
    <w:rsid w:val="008B0C35"/>
    <w:rsid w:val="008B460D"/>
    <w:rsid w:val="008C2F13"/>
    <w:rsid w:val="008D601C"/>
    <w:rsid w:val="008D66E7"/>
    <w:rsid w:val="008E612B"/>
    <w:rsid w:val="008F3D32"/>
    <w:rsid w:val="008F5269"/>
    <w:rsid w:val="0091424D"/>
    <w:rsid w:val="0092627F"/>
    <w:rsid w:val="009421C8"/>
    <w:rsid w:val="00942CEE"/>
    <w:rsid w:val="00944E28"/>
    <w:rsid w:val="00961D6B"/>
    <w:rsid w:val="009840BD"/>
    <w:rsid w:val="009A2B64"/>
    <w:rsid w:val="009D672D"/>
    <w:rsid w:val="009E5E46"/>
    <w:rsid w:val="00A02C0F"/>
    <w:rsid w:val="00A14F9A"/>
    <w:rsid w:val="00A2468F"/>
    <w:rsid w:val="00A347F3"/>
    <w:rsid w:val="00A4097F"/>
    <w:rsid w:val="00A51D30"/>
    <w:rsid w:val="00A62CCA"/>
    <w:rsid w:val="00A76947"/>
    <w:rsid w:val="00A873DE"/>
    <w:rsid w:val="00A87754"/>
    <w:rsid w:val="00AA5F46"/>
    <w:rsid w:val="00AC4B13"/>
    <w:rsid w:val="00B05046"/>
    <w:rsid w:val="00B2024E"/>
    <w:rsid w:val="00B25BC6"/>
    <w:rsid w:val="00B33C72"/>
    <w:rsid w:val="00B415BF"/>
    <w:rsid w:val="00B66027"/>
    <w:rsid w:val="00B72FD2"/>
    <w:rsid w:val="00B74AD7"/>
    <w:rsid w:val="00B76FE2"/>
    <w:rsid w:val="00B81944"/>
    <w:rsid w:val="00B83ACB"/>
    <w:rsid w:val="00B857D1"/>
    <w:rsid w:val="00B96246"/>
    <w:rsid w:val="00BB3F35"/>
    <w:rsid w:val="00BE3D87"/>
    <w:rsid w:val="00BE4203"/>
    <w:rsid w:val="00BF1C5B"/>
    <w:rsid w:val="00C12A5B"/>
    <w:rsid w:val="00C2379B"/>
    <w:rsid w:val="00C52E50"/>
    <w:rsid w:val="00C66F1B"/>
    <w:rsid w:val="00C85CFB"/>
    <w:rsid w:val="00CA1A5D"/>
    <w:rsid w:val="00CA7E21"/>
    <w:rsid w:val="00CB07FA"/>
    <w:rsid w:val="00CB455F"/>
    <w:rsid w:val="00CC3561"/>
    <w:rsid w:val="00CD6E37"/>
    <w:rsid w:val="00CE55C7"/>
    <w:rsid w:val="00CE7B89"/>
    <w:rsid w:val="00CE7EB1"/>
    <w:rsid w:val="00D06EEE"/>
    <w:rsid w:val="00D101E0"/>
    <w:rsid w:val="00D2164C"/>
    <w:rsid w:val="00D23189"/>
    <w:rsid w:val="00D279EC"/>
    <w:rsid w:val="00D36958"/>
    <w:rsid w:val="00D46889"/>
    <w:rsid w:val="00D5595A"/>
    <w:rsid w:val="00D969E2"/>
    <w:rsid w:val="00DA75E7"/>
    <w:rsid w:val="00DB5B5F"/>
    <w:rsid w:val="00DC1F2D"/>
    <w:rsid w:val="00DC55D2"/>
    <w:rsid w:val="00DD5618"/>
    <w:rsid w:val="00DE72A3"/>
    <w:rsid w:val="00DF1DE4"/>
    <w:rsid w:val="00DF48A6"/>
    <w:rsid w:val="00E10A58"/>
    <w:rsid w:val="00E22DBA"/>
    <w:rsid w:val="00E255BE"/>
    <w:rsid w:val="00E519CA"/>
    <w:rsid w:val="00E57556"/>
    <w:rsid w:val="00E60B08"/>
    <w:rsid w:val="00E60B69"/>
    <w:rsid w:val="00E61C79"/>
    <w:rsid w:val="00E64FA7"/>
    <w:rsid w:val="00E75EC3"/>
    <w:rsid w:val="00E77441"/>
    <w:rsid w:val="00EB056D"/>
    <w:rsid w:val="00EB4A4E"/>
    <w:rsid w:val="00EC05C0"/>
    <w:rsid w:val="00EC3DEA"/>
    <w:rsid w:val="00EE09E3"/>
    <w:rsid w:val="00EE7753"/>
    <w:rsid w:val="00EF3B5A"/>
    <w:rsid w:val="00F1192F"/>
    <w:rsid w:val="00F12794"/>
    <w:rsid w:val="00F26B9C"/>
    <w:rsid w:val="00F352FA"/>
    <w:rsid w:val="00F5184D"/>
    <w:rsid w:val="00F5362C"/>
    <w:rsid w:val="00F627A4"/>
    <w:rsid w:val="00F66142"/>
    <w:rsid w:val="00FB04B4"/>
    <w:rsid w:val="00FB2474"/>
    <w:rsid w:val="00FB5B17"/>
    <w:rsid w:val="00FB670A"/>
    <w:rsid w:val="00FB7EEF"/>
    <w:rsid w:val="00FD736E"/>
    <w:rsid w:val="00FE1AC1"/>
    <w:rsid w:val="00FE6C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2"/>
    <o:shapelayout v:ext="edit">
      <o:idmap v:ext="edit" data="1"/>
    </o:shapelayout>
  </w:shapeDefaults>
  <w:decimalSymbol w:val="."/>
  <w:listSeparator w:val=","/>
  <w14:docId w14:val="7A134375"/>
  <w15:docId w15:val="{523C1591-8D9B-4716-9E89-1E3CCCD31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C35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0C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B0C3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rsid w:val="008B0C35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Standard">
    <w:name w:val="Standard"/>
    <w:rsid w:val="008B0C35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val="en-CA" w:eastAsia="zh-C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B0C35"/>
    <w:pPr>
      <w:suppressAutoHyphens/>
      <w:spacing w:after="120" w:line="240" w:lineRule="auto"/>
      <w:ind w:left="360"/>
    </w:pPr>
    <w:rPr>
      <w:rFonts w:ascii="Times New Roman" w:eastAsia="SimSun" w:hAnsi="Times New Roman" w:cs="Times New Roman"/>
      <w:sz w:val="24"/>
      <w:szCs w:val="24"/>
      <w:lang w:eastAsia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B0C35"/>
    <w:rPr>
      <w:rFonts w:ascii="Times New Roman" w:eastAsia="SimSu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8B0C35"/>
    <w:pPr>
      <w:suppressAutoHyphens/>
      <w:spacing w:after="0" w:line="240" w:lineRule="auto"/>
      <w:ind w:left="720"/>
    </w:pPr>
    <w:rPr>
      <w:rFonts w:ascii="Times New Roman" w:eastAsia="SimSun" w:hAnsi="Times New Roman" w:cs="Times New Roman"/>
      <w:sz w:val="24"/>
      <w:szCs w:val="24"/>
      <w:lang w:eastAsia="ar-SA"/>
    </w:rPr>
  </w:style>
  <w:style w:type="paragraph" w:customStyle="1" w:styleId="Default">
    <w:name w:val="Default"/>
    <w:rsid w:val="00CD6E3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D6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6E37"/>
  </w:style>
  <w:style w:type="paragraph" w:styleId="Footer">
    <w:name w:val="footer"/>
    <w:basedOn w:val="Normal"/>
    <w:link w:val="FooterChar"/>
    <w:uiPriority w:val="99"/>
    <w:unhideWhenUsed/>
    <w:rsid w:val="00CD6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E37"/>
  </w:style>
  <w:style w:type="paragraph" w:styleId="BalloonText">
    <w:name w:val="Balloon Text"/>
    <w:basedOn w:val="Normal"/>
    <w:link w:val="BalloonTextChar"/>
    <w:uiPriority w:val="99"/>
    <w:semiHidden/>
    <w:unhideWhenUsed/>
    <w:rsid w:val="00536F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F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2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72DA6-606D-43A9-B677-7B21E66551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13</Pages>
  <Words>1377</Words>
  <Characters>785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9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O'Meara</dc:creator>
  <cp:lastModifiedBy>Adam</cp:lastModifiedBy>
  <cp:revision>161</cp:revision>
  <cp:lastPrinted>2015-11-30T19:40:00Z</cp:lastPrinted>
  <dcterms:created xsi:type="dcterms:W3CDTF">2016-12-23T05:35:00Z</dcterms:created>
  <dcterms:modified xsi:type="dcterms:W3CDTF">2020-11-12T18:12:00Z</dcterms:modified>
</cp:coreProperties>
</file>